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4DF05" w14:textId="07A4D16C" w:rsidR="00330AB5" w:rsidRPr="00E21ECD" w:rsidRDefault="008C7814" w:rsidP="00EA478A">
      <w:pPr>
        <w:jc w:val="center"/>
        <w:rPr>
          <w:rFonts w:cstheme="minorHAnsi"/>
          <w:b/>
          <w:color w:val="660033"/>
          <w:sz w:val="32"/>
          <w:szCs w:val="32"/>
        </w:rPr>
      </w:pPr>
      <w:r w:rsidRPr="00E21ECD">
        <w:rPr>
          <w:rFonts w:cstheme="minorHAnsi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06CC66" wp14:editId="2C906C13">
                <wp:simplePos x="0" y="0"/>
                <wp:positionH relativeFrom="margin">
                  <wp:posOffset>10042525</wp:posOffset>
                </wp:positionH>
                <wp:positionV relativeFrom="paragraph">
                  <wp:posOffset>-663575</wp:posOffset>
                </wp:positionV>
                <wp:extent cx="1366788" cy="827773"/>
                <wp:effectExtent l="0" t="0" r="508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6788" cy="8277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06CC6A" w14:textId="365BC87F" w:rsidR="00EA478A" w:rsidRDefault="0099786D" w:rsidP="00EA478A">
                            <w:pPr>
                              <w:spacing w:after="0" w:line="240" w:lineRule="auto"/>
                              <w:jc w:val="center"/>
                              <w:rPr>
                                <w:color w:val="A6A6A6" w:themeColor="background1" w:themeShade="A6"/>
                              </w:rPr>
                            </w:pPr>
                            <w:r>
                              <w:rPr>
                                <w:noProof/>
                                <w:color w:val="A6A6A6" w:themeColor="background1" w:themeShade="A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7A277C7C" wp14:editId="57DFA4C5">
                                  <wp:extent cx="783590" cy="729615"/>
                                  <wp:effectExtent l="0" t="0" r="0" b="0"/>
                                  <wp:docPr id="4" name="Picture 4" descr="A picture containing 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icture containing 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3590" cy="7296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06CC6B" w14:textId="13DD6106" w:rsidR="00EA478A" w:rsidRPr="00331E28" w:rsidRDefault="00EA478A" w:rsidP="008C7814">
                            <w:pPr>
                              <w:jc w:val="center"/>
                              <w:rPr>
                                <w:color w:val="A6A6A6" w:themeColor="background1" w:themeShade="A6"/>
                                <w:sz w:val="28"/>
                                <w:szCs w:val="28"/>
                              </w:rPr>
                            </w:pPr>
                            <w:r w:rsidRPr="00331E28">
                              <w:rPr>
                                <w:color w:val="A6A6A6" w:themeColor="background1" w:themeShade="A6"/>
                                <w:sz w:val="28"/>
                                <w:szCs w:val="28"/>
                              </w:rPr>
                              <w:t>Insert school logo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06CC6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90.75pt;margin-top:-52.25pt;width:107.6pt;height:65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" fillcolor="white [3201]" stroked="f" strokeweight=".5pt">
                <v:textbox>
                  <w:txbxContent>
                    <w:p w14:paraId="0D06CC6A" w14:textId="365BC87F" w:rsidR="00EA478A" w:rsidRDefault="0099786D" w:rsidP="00EA478A">
                      <w:pPr>
                        <w:spacing w:after="0" w:line="240" w:lineRule="auto"/>
                        <w:jc w:val="center"/>
                        <w:rPr>
                          <w:color w:val="A6A6A6" w:themeColor="background1" w:themeShade="A6"/>
                        </w:rPr>
                      </w:pPr>
                      <w:r>
                        <w:rPr>
                          <w:noProof/>
                          <w:color w:val="A6A6A6" w:themeColor="background1" w:themeShade="A6"/>
                          <w:sz w:val="28"/>
                          <w:szCs w:val="28"/>
                        </w:rPr>
                        <w:drawing>
                          <wp:inline distT="0" distB="0" distL="0" distR="0" wp14:anchorId="7A277C7C" wp14:editId="57DFA4C5">
                            <wp:extent cx="783590" cy="729615"/>
                            <wp:effectExtent l="0" t="0" r="0" b="0"/>
                            <wp:docPr id="4" name="Picture 4" descr="A picture containing 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A picture containing text&#10;&#10;Description automatically generated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3590" cy="7296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06CC6B" w14:textId="13DD6106" w:rsidR="00EA478A" w:rsidRPr="00331E28" w:rsidRDefault="00EA478A" w:rsidP="008C7814">
                      <w:pPr>
                        <w:jc w:val="center"/>
                        <w:rPr>
                          <w:color w:val="A6A6A6" w:themeColor="background1" w:themeShade="A6"/>
                          <w:sz w:val="28"/>
                          <w:szCs w:val="28"/>
                        </w:rPr>
                      </w:pPr>
                      <w:r w:rsidRPr="00331E28">
                        <w:rPr>
                          <w:color w:val="A6A6A6" w:themeColor="background1" w:themeShade="A6"/>
                          <w:sz w:val="28"/>
                          <w:szCs w:val="28"/>
                        </w:rPr>
                        <w:t>Insert school logo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C7D1B" w:rsidRPr="00E21ECD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42B7BB" wp14:editId="1888F216">
                <wp:simplePos x="0" y="0"/>
                <wp:positionH relativeFrom="margin">
                  <wp:posOffset>-685800</wp:posOffset>
                </wp:positionH>
                <wp:positionV relativeFrom="paragraph">
                  <wp:posOffset>228600</wp:posOffset>
                </wp:positionV>
                <wp:extent cx="124396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396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4E688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D3F7C4" id="Straight Connector 12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4pt,18pt" to="925.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" strokecolor="#4e6889" strokeweight="1.5pt">
                <v:stroke joinstyle="miter"/>
                <w10:wrap anchorx="margin"/>
              </v:line>
            </w:pict>
          </mc:Fallback>
        </mc:AlternateContent>
      </w:r>
      <w:r w:rsidR="00DC2BDC" w:rsidRPr="00E21ECD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68480" behindDoc="0" locked="0" layoutInCell="1" allowOverlap="1" wp14:anchorId="49885BED" wp14:editId="268041C4">
                <wp:simplePos x="0" y="0"/>
                <wp:positionH relativeFrom="column">
                  <wp:posOffset>-376555</wp:posOffset>
                </wp:positionH>
                <wp:positionV relativeFrom="paragraph">
                  <wp:posOffset>229606</wp:posOffset>
                </wp:positionV>
                <wp:extent cx="45719" cy="6483350"/>
                <wp:effectExtent l="0" t="0" r="31115" b="31750"/>
                <wp:wrapNone/>
                <wp:docPr id="16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19" cy="648335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4E6889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B07B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margin-left:-29.65pt;margin-top:18.1pt;width:3.6pt;height:510.5pt;flip:x;z-index:2516684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" strokecolor="#4e6889" strokeweight="2pt">
                <v:shadow color="black [0]"/>
              </v:shape>
            </w:pict>
          </mc:Fallback>
        </mc:AlternateContent>
      </w:r>
      <w:r w:rsidR="00367BF0" w:rsidRPr="00E21ECD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ADDC60" wp14:editId="702E60C7">
                <wp:simplePos x="0" y="0"/>
                <wp:positionH relativeFrom="margin">
                  <wp:posOffset>-692150</wp:posOffset>
                </wp:positionH>
                <wp:positionV relativeFrom="paragraph">
                  <wp:posOffset>215900</wp:posOffset>
                </wp:positionV>
                <wp:extent cx="177800" cy="6483350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7800" cy="6483350"/>
                        </a:xfrm>
                        <a:custGeom>
                          <a:avLst/>
                          <a:gdLst>
                            <a:gd name="T0" fmla="*/ 0 w 667707"/>
                            <a:gd name="T1" fmla="*/ 0 h 9363456"/>
                            <a:gd name="T2" fmla="*/ 667512 w 667707"/>
                            <a:gd name="T3" fmla="*/ 0 h 9363456"/>
                            <a:gd name="T4" fmla="*/ 448512 w 667707"/>
                            <a:gd name="T5" fmla="*/ 5355999 h 9363456"/>
                            <a:gd name="T6" fmla="*/ 667512 w 667707"/>
                            <a:gd name="T7" fmla="*/ 9436257 h 9363456"/>
                            <a:gd name="T8" fmla="*/ 0 w 667707"/>
                            <a:gd name="T9" fmla="*/ 9436257 h 9363456"/>
                            <a:gd name="T10" fmla="*/ 0 w 667707"/>
                            <a:gd name="T11" fmla="*/ 0 h 9363456"/>
                            <a:gd name="T12" fmla="*/ 0 60000 65536"/>
                            <a:gd name="T13" fmla="*/ 0 60000 6553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</a:gdLst>
                          <a:ahLst/>
                          <a:cxnLst>
                            <a:cxn ang="T12">
                              <a:pos x="T0" y="T1"/>
                            </a:cxn>
                            <a:cxn ang="T13">
                              <a:pos x="T2" y="T3"/>
                            </a:cxn>
                            <a:cxn ang="T14">
                              <a:pos x="T4" y="T5"/>
                            </a:cxn>
                            <a:cxn ang="T15">
                              <a:pos x="T6" y="T7"/>
                            </a:cxn>
                            <a:cxn ang="T16">
                              <a:pos x="T8" y="T9"/>
                            </a:cxn>
                            <a:cxn ang="T17">
                              <a:pos x="T10" y="T11"/>
                            </a:cxn>
                          </a:cxnLst>
                          <a:rect l="0" t="0" r="r" b="b"/>
                          <a:pathLst>
                            <a:path w="667707" h="9363456">
                              <a:moveTo>
                                <a:pt x="0" y="0"/>
                              </a:moveTo>
                              <a:lnTo>
                                <a:pt x="667707" y="0"/>
                              </a:lnTo>
                              <a:cubicBezTo>
                                <a:pt x="667711" y="1323975"/>
                                <a:pt x="448639" y="3990702"/>
                                <a:pt x="448643" y="5314677"/>
                              </a:cubicBezTo>
                              <a:cubicBezTo>
                                <a:pt x="448639" y="7111854"/>
                                <a:pt x="667711" y="7566279"/>
                                <a:pt x="667707" y="9363456"/>
                              </a:cubicBezTo>
                              <a:lnTo>
                                <a:pt x="0" y="936345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88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D81C5" id="Rectangle 5" o:spid="_x0000_s1026" style="position:absolute;margin-left:-54.5pt;margin-top:17pt;width:14pt;height:510.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67707,9363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" path="m,l667707,v4,1323975,-219068,3990702,-219064,5314677c448639,7111854,667711,7566279,667707,9363456l,9363456,,xe" fillcolor="#4e6889" stroked="f" strokeweight="1pt">
                <v:stroke joinstyle="miter"/>
                <v:path arrowok="t" o:connecttype="custom" o:connectlocs="0,0;177748,0;119432,3708547;177748,6533758;0,6533758;0,0" o:connectangles="0,0,0,0,0,0"/>
                <w10:wrap anchorx="margin"/>
              </v:shape>
            </w:pict>
          </mc:Fallback>
        </mc:AlternateContent>
      </w:r>
      <w:r w:rsidR="00330AB5" w:rsidRPr="00E21ECD">
        <w:rPr>
          <w:rFonts w:cstheme="minorHAnsi"/>
          <w:noProof/>
          <w:sz w:val="32"/>
          <w:szCs w:val="32"/>
          <w:lang w:val="en-US"/>
        </w:rPr>
        <w:drawing>
          <wp:anchor distT="36576" distB="36576" distL="36576" distR="36576" simplePos="0" relativeHeight="251659264" behindDoc="0" locked="0" layoutInCell="1" allowOverlap="1" wp14:anchorId="0D06CC68" wp14:editId="6375DB3B">
            <wp:simplePos x="0" y="0"/>
            <wp:positionH relativeFrom="margin">
              <wp:align>left</wp:align>
            </wp:positionH>
            <wp:positionV relativeFrom="paragraph">
              <wp:posOffset>-557530</wp:posOffset>
            </wp:positionV>
            <wp:extent cx="1019175" cy="566488"/>
            <wp:effectExtent l="0" t="0" r="0" b="5080"/>
            <wp:wrapNone/>
            <wp:docPr id="3" name="Picture 3" descr="GSSD 400x250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SSD 400x250 colo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566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4B2">
        <w:rPr>
          <w:rFonts w:cstheme="minorHAnsi"/>
          <w:b/>
          <w:color w:val="660033"/>
          <w:sz w:val="32"/>
          <w:szCs w:val="32"/>
        </w:rPr>
        <w:softHyphen/>
      </w:r>
      <w:r w:rsidR="006C64B2">
        <w:rPr>
          <w:rFonts w:cstheme="minorHAnsi"/>
          <w:b/>
          <w:color w:val="660033"/>
          <w:sz w:val="32"/>
          <w:szCs w:val="32"/>
        </w:rPr>
        <w:softHyphen/>
      </w:r>
    </w:p>
    <w:p w14:paraId="0D06CB9E" w14:textId="1116E257" w:rsidR="002B2D1D" w:rsidRPr="008C7814" w:rsidRDefault="007D29CE" w:rsidP="00EA478A">
      <w:pPr>
        <w:jc w:val="center"/>
        <w:rPr>
          <w:rFonts w:cstheme="minorHAnsi"/>
          <w:b/>
          <w:color w:val="002060"/>
          <w:sz w:val="40"/>
          <w:szCs w:val="40"/>
        </w:rPr>
      </w:pPr>
      <w:r w:rsidRPr="008C7814">
        <w:rPr>
          <w:rFonts w:cstheme="minorHAnsi"/>
          <w:b/>
          <w:color w:val="002060"/>
          <w:sz w:val="40"/>
          <w:szCs w:val="40"/>
        </w:rPr>
        <w:t>School Level</w:t>
      </w:r>
      <w:r w:rsidR="00EA478A" w:rsidRPr="008C7814">
        <w:rPr>
          <w:rFonts w:cstheme="minorHAnsi"/>
          <w:b/>
          <w:color w:val="002060"/>
          <w:sz w:val="40"/>
          <w:szCs w:val="40"/>
        </w:rPr>
        <w:t xml:space="preserve"> Plan </w:t>
      </w:r>
    </w:p>
    <w:p w14:paraId="0D06CBA0" w14:textId="7049C438" w:rsidR="00EA478A" w:rsidRPr="00D85D39" w:rsidRDefault="00EA478A" w:rsidP="007D6A41">
      <w:pPr>
        <w:tabs>
          <w:tab w:val="left" w:pos="4965"/>
        </w:tabs>
        <w:ind w:left="1134"/>
        <w:rPr>
          <w:rFonts w:cstheme="minorHAnsi"/>
          <w:color w:val="C00000"/>
          <w:sz w:val="24"/>
          <w:szCs w:val="24"/>
        </w:rPr>
      </w:pPr>
      <w:r w:rsidRPr="00EE6509">
        <w:rPr>
          <w:rFonts w:cstheme="minorHAnsi"/>
          <w:b/>
          <w:color w:val="002060"/>
          <w:sz w:val="24"/>
          <w:szCs w:val="24"/>
        </w:rPr>
        <w:t>School:</w:t>
      </w:r>
      <w:r w:rsidR="00B038FC" w:rsidRPr="00EE6509">
        <w:rPr>
          <w:rFonts w:cstheme="minorHAnsi"/>
          <w:color w:val="002060"/>
          <w:sz w:val="24"/>
          <w:szCs w:val="24"/>
        </w:rPr>
        <w:t xml:space="preserve">  </w:t>
      </w:r>
      <w:sdt>
        <w:sdtPr>
          <w:rPr>
            <w:rFonts w:cstheme="minorHAnsi"/>
            <w:sz w:val="24"/>
            <w:szCs w:val="24"/>
          </w:rPr>
          <w:id w:val="1178382898"/>
          <w:placeholder>
            <w:docPart w:val="10E6C2E38D184325923D7C998915F7BB"/>
          </w:placeholder>
          <w:showingPlcHdr/>
        </w:sdtPr>
        <w:sdtContent>
          <w:r w:rsidR="00330AB5" w:rsidRPr="00D85D39">
            <w:rPr>
              <w:rStyle w:val="PlaceholderText"/>
              <w:rFonts w:cstheme="minorHAnsi"/>
              <w:color w:val="auto"/>
            </w:rPr>
            <w:t>Click here to enter text.</w:t>
          </w:r>
        </w:sdtContent>
      </w:sdt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EE6509">
        <w:rPr>
          <w:rFonts w:cstheme="minorHAnsi"/>
          <w:b/>
          <w:color w:val="002060"/>
          <w:sz w:val="24"/>
          <w:szCs w:val="24"/>
        </w:rPr>
        <w:t>School Year:</w:t>
      </w:r>
      <w:r w:rsidR="00B164FB" w:rsidRPr="00EE6509">
        <w:rPr>
          <w:rFonts w:cstheme="minorHAnsi"/>
          <w:b/>
          <w:color w:val="002060"/>
          <w:sz w:val="24"/>
          <w:szCs w:val="24"/>
        </w:rPr>
        <w:t xml:space="preserve">  </w:t>
      </w:r>
      <w:r w:rsidR="007D29CE">
        <w:rPr>
          <w:rFonts w:cstheme="minorHAnsi"/>
          <w:sz w:val="24"/>
          <w:szCs w:val="24"/>
        </w:rPr>
        <w:t>202</w:t>
      </w:r>
      <w:r w:rsidR="003D6AAE">
        <w:rPr>
          <w:rFonts w:cstheme="minorHAnsi"/>
          <w:sz w:val="24"/>
          <w:szCs w:val="24"/>
        </w:rPr>
        <w:t>2</w:t>
      </w:r>
      <w:r w:rsidR="007D29CE">
        <w:rPr>
          <w:rFonts w:cstheme="minorHAnsi"/>
          <w:sz w:val="24"/>
          <w:szCs w:val="24"/>
        </w:rPr>
        <w:t>-202</w:t>
      </w:r>
      <w:r w:rsidR="003D6AAE">
        <w:rPr>
          <w:rFonts w:cstheme="minorHAnsi"/>
          <w:sz w:val="24"/>
          <w:szCs w:val="24"/>
        </w:rPr>
        <w:t>3</w:t>
      </w:r>
    </w:p>
    <w:tbl>
      <w:tblPr>
        <w:tblStyle w:val="TableGrid1"/>
        <w:tblW w:w="18786" w:type="dxa"/>
        <w:tblInd w:w="-431" w:type="dxa"/>
        <w:tblLook w:val="04A0" w:firstRow="1" w:lastRow="0" w:firstColumn="1" w:lastColumn="0" w:noHBand="0" w:noVBand="1"/>
      </w:tblPr>
      <w:tblGrid>
        <w:gridCol w:w="9876"/>
        <w:gridCol w:w="8910"/>
      </w:tblGrid>
      <w:tr w:rsidR="00D85D39" w:rsidRPr="00D85D39" w14:paraId="177C5ED2" w14:textId="77777777" w:rsidTr="008C7814">
        <w:trPr>
          <w:trHeight w:val="422"/>
        </w:trPr>
        <w:tc>
          <w:tcPr>
            <w:tcW w:w="18786" w:type="dxa"/>
            <w:gridSpan w:val="2"/>
            <w:tcBorders>
              <w:bottom w:val="double" w:sz="4" w:space="0" w:color="auto"/>
            </w:tcBorders>
            <w:shd w:val="clear" w:color="auto" w:fill="9CC2E5" w:themeFill="accent1" w:themeFillTint="99"/>
            <w:vAlign w:val="center"/>
          </w:tcPr>
          <w:p w14:paraId="3941418C" w14:textId="172B85F3" w:rsidR="00850FA6" w:rsidRPr="00EE6509" w:rsidRDefault="00F77B1E" w:rsidP="00F77B1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smallCaps/>
                <w:color w:val="002060"/>
                <w:sz w:val="26"/>
                <w:szCs w:val="26"/>
              </w:rPr>
              <w:t>FOUNDATIONAL ITEMS</w:t>
            </w:r>
          </w:p>
        </w:tc>
      </w:tr>
      <w:tr w:rsidR="003B4A8E" w:rsidRPr="00E21ECD" w14:paraId="0D06CBD0" w14:textId="77777777" w:rsidTr="008C7814">
        <w:tc>
          <w:tcPr>
            <w:tcW w:w="9876" w:type="dxa"/>
            <w:tcBorders>
              <w:bottom w:val="double" w:sz="4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0D06CBCE" w14:textId="22700BD8" w:rsidR="003B4A8E" w:rsidRPr="00EE6509" w:rsidRDefault="003B4A8E" w:rsidP="003B4A8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Di</w:t>
            </w:r>
            <w:r w:rsidR="00C7014E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 xml:space="preserve">vision Motto, Mission, Vision, </w:t>
            </w: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Values</w:t>
            </w:r>
            <w:r w:rsidR="00EF317B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, &amp; Aspirational Statements</w:t>
            </w:r>
          </w:p>
        </w:tc>
        <w:tc>
          <w:tcPr>
            <w:tcW w:w="8910" w:type="dxa"/>
            <w:tcBorders>
              <w:left w:val="double" w:sz="4" w:space="0" w:color="auto"/>
              <w:bottom w:val="double" w:sz="4" w:space="0" w:color="auto"/>
            </w:tcBorders>
            <w:shd w:val="clear" w:color="auto" w:fill="9CC2E5" w:themeFill="accent1" w:themeFillTint="99"/>
          </w:tcPr>
          <w:p w14:paraId="0D06CBCF" w14:textId="37C6CB6A" w:rsidR="003B4A8E" w:rsidRPr="00EE6509" w:rsidRDefault="00C7014E" w:rsidP="003B4A8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 xml:space="preserve">School Mission, Vision, </w:t>
            </w:r>
            <w:r w:rsidR="003B4A8E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Values</w:t>
            </w: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, &amp; Compelling Why</w:t>
            </w:r>
          </w:p>
        </w:tc>
      </w:tr>
      <w:tr w:rsidR="00C7014E" w:rsidRPr="00EF317B" w14:paraId="0D06CBD7" w14:textId="77777777" w:rsidTr="008C7814">
        <w:trPr>
          <w:trHeight w:val="780"/>
        </w:trPr>
        <w:tc>
          <w:tcPr>
            <w:tcW w:w="9876" w:type="dxa"/>
            <w:tcBorders>
              <w:top w:val="double" w:sz="4" w:space="0" w:color="auto"/>
              <w:right w:val="double" w:sz="4" w:space="0" w:color="auto"/>
            </w:tcBorders>
          </w:tcPr>
          <w:p w14:paraId="0D06CBD1" w14:textId="77777777" w:rsidR="00C7014E" w:rsidRPr="00EF317B" w:rsidRDefault="00C7014E" w:rsidP="00E049A9">
            <w:pPr>
              <w:spacing w:before="12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tto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– Students Come First</w:t>
            </w:r>
          </w:p>
          <w:p w14:paraId="0D06CBD2" w14:textId="77777777" w:rsidR="00C7014E" w:rsidRPr="00EF317B" w:rsidRDefault="00C7014E" w:rsidP="00E049A9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>Mission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– “Building Strong Foundations to Create Bright Futures”</w:t>
            </w:r>
          </w:p>
          <w:p w14:paraId="0D06CBD3" w14:textId="20F94DD4" w:rsidR="00C7014E" w:rsidRPr="00EF317B" w:rsidRDefault="00C7014E" w:rsidP="00E049A9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>Vision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– “Learning Without Limits ... Achievement </w:t>
            </w:r>
            <w:r w:rsidR="00EE6509" w:rsidRPr="00EF317B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All"</w:t>
            </w:r>
          </w:p>
          <w:p w14:paraId="0FB29137" w14:textId="5000F369" w:rsidR="00C7014E" w:rsidRDefault="00C7014E" w:rsidP="00C63C3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alues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– Belonging, Respect, Responsibility, Learning, Nurturing</w:t>
            </w:r>
            <w:r w:rsidR="00CF6081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Perseverance</w:t>
            </w:r>
            <w:r w:rsidR="00CF6081">
              <w:rPr>
                <w:rFonts w:asciiTheme="minorHAnsi" w:hAnsiTheme="minorHAnsi" w:cstheme="minorHAnsi"/>
                <w:sz w:val="22"/>
                <w:szCs w:val="22"/>
              </w:rPr>
              <w:t xml:space="preserve"> and Diversity</w:t>
            </w:r>
          </w:p>
          <w:p w14:paraId="329B4B33" w14:textId="7645FECF" w:rsidR="00CF6081" w:rsidRPr="003B2CB6" w:rsidRDefault="003B2CB6" w:rsidP="008C7814">
            <w:pPr>
              <w:pStyle w:val="BodyText"/>
              <w:ind w:right="93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spiration Statements -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High Quality Teaching and Learning</w:t>
            </w:r>
            <w:r w:rsidRPr="003B2CB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ngagement of All Students, Families, and Communities</w:t>
            </w:r>
            <w:r w:rsidRPr="003B2CB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ffective Policy Healthy, Sustainable Physical and Social</w:t>
            </w:r>
            <w:r w:rsidR="008C78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nvironments</w:t>
            </w:r>
          </w:p>
          <w:p w14:paraId="0D06CBD5" w14:textId="20A94A54" w:rsidR="00CF6081" w:rsidRPr="00CF6081" w:rsidRDefault="00CF6081" w:rsidP="003D6AAE">
            <w:pPr>
              <w:pStyle w:val="ListParagraph"/>
              <w:tabs>
                <w:tab w:val="left" w:pos="0"/>
                <w:tab w:val="left" w:pos="2880"/>
              </w:tabs>
              <w:suppressAutoHyphens/>
              <w:ind w:left="360"/>
              <w:rPr>
                <w:sz w:val="22"/>
                <w:szCs w:val="22"/>
              </w:rPr>
            </w:pPr>
          </w:p>
        </w:tc>
        <w:tc>
          <w:tcPr>
            <w:tcW w:w="8910" w:type="dxa"/>
            <w:tcBorders>
              <w:top w:val="double" w:sz="4" w:space="0" w:color="auto"/>
              <w:left w:val="double" w:sz="4" w:space="0" w:color="auto"/>
            </w:tcBorders>
          </w:tcPr>
          <w:p w14:paraId="0D06CBD6" w14:textId="77777777" w:rsidR="00C7014E" w:rsidRPr="00EF317B" w:rsidRDefault="00C7014E" w:rsidP="003B4A8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51CA3E7" w14:textId="46C8B87F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1D5AC957" w14:textId="282CB739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567DDA13" w14:textId="3523F8F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0133BC7" w14:textId="3CE91A88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5ABBA0F" w14:textId="380DA57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E90D1A3" w14:textId="14C7688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100F44E" w14:textId="5CA92D33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6137E7B3" w14:textId="77777777" w:rsidR="00AC657B" w:rsidRPr="00EF317B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116"/>
        <w:gridCol w:w="5220"/>
        <w:gridCol w:w="4500"/>
        <w:gridCol w:w="2430"/>
        <w:gridCol w:w="2430"/>
      </w:tblGrid>
      <w:tr w:rsidR="00FA04D7" w:rsidRPr="00EF317B" w14:paraId="4826A88F" w14:textId="3225CF2E" w:rsidTr="00667C82">
        <w:trPr>
          <w:tblHeader/>
        </w:trPr>
        <w:tc>
          <w:tcPr>
            <w:tcW w:w="18696" w:type="dxa"/>
            <w:gridSpan w:val="5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6F89E0C3" w14:textId="4C7B9539" w:rsidR="00FA04D7" w:rsidRDefault="00FA04D7" w:rsidP="00F77B1E">
            <w:pPr>
              <w:spacing w:after="5" w:line="249" w:lineRule="auto"/>
              <w:jc w:val="center"/>
              <w:rPr>
                <w:rFonts w:cstheme="minorHAnsi"/>
                <w:b/>
                <w:smallCaps/>
                <w:color w:val="00206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FA04D7" w:rsidRPr="00EF317B" w14:paraId="06591249" w14:textId="17809CDE" w:rsidTr="001A077C">
        <w:trPr>
          <w:trHeight w:val="1221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22AAC64C" w14:textId="77777777" w:rsidR="00FA04D7" w:rsidRDefault="00FA04D7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High Quality Teaching and Learning</w:t>
            </w:r>
          </w:p>
          <w:p w14:paraId="0C860D55" w14:textId="77777777" w:rsidR="00FA04D7" w:rsidRPr="00F503C6" w:rsidRDefault="00FA04D7" w:rsidP="00F503C6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 xml:space="preserve">Provincial curricula and related resources that are developmentally appropriate and culturally responsive. </w:t>
            </w:r>
          </w:p>
          <w:p w14:paraId="0DBA2071" w14:textId="77777777" w:rsidR="00FA04D7" w:rsidRPr="00F503C6" w:rsidRDefault="00FA04D7" w:rsidP="00F503C6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>Employ play-based learning experiences that support a sense of personal competency, self-efficacy, and social responsibility; and,</w:t>
            </w:r>
          </w:p>
          <w:p w14:paraId="3C0EA639" w14:textId="16D9BD2C" w:rsidR="00FA04D7" w:rsidRPr="001A077C" w:rsidRDefault="00FA04D7" w:rsidP="001A077C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>A wide range of opportunities to learn, practice, experience and demonstrate understanding, confidence, and motivation for a healthy and balanced life.</w:t>
            </w:r>
          </w:p>
        </w:tc>
      </w:tr>
      <w:tr w:rsidR="00FA04D7" w:rsidRPr="00EF317B" w14:paraId="0D06CBDB" w14:textId="190BADAE" w:rsidTr="00473BF5">
        <w:trPr>
          <w:tblHeader/>
        </w:trPr>
        <w:tc>
          <w:tcPr>
            <w:tcW w:w="411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0D06CBD9" w14:textId="6118C692" w:rsidR="00FA04D7" w:rsidRPr="00EE6509" w:rsidRDefault="00FA04D7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58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70129EEF" w14:textId="4DB5DF39" w:rsidR="00FA04D7" w:rsidRPr="00EE6509" w:rsidRDefault="00FA04D7" w:rsidP="00ED1F97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FA04D7" w:rsidRPr="00EF317B" w14:paraId="0D06CBE4" w14:textId="156835E8" w:rsidTr="00FA04D7">
        <w:trPr>
          <w:tblHeader/>
        </w:trPr>
        <w:tc>
          <w:tcPr>
            <w:tcW w:w="411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6CBDF" w14:textId="2C920E99" w:rsidR="001A077C" w:rsidRPr="00A915B2" w:rsidRDefault="00FA04D7" w:rsidP="001A077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2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81C70" w14:textId="77777777" w:rsidR="00FA04D7" w:rsidRPr="00CE5A6E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0D06CBE1" w14:textId="5317BE44" w:rsidR="00FA04D7" w:rsidRPr="00656CE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E24954A" w14:textId="77777777" w:rsidR="00FA04D7" w:rsidRPr="00CE5A6E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0D06CBE3" w14:textId="2C8001EA" w:rsidR="00FA04D7" w:rsidRPr="00656CE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4022F8EF" w14:textId="6DEC77F6" w:rsidR="00FA04D7" w:rsidRPr="00FA04D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  <w:r w:rsidR="006E672F">
              <w:rPr>
                <w:rFonts w:asciiTheme="minorHAnsi" w:hAnsiTheme="minorHAnsi" w:cstheme="minorHAnsi"/>
                <w:b/>
              </w:rPr>
              <w:t>s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9E8BB27" w14:textId="4FD2F8B9" w:rsidR="00FA04D7" w:rsidRPr="00FA04D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FA04D7" w:rsidRPr="00CE5A6E" w14:paraId="171091F9" w14:textId="5060B802" w:rsidTr="00FA04D7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15368D" w14:textId="77777777" w:rsidR="00FA04D7" w:rsidRDefault="001A077C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25% more students will exit Kindergarten at appropriate development (green) than when entering Kindergarten.</w:t>
            </w:r>
          </w:p>
          <w:p w14:paraId="42F4F80D" w14:textId="77777777" w:rsidR="00E82A8A" w:rsidRDefault="00E82A8A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7F8F6B5E" w14:textId="77777777" w:rsidR="008E7ECB" w:rsidRPr="00590D38" w:rsidRDefault="008E7ECB" w:rsidP="009545EF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55D56634" w14:textId="77777777" w:rsidR="008E7ECB" w:rsidRDefault="008E7ECB" w:rsidP="009545EF">
            <w:pPr>
              <w:textAlignment w:val="center"/>
              <w:rPr>
                <w:rFonts w:cstheme="minorHAnsi"/>
                <w:b/>
              </w:rPr>
            </w:pPr>
          </w:p>
          <w:p w14:paraId="287F0CD8" w14:textId="3C16E82A" w:rsidR="00E82A8A" w:rsidRPr="001A077C" w:rsidRDefault="00E82A8A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EYC# 1</w:t>
            </w:r>
            <w:r w:rsidR="008E7ECB">
              <w:rPr>
                <w:rFonts w:cstheme="minorHAnsi"/>
                <w:b/>
              </w:rPr>
              <w:t xml:space="preserve"> = Early Years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64DD6B" w14:textId="77777777" w:rsidR="0018057D" w:rsidRPr="0018057D" w:rsidRDefault="0018057D" w:rsidP="0018057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5AA238A" w14:textId="1D05E7BF" w:rsidR="0018057D" w:rsidRDefault="0018057D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6984DC0" w14:textId="1BEB7D8B" w:rsidR="00BE5F0F" w:rsidRDefault="00BE5F0F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343BF937" w14:textId="77777777" w:rsidR="00BE5F0F" w:rsidRPr="002F50F7" w:rsidRDefault="00BE5F0F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42D53B9" w14:textId="128F11CA" w:rsidR="00DD7F6E" w:rsidRDefault="00585BD1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EYC</w:t>
            </w:r>
            <w:r w:rsidR="00E82A8A">
              <w:rPr>
                <w:rFonts w:cstheme="minorHAnsi"/>
                <w:b/>
              </w:rPr>
              <w:t>#</w:t>
            </w:r>
            <w:r>
              <w:rPr>
                <w:rFonts w:cstheme="minorHAnsi"/>
                <w:b/>
              </w:rPr>
              <w:t xml:space="preserve"> 1) - </w:t>
            </w:r>
            <w:r w:rsidR="00DD7F6E">
              <w:rPr>
                <w:rFonts w:cstheme="minorHAnsi"/>
                <w:b/>
              </w:rPr>
              <w:t>EYE assessment in Fall/Spring</w:t>
            </w:r>
          </w:p>
          <w:p w14:paraId="59F19CAC" w14:textId="5A391996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Use EYE data to set classroom goals/Meet with division level staff to determine classroom goals</w:t>
            </w:r>
          </w:p>
          <w:p w14:paraId="251462BB" w14:textId="079DF581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 xml:space="preserve">Use division directed resources </w:t>
            </w:r>
            <w:proofErr w:type="spellStart"/>
            <w:r w:rsidR="00DD7F6E">
              <w:rPr>
                <w:rFonts w:cstheme="minorHAnsi"/>
                <w:b/>
              </w:rPr>
              <w:t>ie</w:t>
            </w:r>
            <w:proofErr w:type="spellEnd"/>
            <w:r w:rsidR="00DD7F6E">
              <w:rPr>
                <w:rFonts w:cstheme="minorHAnsi"/>
                <w:b/>
              </w:rPr>
              <w:t>. Heggerty</w:t>
            </w:r>
          </w:p>
          <w:p w14:paraId="51E01181" w14:textId="77777777" w:rsidR="00BB3466" w:rsidRDefault="00BB3466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183DF969" w14:textId="52F43968" w:rsidR="00B0084D" w:rsidRDefault="00E82A8A" w:rsidP="00B0084D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EYC #</w:t>
            </w:r>
            <w:r w:rsidR="00590D38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B0084D" w:rsidRPr="00DE63E6">
              <w:rPr>
                <w:rFonts w:cstheme="minorHAnsi"/>
                <w:b/>
              </w:rPr>
              <w:t>PK &amp; K Teacher trained with Heggerty.</w:t>
            </w:r>
          </w:p>
          <w:p w14:paraId="7E4B25AA" w14:textId="77777777" w:rsidR="004C4A4C" w:rsidRPr="004C4A4C" w:rsidRDefault="004C4A4C" w:rsidP="004C4A4C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A1C5729" w14:textId="68ED63AD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 xml:space="preserve">RTI </w:t>
            </w:r>
          </w:p>
          <w:p w14:paraId="4C486E5A" w14:textId="3AA7F744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SLP support in classroom-EET Tool</w:t>
            </w:r>
          </w:p>
          <w:p w14:paraId="485372A7" w14:textId="77777777" w:rsidR="00BB3466" w:rsidRDefault="00BB3466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11BE3DDA" w14:textId="744CFB59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SLP K screening</w:t>
            </w:r>
          </w:p>
          <w:p w14:paraId="13D092CC" w14:textId="228A137D" w:rsidR="00B273E2" w:rsidRDefault="00B273E2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261A7608" w14:textId="602EDFA7" w:rsidR="008B38EA" w:rsidRDefault="008B38EA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01470634" w14:textId="77777777" w:rsidR="008B38EA" w:rsidRPr="008B38EA" w:rsidRDefault="008B38EA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0BD04D21" w14:textId="701FFA83" w:rsidR="00DD7F6E" w:rsidRPr="007059C9" w:rsidRDefault="00E82A8A" w:rsidP="00F3482F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DD7F6E" w:rsidRPr="00F3482F">
              <w:rPr>
                <w:rFonts w:cstheme="minorHAnsi"/>
                <w:b/>
              </w:rPr>
              <w:t>Responsive teaching practices</w:t>
            </w:r>
          </w:p>
          <w:p w14:paraId="15DA57EC" w14:textId="5B8FD58E" w:rsidR="007059C9" w:rsidRDefault="007059C9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3800893F" w14:textId="77777777" w:rsidR="00BB3466" w:rsidRDefault="00BB3466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44556B4F" w14:textId="1C029709" w:rsidR="0084293C" w:rsidRDefault="0084293C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2A68E5E0" w14:textId="77777777" w:rsidR="0084293C" w:rsidRPr="007059C9" w:rsidRDefault="0084293C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727FC7E3" w14:textId="501209E0" w:rsidR="00F3482F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F3482F" w:rsidRPr="00DE63E6">
              <w:rPr>
                <w:rFonts w:cstheme="minorHAnsi"/>
                <w:b/>
              </w:rPr>
              <w:t>SST Support.</w:t>
            </w:r>
          </w:p>
          <w:p w14:paraId="46DB260C" w14:textId="77777777" w:rsidR="007059C9" w:rsidRPr="007059C9" w:rsidRDefault="007059C9" w:rsidP="007059C9">
            <w:pPr>
              <w:pStyle w:val="ListParagraph"/>
              <w:rPr>
                <w:rFonts w:cstheme="minorHAnsi"/>
                <w:b/>
              </w:rPr>
            </w:pPr>
          </w:p>
          <w:p w14:paraId="4F9A760E" w14:textId="77777777" w:rsidR="007059C9" w:rsidRPr="007059C9" w:rsidRDefault="007059C9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269078CE" w14:textId="56AD3215" w:rsidR="00F3482F" w:rsidRPr="00DE63E6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EYC# 1</w:t>
            </w:r>
            <w:r w:rsidR="00590D38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F3482F" w:rsidRPr="00DE63E6">
              <w:rPr>
                <w:rFonts w:cstheme="minorHAnsi"/>
                <w:b/>
              </w:rPr>
              <w:t>Family Nights Family Engagement days 2 days set.</w:t>
            </w:r>
          </w:p>
          <w:p w14:paraId="0F773AB9" w14:textId="4D672E90" w:rsidR="00F3482F" w:rsidRPr="00DE63E6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1) </w:t>
            </w:r>
            <w:r w:rsidR="00F3482F" w:rsidRPr="00DE63E6">
              <w:rPr>
                <w:rFonts w:cstheme="minorHAnsi"/>
                <w:b/>
              </w:rPr>
              <w:t>Transitioned to CJES building with the PK program.</w:t>
            </w:r>
          </w:p>
          <w:p w14:paraId="2D1C7FB4" w14:textId="374276B2" w:rsidR="00F3482F" w:rsidRPr="00F3482F" w:rsidRDefault="00F3482F" w:rsidP="00B0084D">
            <w:pPr>
              <w:pStyle w:val="ListParagraph"/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56E1AD6" w14:textId="4133F552" w:rsidR="00474052" w:rsidRPr="004C5995" w:rsidRDefault="004C5995" w:rsidP="00D6129B">
            <w:pPr>
              <w:spacing w:after="5" w:line="249" w:lineRule="auto"/>
              <w:rPr>
                <w:rStyle w:val="Hyperlink"/>
                <w:b/>
              </w:rPr>
            </w:pPr>
            <w:r>
              <w:lastRenderedPageBreak/>
              <w:fldChar w:fldCharType="begin"/>
            </w:r>
            <w:r>
              <w:instrText xml:space="preserve"> HYPERLINK "https://docs.google.com/presentation/d/1HbTUZC_L1PJGXoetv2tuuY-_OWEp1w_zZ3JlgT906ZE/edit?usp=sharing" </w:instrText>
            </w:r>
            <w:r>
              <w:fldChar w:fldCharType="separate"/>
            </w:r>
            <w:r w:rsidR="00332777" w:rsidRPr="004C5995">
              <w:rPr>
                <w:rStyle w:val="Hyperlink"/>
              </w:rPr>
              <w:t>Click here to see our</w:t>
            </w:r>
            <w:r w:rsidR="00390030" w:rsidRPr="004C5995">
              <w:rPr>
                <w:rStyle w:val="Hyperlink"/>
              </w:rPr>
              <w:t xml:space="preserve"> </w:t>
            </w:r>
            <w:proofErr w:type="gramStart"/>
            <w:r w:rsidR="00390030" w:rsidRPr="004C5995">
              <w:rPr>
                <w:rStyle w:val="Hyperlink"/>
              </w:rPr>
              <w:t xml:space="preserve">CJES </w:t>
            </w:r>
            <w:r w:rsidR="00332777" w:rsidRPr="004C5995">
              <w:rPr>
                <w:rStyle w:val="Hyperlink"/>
              </w:rPr>
              <w:t xml:space="preserve"> </w:t>
            </w:r>
            <w:r w:rsidR="00445DED" w:rsidRPr="004C5995">
              <w:rPr>
                <w:rStyle w:val="Hyperlink"/>
                <w:b/>
              </w:rPr>
              <w:t>Kindergarten</w:t>
            </w:r>
            <w:proofErr w:type="gramEnd"/>
            <w:r w:rsidR="00445DED" w:rsidRPr="004C5995">
              <w:rPr>
                <w:rStyle w:val="Hyperlink"/>
                <w:b/>
              </w:rPr>
              <w:t xml:space="preserve"> Success</w:t>
            </w:r>
            <w:r w:rsidR="00945C9D" w:rsidRPr="004C5995">
              <w:rPr>
                <w:rStyle w:val="Hyperlink"/>
                <w:b/>
              </w:rPr>
              <w:t xml:space="preserve"> Story</w:t>
            </w:r>
          </w:p>
          <w:p w14:paraId="18F8D4BC" w14:textId="2F25EB4F" w:rsidR="00BE5F0F" w:rsidRPr="00BE5F0F" w:rsidRDefault="004C5995" w:rsidP="00D6129B">
            <w:pPr>
              <w:spacing w:after="5" w:line="249" w:lineRule="auto"/>
              <w:rPr>
                <w:b/>
              </w:rPr>
            </w:pPr>
            <w:r>
              <w:fldChar w:fldCharType="end"/>
            </w:r>
          </w:p>
          <w:p w14:paraId="0834E12F" w14:textId="77777777" w:rsidR="00474052" w:rsidRDefault="00474052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A4BE016" w14:textId="0AA1B777" w:rsidR="0070507F" w:rsidRPr="00677C60" w:rsidRDefault="002F50F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77C60">
              <w:rPr>
                <w:rFonts w:asciiTheme="minorHAnsi" w:hAnsiTheme="minorHAnsi" w:cstheme="minorHAnsi"/>
                <w:b/>
                <w:color w:val="00B050"/>
              </w:rPr>
              <w:t>EYC #1 – See Slide #</w:t>
            </w:r>
            <w:r w:rsidR="00A16B5F" w:rsidRPr="00677C60">
              <w:rPr>
                <w:rFonts w:asciiTheme="minorHAnsi" w:hAnsiTheme="minorHAnsi" w:cstheme="minorHAnsi"/>
                <w:b/>
                <w:color w:val="00B050"/>
              </w:rPr>
              <w:t>2</w:t>
            </w:r>
          </w:p>
          <w:p w14:paraId="3C843031" w14:textId="4D655CBF" w:rsidR="0070507F" w:rsidRPr="00677C60" w:rsidRDefault="002F50F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77C60">
              <w:rPr>
                <w:rFonts w:asciiTheme="minorHAnsi" w:hAnsiTheme="minorHAnsi" w:cstheme="minorHAnsi"/>
                <w:b/>
                <w:color w:val="00B050"/>
              </w:rPr>
              <w:t xml:space="preserve">EYC #2 – Done, Meeting held on </w:t>
            </w:r>
            <w:r w:rsidR="00677C60" w:rsidRPr="00677C60">
              <w:rPr>
                <w:rFonts w:asciiTheme="minorHAnsi" w:hAnsiTheme="minorHAnsi" w:cstheme="minorHAnsi"/>
                <w:b/>
                <w:color w:val="00B050"/>
              </w:rPr>
              <w:t>Dec. 6, 2022.  See Slide #3 for more detail.</w:t>
            </w:r>
          </w:p>
          <w:p w14:paraId="5DFA8B3A" w14:textId="77777777" w:rsidR="0070507F" w:rsidRDefault="0070507F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9B4F7AB" w14:textId="38B26E3D" w:rsidR="004C4A4C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3B5132">
              <w:rPr>
                <w:rFonts w:asciiTheme="minorHAnsi" w:hAnsiTheme="minorHAnsi" w:cstheme="minorHAnsi"/>
                <w:b/>
                <w:color w:val="00B050"/>
              </w:rPr>
              <w:t xml:space="preserve">EYC#3 </w:t>
            </w:r>
            <w:r w:rsidR="0074220C" w:rsidRPr="0016359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16359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4220C" w:rsidRPr="0084293C">
              <w:rPr>
                <w:rFonts w:asciiTheme="minorHAnsi" w:hAnsiTheme="minorHAnsi" w:cstheme="minorHAnsi"/>
                <w:b/>
                <w:color w:val="00B050"/>
              </w:rPr>
              <w:t>All Early Year Teachers have been trained with and are using Heggerty</w:t>
            </w:r>
          </w:p>
          <w:p w14:paraId="24866598" w14:textId="77777777" w:rsidR="004C4A4C" w:rsidRDefault="004C4A4C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E5B54C7" w14:textId="77777777" w:rsidR="0070507F" w:rsidRPr="00B13A0F" w:rsidRDefault="0070507F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13A0F">
              <w:rPr>
                <w:rFonts w:asciiTheme="minorHAnsi" w:hAnsiTheme="minorHAnsi" w:cstheme="minorHAnsi"/>
                <w:b/>
                <w:color w:val="00B050"/>
              </w:rPr>
              <w:t xml:space="preserve">EYC #4 – Done </w:t>
            </w:r>
            <w:r w:rsidR="0018057D" w:rsidRPr="00B13A0F">
              <w:rPr>
                <w:rFonts w:asciiTheme="minorHAnsi" w:hAnsiTheme="minorHAnsi" w:cstheme="minorHAnsi"/>
                <w:b/>
                <w:color w:val="00B050"/>
              </w:rPr>
              <w:t>during the August Start-Up Days</w:t>
            </w:r>
          </w:p>
          <w:p w14:paraId="24853344" w14:textId="55263F55" w:rsidR="00BB3466" w:rsidRDefault="00BB3466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249C753" w14:textId="77777777" w:rsidR="00EA211F" w:rsidRDefault="00EA211F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298738B" w14:textId="427FF794" w:rsidR="004C4A4C" w:rsidRDefault="00DD3149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YC #5</w:t>
            </w:r>
            <w:r w:rsidR="00B273E2">
              <w:rPr>
                <w:rFonts w:asciiTheme="minorHAnsi" w:hAnsiTheme="minorHAnsi" w:cstheme="minorHAnsi"/>
                <w:b/>
              </w:rPr>
              <w:t xml:space="preserve"> </w:t>
            </w:r>
            <w:r>
              <w:rPr>
                <w:rFonts w:asciiTheme="minorHAnsi" w:hAnsiTheme="minorHAnsi" w:cstheme="minorHAnsi"/>
                <w:b/>
              </w:rPr>
              <w:t xml:space="preserve">- </w:t>
            </w:r>
          </w:p>
          <w:p w14:paraId="269E42FC" w14:textId="0AAA46EC" w:rsidR="009B68B6" w:rsidRPr="003B5132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B5132">
              <w:rPr>
                <w:rFonts w:asciiTheme="minorHAnsi" w:hAnsiTheme="minorHAnsi" w:cstheme="minorHAnsi"/>
                <w:b/>
                <w:color w:val="00B050"/>
              </w:rPr>
              <w:t>EYC #6</w:t>
            </w:r>
            <w:r w:rsidR="00B273E2" w:rsidRPr="003B513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B5132" w:rsidRPr="003B513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73E2" w:rsidRPr="003B513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B5132" w:rsidRPr="003B5132">
              <w:rPr>
                <w:rFonts w:asciiTheme="minorHAnsi" w:hAnsiTheme="minorHAnsi" w:cstheme="minorHAnsi"/>
                <w:b/>
                <w:color w:val="00B050"/>
              </w:rPr>
              <w:t>Thanks Valerie Caza – See Slide #4</w:t>
            </w:r>
          </w:p>
          <w:p w14:paraId="6486BCA1" w14:textId="77777777" w:rsidR="009B68B6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09D0888" w14:textId="5376F9C9" w:rsidR="009B68B6" w:rsidRPr="00B13A0F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13A0F">
              <w:rPr>
                <w:rFonts w:asciiTheme="minorHAnsi" w:hAnsiTheme="minorHAnsi" w:cstheme="minorHAnsi"/>
                <w:b/>
                <w:color w:val="00B050"/>
              </w:rPr>
              <w:t xml:space="preserve">EYC #7 – </w:t>
            </w:r>
            <w:r w:rsidR="00207638" w:rsidRPr="00B13A0F">
              <w:rPr>
                <w:rFonts w:asciiTheme="minorHAnsi" w:hAnsiTheme="minorHAnsi" w:cstheme="minorHAnsi"/>
                <w:b/>
                <w:color w:val="00B050"/>
              </w:rPr>
              <w:t>Thanks Val</w:t>
            </w:r>
            <w:r w:rsidR="005A37D9" w:rsidRPr="00B13A0F">
              <w:rPr>
                <w:rFonts w:asciiTheme="minorHAnsi" w:hAnsiTheme="minorHAnsi" w:cstheme="minorHAnsi"/>
                <w:b/>
                <w:color w:val="00B050"/>
              </w:rPr>
              <w:t>erie Caza for your continued help with this.  See Slide #</w:t>
            </w:r>
            <w:r w:rsidR="00B13A0F">
              <w:rPr>
                <w:rFonts w:asciiTheme="minorHAnsi" w:hAnsiTheme="minorHAnsi" w:cstheme="minorHAnsi"/>
                <w:b/>
                <w:color w:val="00B050"/>
              </w:rPr>
              <w:t xml:space="preserve"> 4</w:t>
            </w:r>
          </w:p>
          <w:p w14:paraId="7A50281E" w14:textId="77777777" w:rsidR="007059C9" w:rsidRDefault="007059C9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CA6798E" w14:textId="3263D6B0" w:rsidR="007059C9" w:rsidRPr="00BB3466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B3466">
              <w:rPr>
                <w:rFonts w:asciiTheme="minorHAnsi" w:hAnsiTheme="minorHAnsi" w:cstheme="minorHAnsi"/>
                <w:b/>
                <w:color w:val="00B050"/>
              </w:rPr>
              <w:t>EYC #8 –</w:t>
            </w:r>
            <w:r w:rsidR="008B38EA" w:rsidRPr="00BB346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 xml:space="preserve">The classroom has been set up for this, </w:t>
            </w:r>
            <w:r w:rsidR="00DA0B71" w:rsidRPr="00BB3466">
              <w:rPr>
                <w:rFonts w:asciiTheme="minorHAnsi" w:hAnsiTheme="minorHAnsi" w:cstheme="minorHAnsi"/>
                <w:b/>
                <w:color w:val="00B050"/>
              </w:rPr>
              <w:t xml:space="preserve">relationships have been built, 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data has been collected on each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>students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’ </w:t>
            </w:r>
            <w:r w:rsidR="00EA211F" w:rsidRPr="00BB3466">
              <w:rPr>
                <w:rFonts w:asciiTheme="minorHAnsi" w:hAnsiTheme="minorHAnsi" w:cstheme="minorHAnsi"/>
                <w:b/>
                <w:color w:val="00B050"/>
              </w:rPr>
              <w:t>needs, planning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 for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 xml:space="preserve">individual goals for success, </w:t>
            </w:r>
          </w:p>
          <w:p w14:paraId="3021E48F" w14:textId="2D8BF0ED" w:rsidR="00B273E2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43ABB650" w14:textId="79C90FEF" w:rsidR="00B273E2" w:rsidRPr="00163598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63598">
              <w:rPr>
                <w:rFonts w:asciiTheme="minorHAnsi" w:hAnsiTheme="minorHAnsi" w:cstheme="minorHAnsi"/>
                <w:b/>
                <w:color w:val="00B050"/>
              </w:rPr>
              <w:t xml:space="preserve">EYC #9 – </w:t>
            </w:r>
            <w:r w:rsidR="00163598" w:rsidRPr="00163598">
              <w:rPr>
                <w:rFonts w:asciiTheme="minorHAnsi" w:hAnsiTheme="minorHAnsi" w:cstheme="minorHAnsi"/>
                <w:b/>
                <w:color w:val="00B050"/>
              </w:rPr>
              <w:t>See Slide #4</w:t>
            </w:r>
          </w:p>
          <w:p w14:paraId="06A3AC34" w14:textId="15477F4B" w:rsidR="007059C9" w:rsidRDefault="007059C9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2EB2D92" w14:textId="77777777" w:rsidR="0084293C" w:rsidRDefault="0084293C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CD2AC8" w14:textId="3143F2AD" w:rsidR="00C47DD7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EYC #10 – </w:t>
            </w:r>
            <w:r w:rsidR="000A4335" w:rsidRPr="00FD2290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FD2290" w:rsidRPr="00FD2290">
              <w:rPr>
                <w:rFonts w:asciiTheme="minorHAnsi" w:hAnsiTheme="minorHAnsi" w:cstheme="minorHAnsi"/>
                <w:b/>
                <w:color w:val="00B050"/>
              </w:rPr>
              <w:t>2</w:t>
            </w:r>
          </w:p>
          <w:p w14:paraId="410E67C7" w14:textId="77777777" w:rsidR="00C47DD7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EBF755D" w14:textId="73176630" w:rsidR="00C47DD7" w:rsidRPr="00FD2290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</w:rPr>
              <w:t xml:space="preserve">EYC #11 – </w:t>
            </w:r>
            <w:r w:rsidRPr="00FD2290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FD2290" w:rsidRPr="00FD2290">
              <w:rPr>
                <w:rFonts w:asciiTheme="minorHAnsi" w:hAnsiTheme="minorHAnsi" w:cstheme="minorHAnsi"/>
                <w:b/>
                <w:color w:val="00B050"/>
              </w:rPr>
              <w:t>5 &amp; 6</w:t>
            </w:r>
          </w:p>
          <w:p w14:paraId="395BEFF0" w14:textId="5FD172A7" w:rsidR="00F568D4" w:rsidRPr="001A077C" w:rsidRDefault="00F568D4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46C5556" w14:textId="3BEE3260" w:rsidR="006E672F" w:rsidRDefault="008531D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Kindergarten</w:t>
            </w:r>
            <w:r w:rsidR="006E672F">
              <w:rPr>
                <w:rFonts w:asciiTheme="minorHAnsi" w:hAnsiTheme="minorHAnsi" w:cstheme="minorHAnsi"/>
                <w:b/>
              </w:rPr>
              <w:t xml:space="preserve"> Teacher</w:t>
            </w:r>
          </w:p>
          <w:p w14:paraId="2A34E5DA" w14:textId="1973395D" w:rsidR="00FA04D7" w:rsidRDefault="0001046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arly Years Committee</w:t>
            </w:r>
          </w:p>
          <w:p w14:paraId="6B0CB4E0" w14:textId="524480C1" w:rsidR="00010460" w:rsidRPr="001A077C" w:rsidRDefault="0001046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98013B2" w14:textId="77777777" w:rsidR="00FA04D7" w:rsidRPr="001A077C" w:rsidRDefault="00FA04D7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FA04D7" w:rsidRPr="00CE5A6E" w14:paraId="497EF00D" w14:textId="31806DE1" w:rsidTr="00FA04D7">
        <w:trPr>
          <w:trHeight w:val="494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041C5EE" w14:textId="77777777" w:rsidR="00FA04D7" w:rsidRDefault="001A077C" w:rsidP="001A077C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 xml:space="preserve">By June 30, 2023, there will be 10% more Grades 1 to 3 reading </w:t>
            </w:r>
            <w:proofErr w:type="gramStart"/>
            <w:r w:rsidRPr="001A077C">
              <w:rPr>
                <w:rFonts w:asciiTheme="minorHAnsi" w:hAnsiTheme="minorHAnsi" w:cstheme="minorHAnsi"/>
                <w:szCs w:val="22"/>
              </w:rPr>
              <w:t>at</w:t>
            </w:r>
            <w:proofErr w:type="gramEnd"/>
            <w:r w:rsidRPr="001A077C">
              <w:rPr>
                <w:rFonts w:asciiTheme="minorHAnsi" w:hAnsiTheme="minorHAnsi" w:cstheme="minorHAnsi"/>
                <w:szCs w:val="22"/>
              </w:rPr>
              <w:t xml:space="preserve"> or above grade level as compared to fall 2022 data. </w:t>
            </w:r>
          </w:p>
          <w:p w14:paraId="1896887D" w14:textId="77777777" w:rsidR="00DE07E5" w:rsidRDefault="00DE07E5" w:rsidP="001A077C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61FEE665" w14:textId="77777777" w:rsidR="00DE07E5" w:rsidRPr="00590D38" w:rsidRDefault="00DE07E5" w:rsidP="00DE07E5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0AD9995F" w14:textId="77777777" w:rsidR="00DE07E5" w:rsidRDefault="00DE07E5" w:rsidP="00DE07E5">
            <w:pPr>
              <w:textAlignment w:val="center"/>
              <w:rPr>
                <w:rFonts w:cstheme="minorHAnsi"/>
                <w:b/>
              </w:rPr>
            </w:pPr>
          </w:p>
          <w:p w14:paraId="6EF31742" w14:textId="28CB78D1" w:rsidR="00DE07E5" w:rsidRPr="001A077C" w:rsidRDefault="00DE07E5" w:rsidP="00DE07E5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LC# 1 = Literacy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80E551C" w14:textId="77777777" w:rsidR="00C66E0D" w:rsidRP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580EA008" w14:textId="77777777" w:rsidR="00C66E0D" w:rsidRP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C72E4F1" w14:textId="2B694A2A" w:rsid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14F00E2" w14:textId="77777777" w:rsidR="005129A4" w:rsidRPr="00C66E0D" w:rsidRDefault="005129A4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D948FC6" w14:textId="4F5C8BFA" w:rsidR="00033B0A" w:rsidRPr="005A08E0" w:rsidRDefault="00DE07E5" w:rsidP="00033B0A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) </w:t>
            </w:r>
            <w:r w:rsidR="00033B0A" w:rsidRPr="005A08E0">
              <w:rPr>
                <w:rFonts w:cstheme="minorHAnsi"/>
                <w:b/>
              </w:rPr>
              <w:t>Timetable so Lindsey, PJ and Kendra can all do RTI</w:t>
            </w:r>
            <w:r w:rsidR="00033B0A">
              <w:rPr>
                <w:rFonts w:cstheme="minorHAnsi"/>
                <w:b/>
              </w:rPr>
              <w:t xml:space="preserve"> intervention daily</w:t>
            </w:r>
          </w:p>
          <w:p w14:paraId="175C6285" w14:textId="413CB29B" w:rsidR="00033B0A" w:rsidRPr="005A08E0" w:rsidRDefault="006531ED" w:rsidP="00033B0A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033B0A" w:rsidRPr="005A08E0">
              <w:rPr>
                <w:rFonts w:cstheme="minorHAnsi"/>
                <w:b/>
              </w:rPr>
              <w:t>Rod to take all 3’s Health, Alex all Grade 2 Health to free up Lisa Fast to provide small group intervention</w:t>
            </w:r>
            <w:r w:rsidR="00B068A1">
              <w:rPr>
                <w:rFonts w:cstheme="minorHAnsi"/>
                <w:b/>
              </w:rPr>
              <w:t xml:space="preserve"> as well</w:t>
            </w:r>
            <w:r w:rsidR="00033B0A" w:rsidRPr="005A08E0">
              <w:rPr>
                <w:rFonts w:cstheme="minorHAnsi"/>
                <w:b/>
              </w:rPr>
              <w:t>.</w:t>
            </w:r>
          </w:p>
          <w:p w14:paraId="1FA37082" w14:textId="793C69F3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6819DE">
              <w:rPr>
                <w:rFonts w:cstheme="minorHAnsi"/>
                <w:b/>
              </w:rPr>
              <w:t xml:space="preserve">Use division directed resources </w:t>
            </w:r>
            <w:proofErr w:type="spellStart"/>
            <w:r w:rsidR="006819DE">
              <w:rPr>
                <w:rFonts w:cstheme="minorHAnsi"/>
                <w:b/>
              </w:rPr>
              <w:t>ie</w:t>
            </w:r>
            <w:proofErr w:type="spellEnd"/>
            <w:r w:rsidR="006819DE">
              <w:rPr>
                <w:rFonts w:cstheme="minorHAnsi"/>
                <w:b/>
              </w:rPr>
              <w:t>. Heggerty, Rime Magic</w:t>
            </w:r>
            <w:r w:rsidR="00120C55">
              <w:rPr>
                <w:rFonts w:cstheme="minorHAnsi"/>
                <w:b/>
              </w:rPr>
              <w:t xml:space="preserve"> to help students with their Literacy.</w:t>
            </w:r>
          </w:p>
          <w:p w14:paraId="1DB9873D" w14:textId="735F387D" w:rsidR="00097D16" w:rsidRDefault="00097D1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27071869" w14:textId="56403781" w:rsidR="001B29C6" w:rsidRDefault="001B29C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789E3503" w14:textId="77777777" w:rsidR="001B29C6" w:rsidRPr="00097D16" w:rsidRDefault="001B29C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5C1FE2F9" w14:textId="7C000398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819DE">
              <w:rPr>
                <w:rFonts w:cstheme="minorHAnsi"/>
                <w:b/>
              </w:rPr>
              <w:t>Purchasing more decodable resources</w:t>
            </w:r>
            <w:r w:rsidR="00120C55">
              <w:rPr>
                <w:rFonts w:cstheme="minorHAnsi"/>
                <w:b/>
              </w:rPr>
              <w:t>.</w:t>
            </w:r>
          </w:p>
          <w:p w14:paraId="4E5349B1" w14:textId="5F72C2EA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>)</w:t>
            </w:r>
            <w:r w:rsidR="00583422">
              <w:rPr>
                <w:rFonts w:cstheme="minorHAnsi"/>
                <w:b/>
              </w:rPr>
              <w:t xml:space="preserve"> </w:t>
            </w:r>
            <w:r w:rsidR="006819DE">
              <w:rPr>
                <w:rFonts w:cstheme="minorHAnsi"/>
                <w:b/>
              </w:rPr>
              <w:t>Utilizing</w:t>
            </w:r>
            <w:r w:rsidR="00CC68D9">
              <w:rPr>
                <w:rFonts w:cstheme="minorHAnsi"/>
                <w:b/>
              </w:rPr>
              <w:t xml:space="preserve"> GSSD </w:t>
            </w:r>
            <w:r w:rsidR="008E25F6">
              <w:rPr>
                <w:rFonts w:cstheme="minorHAnsi"/>
                <w:b/>
              </w:rPr>
              <w:t>Elementary &amp; Interventions</w:t>
            </w:r>
            <w:r w:rsidR="006819DE">
              <w:rPr>
                <w:rFonts w:cstheme="minorHAnsi"/>
                <w:b/>
              </w:rPr>
              <w:t xml:space="preserve"> Consultant</w:t>
            </w:r>
            <w:r w:rsidR="008E25F6">
              <w:rPr>
                <w:rFonts w:cstheme="minorHAnsi"/>
                <w:b/>
              </w:rPr>
              <w:t xml:space="preserve"> (Susan Robertson)</w:t>
            </w:r>
            <w:r w:rsidR="006819DE">
              <w:rPr>
                <w:rFonts w:cstheme="minorHAnsi"/>
                <w:b/>
              </w:rPr>
              <w:t xml:space="preserve"> and </w:t>
            </w:r>
            <w:r w:rsidR="00CF4830">
              <w:rPr>
                <w:rFonts w:cstheme="minorHAnsi"/>
                <w:b/>
              </w:rPr>
              <w:t xml:space="preserve">Digital Learning </w:t>
            </w:r>
            <w:r w:rsidR="006819DE">
              <w:rPr>
                <w:rFonts w:cstheme="minorHAnsi"/>
                <w:b/>
              </w:rPr>
              <w:t>Instructional Coach</w:t>
            </w:r>
            <w:r w:rsidR="00CF4830">
              <w:rPr>
                <w:rFonts w:cstheme="minorHAnsi"/>
                <w:b/>
              </w:rPr>
              <w:t xml:space="preserve"> (Michelle Morley)</w:t>
            </w:r>
          </w:p>
          <w:p w14:paraId="71AFC4ED" w14:textId="02CAB1CF" w:rsidR="00FA04D7" w:rsidRPr="007227C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 xml:space="preserve">(LC #6) </w:t>
            </w:r>
            <w:r w:rsidR="006819DE" w:rsidRPr="007A5927">
              <w:rPr>
                <w:rFonts w:cstheme="minorHAnsi"/>
                <w:b/>
              </w:rPr>
              <w:t>Literacy is a school wide priority</w:t>
            </w:r>
            <w:proofErr w:type="gramStart"/>
            <w:r w:rsidR="00E564B4">
              <w:rPr>
                <w:rFonts w:cstheme="minorHAnsi"/>
                <w:b/>
              </w:rPr>
              <w:t>/”Literacy</w:t>
            </w:r>
            <w:proofErr w:type="gramEnd"/>
            <w:r w:rsidR="00E564B4">
              <w:rPr>
                <w:rFonts w:cstheme="minorHAnsi"/>
                <w:b/>
              </w:rPr>
              <w:t xml:space="preserve"> Rich School”</w:t>
            </w:r>
          </w:p>
          <w:p w14:paraId="376DE6DC" w14:textId="591F9291" w:rsidR="009E2996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7) </w:t>
            </w:r>
            <w:r w:rsidR="00E564B4">
              <w:rPr>
                <w:rFonts w:cstheme="minorHAnsi"/>
                <w:b/>
              </w:rPr>
              <w:t xml:space="preserve">Look into whether </w:t>
            </w:r>
            <w:r w:rsidR="009E2996" w:rsidRPr="005A08E0">
              <w:rPr>
                <w:rFonts w:cstheme="minorHAnsi"/>
                <w:b/>
              </w:rPr>
              <w:t>we have enough levelled readers</w:t>
            </w:r>
            <w:r w:rsidR="00E564B4">
              <w:rPr>
                <w:rFonts w:cstheme="minorHAnsi"/>
                <w:b/>
              </w:rPr>
              <w:t xml:space="preserve"> and ordering more if we do not.</w:t>
            </w:r>
          </w:p>
          <w:p w14:paraId="5ADC89DF" w14:textId="53411153" w:rsidR="009E2996" w:rsidRPr="00F01CEE" w:rsidRDefault="00583422" w:rsidP="00F01CEE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LC #8) </w:t>
            </w:r>
            <w:r w:rsidR="009E2996" w:rsidRPr="005A08E0">
              <w:rPr>
                <w:rFonts w:cstheme="minorHAnsi"/>
                <w:b/>
              </w:rPr>
              <w:t>Do we need F&amp;P classroom for lower levels</w:t>
            </w:r>
            <w:r w:rsidR="00F01CEE">
              <w:rPr>
                <w:rFonts w:cstheme="minorHAnsi"/>
                <w:b/>
              </w:rPr>
              <w:t xml:space="preserve"> as we can purchase this or </w:t>
            </w:r>
            <w:r w:rsidR="009E2996" w:rsidRPr="00F01CEE">
              <w:rPr>
                <w:rFonts w:cstheme="minorHAnsi"/>
                <w:b/>
              </w:rPr>
              <w:t>GSSD centralized library has tons of A, B and C F&amp;P levelled materials/books that we can access for free.</w:t>
            </w:r>
          </w:p>
          <w:p w14:paraId="3CA230DA" w14:textId="098D1276" w:rsidR="009E299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9) </w:t>
            </w:r>
            <w:r w:rsidR="009E2996" w:rsidRPr="005A08E0">
              <w:rPr>
                <w:rFonts w:cstheme="minorHAnsi"/>
                <w:b/>
              </w:rPr>
              <w:t>All of our interventionists this year to be trained with Heggerty.</w:t>
            </w:r>
          </w:p>
          <w:p w14:paraId="0409F7A9" w14:textId="77777777" w:rsidR="001202B1" w:rsidRPr="005A08E0" w:rsidRDefault="001202B1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538FF9A" w14:textId="33C89550" w:rsidR="009E299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0) </w:t>
            </w:r>
            <w:r w:rsidR="006936F5">
              <w:rPr>
                <w:rFonts w:cstheme="minorHAnsi"/>
                <w:b/>
              </w:rPr>
              <w:t>L</w:t>
            </w:r>
            <w:r w:rsidR="009E2996" w:rsidRPr="005A08E0">
              <w:rPr>
                <w:rFonts w:cstheme="minorHAnsi"/>
                <w:b/>
              </w:rPr>
              <w:t>ook into some PD in the “Science of Reading”.</w:t>
            </w:r>
          </w:p>
          <w:p w14:paraId="3114EBD7" w14:textId="77777777" w:rsidR="00291855" w:rsidRPr="005A08E0" w:rsidRDefault="00291855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E220526" w14:textId="6F05FF0E" w:rsidR="00B457A2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1) </w:t>
            </w:r>
            <w:r w:rsidR="00B457A2" w:rsidRPr="005A08E0">
              <w:rPr>
                <w:rFonts w:cstheme="minorHAnsi"/>
                <w:b/>
              </w:rPr>
              <w:t>Continue Balanced Literacy Practices</w:t>
            </w:r>
          </w:p>
          <w:p w14:paraId="5416B2FF" w14:textId="4FD2BB3A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6265732A" w14:textId="68FFFCF4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3F980FA8" w14:textId="1EDF4971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77113E4D" w14:textId="77777777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7E4DDDB5" w14:textId="77777777" w:rsidR="006451BA" w:rsidRP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4A2C38AE" w14:textId="738EF2BA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2) </w:t>
            </w:r>
            <w:r w:rsidR="005E622F">
              <w:rPr>
                <w:rFonts w:cstheme="minorHAnsi"/>
                <w:b/>
              </w:rPr>
              <w:t>Utilize technolo</w:t>
            </w:r>
            <w:r w:rsidR="00CE59A6">
              <w:rPr>
                <w:rFonts w:cstheme="minorHAnsi"/>
                <w:b/>
              </w:rPr>
              <w:t>gy to promote increased Literacy</w:t>
            </w:r>
            <w:r w:rsidR="00B457A2" w:rsidRPr="005A08E0">
              <w:rPr>
                <w:rFonts w:cstheme="minorHAnsi"/>
                <w:b/>
              </w:rPr>
              <w:t xml:space="preserve"> “teach monster, epic, </w:t>
            </w:r>
            <w:proofErr w:type="spellStart"/>
            <w:r w:rsidR="00B457A2" w:rsidRPr="005A08E0">
              <w:rPr>
                <w:rFonts w:cstheme="minorHAnsi"/>
                <w:b/>
              </w:rPr>
              <w:t>raz</w:t>
            </w:r>
            <w:proofErr w:type="spellEnd"/>
            <w:r w:rsidR="00B457A2" w:rsidRPr="005A08E0">
              <w:rPr>
                <w:rFonts w:cstheme="minorHAnsi"/>
                <w:b/>
              </w:rPr>
              <w:t xml:space="preserve"> kids” that we are using?</w:t>
            </w:r>
          </w:p>
          <w:p w14:paraId="1D8735B1" w14:textId="4E02B923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3) </w:t>
            </w:r>
            <w:r w:rsidR="00B457A2" w:rsidRPr="005A08E0">
              <w:rPr>
                <w:rFonts w:cstheme="minorHAnsi"/>
                <w:b/>
              </w:rPr>
              <w:t>Do we purchase the $1000 Raz kids subscription this year</w:t>
            </w:r>
            <w:r w:rsidR="00CE59A6">
              <w:rPr>
                <w:rFonts w:cstheme="minorHAnsi"/>
                <w:b/>
              </w:rPr>
              <w:t xml:space="preserve"> or is there a better way to spend this money?</w:t>
            </w:r>
          </w:p>
          <w:p w14:paraId="67238FE7" w14:textId="59855F63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4) </w:t>
            </w:r>
            <w:r w:rsidR="00B457A2" w:rsidRPr="005A08E0">
              <w:rPr>
                <w:rFonts w:cstheme="minorHAnsi"/>
                <w:b/>
              </w:rPr>
              <w:t xml:space="preserve">Continued discussion between Librarian and </w:t>
            </w:r>
            <w:proofErr w:type="gramStart"/>
            <w:r w:rsidR="00B457A2" w:rsidRPr="005A08E0">
              <w:rPr>
                <w:rFonts w:cstheme="minorHAnsi"/>
                <w:b/>
              </w:rPr>
              <w:t>CT’s</w:t>
            </w:r>
            <w:proofErr w:type="gramEnd"/>
            <w:r w:rsidR="00B457A2" w:rsidRPr="005A08E0">
              <w:rPr>
                <w:rFonts w:cstheme="minorHAnsi"/>
                <w:b/>
              </w:rPr>
              <w:t xml:space="preserve"> to find “good fit” books.  She is always updating the library with new series and what kids are interested in.  Very welcoming area.  Great at promoting reading.</w:t>
            </w:r>
          </w:p>
          <w:p w14:paraId="5A54917E" w14:textId="6CA9337A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5) </w:t>
            </w:r>
            <w:r w:rsidR="008D4302">
              <w:rPr>
                <w:rFonts w:cstheme="minorHAnsi"/>
                <w:b/>
              </w:rPr>
              <w:t>Classroom Teachers to have h</w:t>
            </w:r>
            <w:r w:rsidR="00B457A2" w:rsidRPr="005A08E0">
              <w:rPr>
                <w:rFonts w:cstheme="minorHAnsi"/>
                <w:b/>
              </w:rPr>
              <w:t>ome Reading</w:t>
            </w:r>
            <w:r w:rsidR="008D4302">
              <w:rPr>
                <w:rFonts w:cstheme="minorHAnsi"/>
                <w:b/>
              </w:rPr>
              <w:t xml:space="preserve"> programs </w:t>
            </w:r>
            <w:r w:rsidR="00B65102">
              <w:rPr>
                <w:rFonts w:cstheme="minorHAnsi"/>
                <w:b/>
              </w:rPr>
              <w:t>set up.</w:t>
            </w:r>
          </w:p>
          <w:p w14:paraId="795E8349" w14:textId="1A981EF0" w:rsidR="00B457A2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LC #16) </w:t>
            </w:r>
            <w:r w:rsidR="00B457A2" w:rsidRPr="005A08E0">
              <w:rPr>
                <w:rFonts w:cstheme="minorHAnsi"/>
                <w:b/>
              </w:rPr>
              <w:t>Guest speakers, story tellers</w:t>
            </w:r>
          </w:p>
          <w:p w14:paraId="58E78CC4" w14:textId="201540D1" w:rsidR="00BB19A9" w:rsidRDefault="00BB19A9" w:rsidP="00BB19A9">
            <w:pPr>
              <w:spacing w:after="5" w:line="249" w:lineRule="auto"/>
              <w:rPr>
                <w:rFonts w:cstheme="minorHAnsi"/>
                <w:b/>
              </w:rPr>
            </w:pPr>
          </w:p>
          <w:p w14:paraId="6A64615A" w14:textId="77777777" w:rsidR="00BB19A9" w:rsidRPr="00BB19A9" w:rsidRDefault="00BB19A9" w:rsidP="00BB19A9">
            <w:pPr>
              <w:spacing w:after="5" w:line="249" w:lineRule="auto"/>
              <w:rPr>
                <w:rFonts w:cstheme="minorHAnsi"/>
                <w:b/>
              </w:rPr>
            </w:pPr>
          </w:p>
          <w:p w14:paraId="07C61C37" w14:textId="77777777" w:rsidR="00001000" w:rsidRPr="00001000" w:rsidRDefault="00001000" w:rsidP="00001000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ED027CC" w14:textId="5F5B3FB5" w:rsidR="007227C6" w:rsidRPr="003F0A36" w:rsidRDefault="00583422" w:rsidP="003F0A36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7) </w:t>
            </w:r>
            <w:r w:rsidR="00B457A2" w:rsidRPr="005A08E0">
              <w:rPr>
                <w:rFonts w:cstheme="minorHAnsi"/>
                <w:b/>
              </w:rPr>
              <w:t>One School One Book is always exciting, maybe a smaller book this year?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7157DB9" w14:textId="42B56CF0" w:rsidR="00C66E0D" w:rsidRPr="00C13D1A" w:rsidRDefault="0000000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hyperlink r:id="rId12" w:history="1">
              <w:r w:rsidR="00332777" w:rsidRPr="00F7738B">
                <w:rPr>
                  <w:rStyle w:val="Hyperlink"/>
                  <w:rFonts w:asciiTheme="minorHAnsi" w:hAnsiTheme="minorHAnsi" w:cstheme="minorHAnsi"/>
                  <w:b/>
                </w:rPr>
                <w:t>Click here to see the CJES “</w:t>
              </w:r>
              <w:r w:rsidR="00C13D1A" w:rsidRPr="00F7738B">
                <w:rPr>
                  <w:rStyle w:val="Hyperlink"/>
                  <w:rFonts w:asciiTheme="minorHAnsi" w:hAnsiTheme="minorHAnsi" w:cstheme="minorHAnsi"/>
                  <w:b/>
                </w:rPr>
                <w:t>Literacy Rich School</w:t>
              </w:r>
              <w:r w:rsidR="00332777" w:rsidRPr="00F7738B">
                <w:rPr>
                  <w:rStyle w:val="Hyperlink"/>
                  <w:rFonts w:asciiTheme="minorHAnsi" w:hAnsiTheme="minorHAnsi" w:cstheme="minorHAnsi"/>
                  <w:b/>
                </w:rPr>
                <w:t>” Story</w:t>
              </w:r>
            </w:hyperlink>
          </w:p>
          <w:p w14:paraId="20B493DD" w14:textId="77777777" w:rsidR="00C66E0D" w:rsidRDefault="00C66E0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71FD499" w14:textId="77777777" w:rsidR="00C66E0D" w:rsidRDefault="00C66E0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13FE300A" w14:textId="4A99535C" w:rsidR="00FA04D7" w:rsidRPr="00EF2104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2104">
              <w:rPr>
                <w:rFonts w:asciiTheme="minorHAnsi" w:hAnsiTheme="minorHAnsi" w:cstheme="minorHAnsi"/>
                <w:b/>
                <w:color w:val="00B050"/>
              </w:rPr>
              <w:t>LC #1</w:t>
            </w:r>
            <w:r w:rsidR="00EF2104" w:rsidRPr="00EF2104">
              <w:rPr>
                <w:rFonts w:asciiTheme="minorHAnsi" w:hAnsiTheme="minorHAnsi" w:cstheme="minorHAnsi"/>
                <w:b/>
                <w:color w:val="00B050"/>
              </w:rPr>
              <w:t xml:space="preserve"> – Done.  Timetables finalized Aug. 31t/21</w:t>
            </w:r>
          </w:p>
          <w:p w14:paraId="372E1694" w14:textId="77777777" w:rsidR="005C4815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8B1BFBD" w14:textId="32B11D71" w:rsidR="005C4815" w:rsidRPr="00790F74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90F74">
              <w:rPr>
                <w:rFonts w:asciiTheme="minorHAnsi" w:hAnsiTheme="minorHAnsi" w:cstheme="minorHAnsi"/>
                <w:b/>
                <w:color w:val="00B050"/>
              </w:rPr>
              <w:t>LC #2</w:t>
            </w:r>
            <w:r w:rsidR="00790F74" w:rsidRPr="00790F74">
              <w:rPr>
                <w:rFonts w:asciiTheme="minorHAnsi" w:hAnsiTheme="minorHAnsi" w:cstheme="minorHAnsi"/>
                <w:b/>
                <w:color w:val="00B050"/>
              </w:rPr>
              <w:t xml:space="preserve"> – Done.  Timetabled as indicated above.</w:t>
            </w:r>
          </w:p>
          <w:p w14:paraId="64D88B8A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5CB8510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313834A" w14:textId="7555B074" w:rsidR="00EC0E1A" w:rsidRPr="001B29C6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B29C6">
              <w:rPr>
                <w:rFonts w:asciiTheme="minorHAnsi" w:hAnsiTheme="minorHAnsi" w:cstheme="minorHAnsi"/>
                <w:b/>
                <w:color w:val="00B050"/>
              </w:rPr>
              <w:t xml:space="preserve">C #3 – </w:t>
            </w:r>
            <w:r w:rsidR="001B29C6" w:rsidRPr="001B29C6">
              <w:rPr>
                <w:rFonts w:asciiTheme="minorHAnsi" w:hAnsiTheme="minorHAnsi" w:cstheme="minorHAnsi"/>
                <w:b/>
                <w:color w:val="00B050"/>
              </w:rPr>
              <w:t>Done – all the Teachers at CJES are currently trained with these resources and have them in their classroom or have access to them in our school</w:t>
            </w:r>
          </w:p>
          <w:p w14:paraId="6B6DD096" w14:textId="77777777" w:rsidR="0067648F" w:rsidRDefault="0067648F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81AE9AE" w14:textId="75DB8E4C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4 – </w:t>
            </w:r>
            <w:r w:rsidR="008425FB" w:rsidRPr="003C1D69">
              <w:rPr>
                <w:rFonts w:asciiTheme="minorHAnsi" w:hAnsiTheme="minorHAnsi" w:cstheme="minorHAnsi"/>
                <w:b/>
                <w:color w:val="00B050"/>
              </w:rPr>
              <w:t>Done and ongoing – See Slide #</w:t>
            </w:r>
            <w:r w:rsidR="004E57C5" w:rsidRPr="003C1D69">
              <w:rPr>
                <w:rFonts w:asciiTheme="minorHAnsi" w:hAnsiTheme="minorHAnsi" w:cstheme="minorHAnsi"/>
                <w:b/>
                <w:color w:val="00B050"/>
              </w:rPr>
              <w:t>9</w:t>
            </w:r>
          </w:p>
          <w:p w14:paraId="7DEA2223" w14:textId="7B6FD110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5 – </w:t>
            </w:r>
            <w:r w:rsidR="004E57C5" w:rsidRPr="003C1D69">
              <w:rPr>
                <w:rFonts w:asciiTheme="minorHAnsi" w:hAnsiTheme="minorHAnsi" w:cstheme="minorHAnsi"/>
                <w:b/>
                <w:color w:val="00B050"/>
              </w:rPr>
              <w:t>Done and ongoing – See EYC Slide #3</w:t>
            </w:r>
          </w:p>
          <w:p w14:paraId="3C2D5A86" w14:textId="77777777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3A36C2F7" w14:textId="3F94C23D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8EC742D" w14:textId="77777777" w:rsidR="00097D16" w:rsidRPr="003C1D69" w:rsidRDefault="00097D16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03DCE757" w14:textId="202DB3E0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6 – </w:t>
            </w:r>
            <w:r w:rsidR="001202B1" w:rsidRPr="003C1D69">
              <w:rPr>
                <w:rFonts w:asciiTheme="minorHAnsi" w:hAnsiTheme="minorHAnsi" w:cstheme="minorHAnsi"/>
                <w:b/>
                <w:color w:val="00B050"/>
              </w:rPr>
              <w:t>See Slide</w:t>
            </w:r>
            <w:r w:rsidR="006B33FA" w:rsidRPr="003C1D69">
              <w:rPr>
                <w:rFonts w:asciiTheme="minorHAnsi" w:hAnsiTheme="minorHAnsi" w:cstheme="minorHAnsi"/>
                <w:b/>
                <w:color w:val="00B050"/>
              </w:rPr>
              <w:t>s</w:t>
            </w:r>
            <w:r w:rsidR="001202B1" w:rsidRPr="003C1D69">
              <w:rPr>
                <w:rFonts w:asciiTheme="minorHAnsi" w:hAnsiTheme="minorHAnsi" w:cstheme="minorHAnsi"/>
                <w:b/>
                <w:color w:val="00B050"/>
              </w:rPr>
              <w:t xml:space="preserve"> #</w:t>
            </w:r>
            <w:r w:rsidR="003C1D69" w:rsidRPr="003C1D69">
              <w:rPr>
                <w:rFonts w:asciiTheme="minorHAnsi" w:hAnsiTheme="minorHAnsi" w:cstheme="minorHAnsi"/>
                <w:b/>
                <w:color w:val="00B050"/>
              </w:rPr>
              <w:t>1 to 30</w:t>
            </w:r>
          </w:p>
          <w:p w14:paraId="4BD4AD9D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F0AE82C" w14:textId="64BE94A8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LC #7 – </w:t>
            </w:r>
          </w:p>
          <w:p w14:paraId="57890A82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1C55696" w14:textId="7D52638E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LC #8 – </w:t>
            </w:r>
          </w:p>
          <w:p w14:paraId="249EC9BC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E1676B1" w14:textId="37CB68AD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17B95E2" w14:textId="77777777" w:rsidR="00265C3E" w:rsidRDefault="00265C3E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7552150" w14:textId="77777777" w:rsidR="00D03935" w:rsidRDefault="00D03935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45C9FA9" w14:textId="098EE7F1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202B1">
              <w:rPr>
                <w:rFonts w:asciiTheme="minorHAnsi" w:hAnsiTheme="minorHAnsi" w:cstheme="minorHAnsi"/>
                <w:b/>
                <w:color w:val="00B050"/>
              </w:rPr>
              <w:t xml:space="preserve">LC #9 – </w:t>
            </w:r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 xml:space="preserve">Done, Heggerty Training took place during the </w:t>
            </w:r>
            <w:proofErr w:type="spellStart"/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>start up</w:t>
            </w:r>
            <w:proofErr w:type="spellEnd"/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 xml:space="preserve"> days in August.</w:t>
            </w:r>
          </w:p>
          <w:p w14:paraId="4A64B356" w14:textId="77777777" w:rsidR="001202B1" w:rsidRPr="001202B1" w:rsidRDefault="001202B1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6A54F24" w14:textId="3231D045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LC #10 – </w:t>
            </w:r>
          </w:p>
          <w:p w14:paraId="4D6A47BF" w14:textId="4CBE9881" w:rsidR="00AC2D38" w:rsidRDefault="00AC2D38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6ED5FCF" w14:textId="77777777" w:rsidR="00265C3E" w:rsidRDefault="00265C3E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D7BB21E" w14:textId="0C3F6823" w:rsidR="00EC0E1A" w:rsidRPr="006451B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451BA">
              <w:rPr>
                <w:rFonts w:asciiTheme="minorHAnsi" w:hAnsiTheme="minorHAnsi" w:cstheme="minorHAnsi"/>
                <w:b/>
                <w:color w:val="00B050"/>
              </w:rPr>
              <w:t xml:space="preserve">LC #11 – </w:t>
            </w:r>
            <w:r w:rsidR="0017405D" w:rsidRPr="006451BA">
              <w:rPr>
                <w:rFonts w:asciiTheme="minorHAnsi" w:hAnsiTheme="minorHAnsi" w:cstheme="minorHAnsi"/>
                <w:b/>
                <w:color w:val="00B050"/>
              </w:rPr>
              <w:t>Teachers continue to use a variety of strategies such as guide reading</w:t>
            </w:r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 xml:space="preserve">, reading </w:t>
            </w:r>
            <w:proofErr w:type="spellStart"/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>alouds</w:t>
            </w:r>
            <w:proofErr w:type="spellEnd"/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 xml:space="preserve">, oral language development, shared reading, independent reading, </w:t>
            </w:r>
            <w:r w:rsidR="006451BA" w:rsidRPr="006451BA">
              <w:rPr>
                <w:rFonts w:asciiTheme="minorHAnsi" w:hAnsiTheme="minorHAnsi" w:cstheme="minorHAnsi"/>
                <w:b/>
                <w:color w:val="00B050"/>
              </w:rPr>
              <w:t>word work and spelling.</w:t>
            </w:r>
          </w:p>
          <w:p w14:paraId="778AB218" w14:textId="77777777" w:rsidR="006451BA" w:rsidRDefault="006451B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6287902" w14:textId="4C0FD79F" w:rsidR="00EC0E1A" w:rsidRDefault="00F6603D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LC#12 - </w:t>
            </w:r>
          </w:p>
          <w:p w14:paraId="5DC69C95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FF6EE95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B8B3C67" w14:textId="77777777" w:rsidR="00A937CD" w:rsidRDefault="00A937C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6603D">
              <w:rPr>
                <w:rFonts w:asciiTheme="minorHAnsi" w:hAnsiTheme="minorHAnsi" w:cstheme="minorHAnsi"/>
                <w:b/>
                <w:color w:val="00B050"/>
              </w:rPr>
              <w:t>LC #13 – Done, Staff Mtg. Conversation Oct. 5</w:t>
            </w:r>
            <w:r w:rsidRPr="00F6603D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Pr="00F6603D">
              <w:rPr>
                <w:rFonts w:asciiTheme="minorHAnsi" w:hAnsiTheme="minorHAnsi" w:cstheme="minorHAnsi"/>
                <w:b/>
                <w:color w:val="00B050"/>
              </w:rPr>
              <w:t xml:space="preserve">.  We will use this money </w:t>
            </w:r>
            <w:r w:rsidR="00F6603D" w:rsidRPr="00F6603D">
              <w:rPr>
                <w:rFonts w:asciiTheme="minorHAnsi" w:hAnsiTheme="minorHAnsi" w:cstheme="minorHAnsi"/>
                <w:b/>
                <w:color w:val="00B050"/>
              </w:rPr>
              <w:t>elsewhere</w:t>
            </w:r>
          </w:p>
          <w:p w14:paraId="632840CF" w14:textId="77777777" w:rsidR="0092675F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0CFF0896" w14:textId="40F1D881" w:rsidR="0092675F" w:rsidRPr="00B5033B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5033B">
              <w:rPr>
                <w:rFonts w:asciiTheme="minorHAnsi" w:hAnsiTheme="minorHAnsi" w:cstheme="minorHAnsi"/>
                <w:b/>
                <w:color w:val="00B050"/>
              </w:rPr>
              <w:t xml:space="preserve">LC #14 – </w:t>
            </w:r>
            <w:r w:rsidR="00B4500F" w:rsidRPr="00B5033B">
              <w:rPr>
                <w:rFonts w:asciiTheme="minorHAnsi" w:hAnsiTheme="minorHAnsi" w:cstheme="minorHAnsi"/>
                <w:b/>
                <w:color w:val="00B050"/>
              </w:rPr>
              <w:t>Thank-you Bev</w:t>
            </w:r>
            <w:r w:rsidR="0094340F" w:rsidRPr="00B5033B">
              <w:rPr>
                <w:rFonts w:asciiTheme="minorHAnsi" w:hAnsiTheme="minorHAnsi" w:cstheme="minorHAnsi"/>
                <w:b/>
                <w:color w:val="00B050"/>
              </w:rPr>
              <w:t xml:space="preserve"> for continuing these conversations and helping students get “good fit” books, see slides #</w:t>
            </w:r>
            <w:r w:rsidR="00B5033B" w:rsidRPr="00B5033B">
              <w:rPr>
                <w:rFonts w:asciiTheme="minorHAnsi" w:hAnsiTheme="minorHAnsi" w:cstheme="minorHAnsi"/>
                <w:b/>
                <w:color w:val="00B050"/>
              </w:rPr>
              <w:t>3,4,5,6&amp;7.</w:t>
            </w:r>
          </w:p>
          <w:p w14:paraId="4A8CA55A" w14:textId="192A4600" w:rsidR="0092675F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5CC394F" w14:textId="77777777" w:rsidR="004246A3" w:rsidRDefault="004246A3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6932EC3" w14:textId="1824FC4D" w:rsidR="0092675F" w:rsidRPr="00851C79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51C79">
              <w:rPr>
                <w:rFonts w:asciiTheme="minorHAnsi" w:hAnsiTheme="minorHAnsi" w:cstheme="minorHAnsi"/>
                <w:b/>
                <w:color w:val="00B050"/>
              </w:rPr>
              <w:t>LC #15</w:t>
            </w:r>
            <w:r w:rsidR="00001000" w:rsidRPr="00851C79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4246A3" w:rsidRPr="00851C79">
              <w:rPr>
                <w:rFonts w:asciiTheme="minorHAnsi" w:hAnsiTheme="minorHAnsi" w:cstheme="minorHAnsi"/>
                <w:b/>
                <w:color w:val="00B050"/>
              </w:rPr>
              <w:t xml:space="preserve">See Slide # </w:t>
            </w:r>
            <w:r w:rsidR="00851C79" w:rsidRPr="00851C79">
              <w:rPr>
                <w:rFonts w:asciiTheme="minorHAnsi" w:hAnsiTheme="minorHAnsi" w:cstheme="minorHAnsi"/>
                <w:b/>
                <w:color w:val="00B050"/>
              </w:rPr>
              <w:t>11</w:t>
            </w:r>
          </w:p>
          <w:p w14:paraId="2786005A" w14:textId="5D756BBF" w:rsidR="00001000" w:rsidRPr="00E57E3B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57E3B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LC #16 – </w:t>
            </w:r>
            <w:r w:rsidR="00504DA6" w:rsidRPr="00E57E3B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E57E3B" w:rsidRPr="00E57E3B">
              <w:rPr>
                <w:rFonts w:asciiTheme="minorHAnsi" w:hAnsiTheme="minorHAnsi" w:cstheme="minorHAnsi"/>
                <w:b/>
                <w:color w:val="00B050"/>
              </w:rPr>
              <w:t xml:space="preserve">12 </w:t>
            </w:r>
            <w:proofErr w:type="gramStart"/>
            <w:r w:rsidR="00E57E3B" w:rsidRPr="00E57E3B">
              <w:rPr>
                <w:rFonts w:asciiTheme="minorHAnsi" w:hAnsiTheme="minorHAnsi" w:cstheme="minorHAnsi"/>
                <w:b/>
                <w:color w:val="00B050"/>
              </w:rPr>
              <w:t>-</w:t>
            </w:r>
            <w:r w:rsidR="001E6623" w:rsidRPr="00E57E3B">
              <w:rPr>
                <w:rFonts w:asciiTheme="minorHAnsi" w:hAnsiTheme="minorHAnsi" w:cstheme="minorHAnsi"/>
                <w:b/>
                <w:color w:val="00B050"/>
              </w:rPr>
              <w:t xml:space="preserve">  Thank</w:t>
            </w:r>
            <w:proofErr w:type="gramEnd"/>
            <w:r w:rsidR="001E6623" w:rsidRPr="00E57E3B">
              <w:rPr>
                <w:rFonts w:asciiTheme="minorHAnsi" w:hAnsiTheme="minorHAnsi" w:cstheme="minorHAnsi"/>
                <w:b/>
                <w:color w:val="00B050"/>
              </w:rPr>
              <w:t xml:space="preserve"> you Lindsey Propp </w:t>
            </w:r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 xml:space="preserve">for Reading Willow Awards and Arlene </w:t>
            </w:r>
            <w:proofErr w:type="spellStart"/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>Lozinski</w:t>
            </w:r>
            <w:proofErr w:type="spellEnd"/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 xml:space="preserve"> for reading Indigenous Stories during Ed. Week</w:t>
            </w:r>
            <w:r w:rsidR="00BB19A9" w:rsidRPr="00E57E3B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2AFE1BA6" w14:textId="77777777" w:rsidR="00001000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293C1CF" w14:textId="2336272C" w:rsidR="00001000" w:rsidRPr="001A077C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LC #17 -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F47F1B3" w14:textId="4B693D5A" w:rsidR="006E672F" w:rsidRDefault="008D16F2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1 to 3</w:t>
            </w:r>
            <w:r w:rsidR="006E672F">
              <w:rPr>
                <w:rFonts w:asciiTheme="minorHAnsi" w:hAnsiTheme="minorHAnsi" w:cstheme="minorHAnsi"/>
                <w:b/>
              </w:rPr>
              <w:t xml:space="preserve"> Teacher</w:t>
            </w:r>
            <w:r>
              <w:rPr>
                <w:rFonts w:asciiTheme="minorHAnsi" w:hAnsiTheme="minorHAnsi" w:cstheme="minorHAnsi"/>
                <w:b/>
              </w:rPr>
              <w:t>s</w:t>
            </w:r>
          </w:p>
          <w:p w14:paraId="7F5899AA" w14:textId="76FF680F" w:rsidR="00FA04D7" w:rsidRDefault="0001046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iteracy Committee</w:t>
            </w:r>
          </w:p>
          <w:p w14:paraId="1A0FF2F4" w14:textId="0D0A57AD" w:rsidR="00010460" w:rsidRPr="001A077C" w:rsidRDefault="0001046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7041EE4" w14:textId="77777777" w:rsidR="00FA04D7" w:rsidRPr="001A077C" w:rsidRDefault="00FA04D7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010460" w:rsidRPr="00CE5A6E" w14:paraId="7C0F7D29" w14:textId="6421D59C" w:rsidTr="00FA04D7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31027B" w14:textId="702369B3" w:rsidR="00010460" w:rsidRPr="001A077C" w:rsidRDefault="00010460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re will be 2% more students writing at or above grade level in Grades 4, 7, &amp; 9 compared to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B7C481" w14:textId="729477B8" w:rsidR="00EB6DAF" w:rsidRDefault="00583422" w:rsidP="00EB6D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1</w:t>
            </w:r>
            <w:r w:rsidR="003F65DF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EB6DAF">
              <w:rPr>
                <w:rFonts w:cstheme="minorHAnsi"/>
                <w:b/>
              </w:rPr>
              <w:t>Providing authentic writing opportunities for students</w:t>
            </w:r>
            <w:r w:rsidR="00C21171">
              <w:rPr>
                <w:rFonts w:cstheme="minorHAnsi"/>
                <w:b/>
              </w:rPr>
              <w:t>.</w:t>
            </w:r>
          </w:p>
          <w:p w14:paraId="32C7309A" w14:textId="44C1CA86" w:rsidR="00010460" w:rsidRPr="00D43D1E" w:rsidRDefault="00583422" w:rsidP="00EB6D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LC #1</w:t>
            </w:r>
            <w:r w:rsidR="003F65DF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EB6DAF" w:rsidRPr="00EB6DAF">
              <w:rPr>
                <w:rFonts w:cstheme="minorHAnsi"/>
                <w:b/>
              </w:rPr>
              <w:t>Developing spelling skills across the grade levels</w:t>
            </w:r>
          </w:p>
          <w:p w14:paraId="340A0720" w14:textId="44EFD657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</w:t>
            </w:r>
            <w:r w:rsidR="003625E2">
              <w:rPr>
                <w:rFonts w:cstheme="minorHAnsi"/>
                <w:b/>
              </w:rPr>
              <w:t xml:space="preserve"> #</w:t>
            </w:r>
            <w:r w:rsidR="003F65DF">
              <w:rPr>
                <w:rFonts w:cstheme="minorHAnsi"/>
                <w:b/>
              </w:rPr>
              <w:t>20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 xml:space="preserve">Grade 4 holistic </w:t>
            </w:r>
            <w:r w:rsidR="007329FE">
              <w:rPr>
                <w:rFonts w:cstheme="minorHAnsi"/>
                <w:b/>
              </w:rPr>
              <w:t xml:space="preserve">writing </w:t>
            </w:r>
            <w:r w:rsidR="004C4350" w:rsidRPr="004C4350">
              <w:rPr>
                <w:rFonts w:cstheme="minorHAnsi"/>
                <w:b/>
              </w:rPr>
              <w:t>rubric available to Gr. 4 teachers</w:t>
            </w:r>
          </w:p>
          <w:p w14:paraId="3FFE905C" w14:textId="7DB4E745" w:rsidR="009D2176" w:rsidRDefault="009D2176" w:rsidP="00BF2936">
            <w:pPr>
              <w:spacing w:after="5" w:line="249" w:lineRule="auto"/>
              <w:rPr>
                <w:rFonts w:cstheme="minorHAnsi"/>
                <w:b/>
              </w:rPr>
            </w:pPr>
          </w:p>
          <w:p w14:paraId="20192B31" w14:textId="77777777" w:rsidR="00BF2936" w:rsidRPr="00BF2936" w:rsidRDefault="00BF2936" w:rsidP="00BF2936">
            <w:pPr>
              <w:spacing w:after="5" w:line="249" w:lineRule="auto"/>
              <w:rPr>
                <w:rFonts w:cstheme="minorHAnsi"/>
                <w:b/>
              </w:rPr>
            </w:pPr>
          </w:p>
          <w:p w14:paraId="7FC01363" w14:textId="578F0BAC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1) </w:t>
            </w:r>
            <w:r w:rsidR="004C4350" w:rsidRPr="004C4350">
              <w:rPr>
                <w:rFonts w:cstheme="minorHAnsi"/>
                <w:b/>
              </w:rPr>
              <w:t>Balanced Literacy (Modelled Writing, Shared Writing, Independent Writing, editing, conferencing, revising)</w:t>
            </w:r>
          </w:p>
          <w:p w14:paraId="25BFAEE9" w14:textId="77777777" w:rsidR="00EB33C2" w:rsidRPr="004C4350" w:rsidRDefault="00EB33C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6B4C916" w14:textId="27F798DB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2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 xml:space="preserve">Portal awareness – Vertical alignment, writing anchor activities, Ministry Writing Continuum, Word study, GSSD Analytical Writing Rubric, </w:t>
            </w:r>
            <w:proofErr w:type="spellStart"/>
            <w:r w:rsidR="004C4350" w:rsidRPr="004C4350">
              <w:rPr>
                <w:rFonts w:cstheme="minorHAnsi"/>
                <w:b/>
              </w:rPr>
              <w:t>Examplars</w:t>
            </w:r>
            <w:proofErr w:type="spellEnd"/>
          </w:p>
          <w:p w14:paraId="60AFD742" w14:textId="77777777" w:rsidR="00BB19A9" w:rsidRPr="004C4350" w:rsidRDefault="00BB19A9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4338E500" w14:textId="404939C0" w:rsidR="00D43D1E" w:rsidRPr="00C21171" w:rsidRDefault="00583422" w:rsidP="00350A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3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>Resources – Jennifer Serravallo Adrienne Gear Lori Rog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9873E87" w14:textId="68DE7BA1" w:rsidR="00010460" w:rsidRPr="004C680C" w:rsidRDefault="00D03935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C680C">
              <w:rPr>
                <w:rFonts w:asciiTheme="minorHAnsi" w:hAnsiTheme="minorHAnsi" w:cstheme="minorHAnsi"/>
                <w:b/>
                <w:color w:val="00B050"/>
              </w:rPr>
              <w:t xml:space="preserve">LC#18 </w:t>
            </w:r>
            <w:r w:rsidR="00240EFB" w:rsidRPr="004C680C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4C680C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240EFB" w:rsidRPr="004C680C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4C680C" w:rsidRPr="004C680C">
              <w:rPr>
                <w:rFonts w:asciiTheme="minorHAnsi" w:hAnsiTheme="minorHAnsi" w:cstheme="minorHAnsi"/>
                <w:b/>
                <w:color w:val="00B050"/>
              </w:rPr>
              <w:t>8, 15, 16 …</w:t>
            </w:r>
          </w:p>
          <w:p w14:paraId="7F9D4145" w14:textId="77777777" w:rsidR="00240EFB" w:rsidRDefault="00240EFB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AE7070F" w14:textId="166D45ED" w:rsidR="00240EFB" w:rsidRDefault="00240EFB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C #19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001C9EA5" w14:textId="77777777" w:rsidR="003625E2" w:rsidRDefault="003625E2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36179D9" w14:textId="7B0D367A" w:rsidR="003625E2" w:rsidRPr="009D2176" w:rsidRDefault="003625E2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D2176">
              <w:rPr>
                <w:rFonts w:asciiTheme="minorHAnsi" w:hAnsiTheme="minorHAnsi" w:cstheme="minorHAnsi"/>
                <w:b/>
                <w:color w:val="00B050"/>
              </w:rPr>
              <w:t>LC #20</w:t>
            </w:r>
            <w:r w:rsidR="00B26326" w:rsidRPr="009D21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10054" w:rsidRPr="009D2176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9D21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10054" w:rsidRPr="009D2176">
              <w:rPr>
                <w:rFonts w:asciiTheme="minorHAnsi" w:hAnsiTheme="minorHAnsi" w:cstheme="minorHAnsi"/>
                <w:b/>
                <w:color w:val="00B050"/>
              </w:rPr>
              <w:t xml:space="preserve">This has been shared by </w:t>
            </w:r>
            <w:r w:rsidR="009D2176" w:rsidRPr="009D2176">
              <w:rPr>
                <w:rFonts w:asciiTheme="minorHAnsi" w:hAnsiTheme="minorHAnsi" w:cstheme="minorHAnsi"/>
                <w:b/>
                <w:color w:val="00B050"/>
              </w:rPr>
              <w:t>our consultants on the portal</w:t>
            </w:r>
          </w:p>
          <w:p w14:paraId="5D194C25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9EBB98B" w14:textId="3FF8813E" w:rsidR="00B674A1" w:rsidRPr="00BF2936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F2936">
              <w:rPr>
                <w:rFonts w:asciiTheme="minorHAnsi" w:hAnsiTheme="minorHAnsi" w:cstheme="minorHAnsi"/>
                <w:b/>
                <w:color w:val="00B050"/>
              </w:rPr>
              <w:t>LC #21</w:t>
            </w:r>
            <w:r w:rsidR="00B26326" w:rsidRPr="00BF293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D2176" w:rsidRPr="00BF2936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BF293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D2176" w:rsidRPr="00BF2936">
              <w:rPr>
                <w:rFonts w:asciiTheme="minorHAnsi" w:hAnsiTheme="minorHAnsi" w:cstheme="minorHAnsi"/>
                <w:b/>
                <w:color w:val="00B050"/>
              </w:rPr>
              <w:t xml:space="preserve">Teachers continue to use a variety of balanced writing strategies such as </w:t>
            </w:r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 xml:space="preserve">modelled writing, guided </w:t>
            </w:r>
            <w:proofErr w:type="gramStart"/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>writing</w:t>
            </w:r>
            <w:proofErr w:type="gramEnd"/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 xml:space="preserve"> and independent writing.</w:t>
            </w:r>
          </w:p>
          <w:p w14:paraId="229060DA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07876FB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90BF54E" w14:textId="77777777" w:rsidR="00EB33C2" w:rsidRPr="009D2176" w:rsidRDefault="00B674A1" w:rsidP="00EB33C2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B33C2">
              <w:rPr>
                <w:rFonts w:asciiTheme="minorHAnsi" w:hAnsiTheme="minorHAnsi" w:cstheme="minorHAnsi"/>
                <w:b/>
                <w:color w:val="00B050"/>
              </w:rPr>
              <w:t>LC #22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26326">
              <w:rPr>
                <w:rFonts w:asciiTheme="minorHAnsi" w:hAnsiTheme="minorHAnsi" w:cstheme="minorHAnsi"/>
                <w:b/>
              </w:rPr>
              <w:t xml:space="preserve">- </w:t>
            </w:r>
            <w:r w:rsidR="00EB33C2" w:rsidRPr="009D2176">
              <w:rPr>
                <w:rFonts w:asciiTheme="minorHAnsi" w:hAnsiTheme="minorHAnsi" w:cstheme="minorHAnsi"/>
                <w:b/>
                <w:color w:val="00B050"/>
              </w:rPr>
              <w:t>This has been shared by our consultants on the portal</w:t>
            </w:r>
          </w:p>
          <w:p w14:paraId="1D74851C" w14:textId="2ACE5A66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ECCF419" w14:textId="77777777" w:rsidR="00A12044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A5DEE78" w14:textId="0201707E" w:rsidR="00A12044" w:rsidRPr="00EB33C2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B33C2">
              <w:rPr>
                <w:rFonts w:asciiTheme="minorHAnsi" w:hAnsiTheme="minorHAnsi" w:cstheme="minorHAnsi"/>
                <w:b/>
                <w:color w:val="00B050"/>
              </w:rPr>
              <w:t>LC #23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EB33C2" w:rsidRPr="00EB33C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EB33C2" w:rsidRPr="00EB33C2">
              <w:rPr>
                <w:rFonts w:asciiTheme="minorHAnsi" w:hAnsiTheme="minorHAnsi" w:cstheme="minorHAnsi"/>
                <w:b/>
                <w:color w:val="00B050"/>
              </w:rPr>
              <w:t>These resources have been purchased and are in our school.</w:t>
            </w:r>
          </w:p>
          <w:p w14:paraId="6A2AB30D" w14:textId="4C548925" w:rsidR="00A12044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21E3AC3" w14:textId="77777777" w:rsidR="007F773A" w:rsidRDefault="007F773A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8B6134E" w14:textId="31FBA235" w:rsidR="00C33BF7" w:rsidRPr="001A077C" w:rsidRDefault="00B2632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6E1A293" w14:textId="2A1E3935" w:rsidR="008D16F2" w:rsidRDefault="008D16F2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Grade 4 Teachers</w:t>
            </w:r>
          </w:p>
          <w:p w14:paraId="2086EAE8" w14:textId="7DD7B257" w:rsidR="00010460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iteracy Committee</w:t>
            </w:r>
          </w:p>
          <w:p w14:paraId="169CE24E" w14:textId="72EE7EED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10CB823" w14:textId="77777777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010460" w:rsidRPr="00CE5A6E" w14:paraId="1F7088BB" w14:textId="6000D0DC" w:rsidTr="00FA04D7">
        <w:trPr>
          <w:trHeight w:val="512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18A4A2A" w14:textId="77777777" w:rsidR="00010460" w:rsidRDefault="00010460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re will be 2% more Grades 2, 5, &amp; 8 students at or above grade level in math compared to the June 2022 data.</w:t>
            </w:r>
          </w:p>
          <w:p w14:paraId="2D6E4A9C" w14:textId="77777777" w:rsidR="003D00D8" w:rsidRDefault="003D00D8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7B311BE8" w14:textId="77777777" w:rsidR="003D00D8" w:rsidRPr="00590D38" w:rsidRDefault="003D00D8" w:rsidP="003D00D8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2608A04C" w14:textId="77777777" w:rsidR="003D00D8" w:rsidRDefault="003D00D8" w:rsidP="003D00D8">
            <w:pPr>
              <w:textAlignment w:val="center"/>
              <w:rPr>
                <w:rFonts w:cstheme="minorHAnsi"/>
                <w:b/>
              </w:rPr>
            </w:pPr>
          </w:p>
          <w:p w14:paraId="7465EE22" w14:textId="49E7E321" w:rsidR="003D00D8" w:rsidRPr="001A077C" w:rsidRDefault="003D00D8" w:rsidP="003D00D8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MC# 1 = Math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AC6C1DD" w14:textId="77777777" w:rsidR="00C33BF7" w:rsidRPr="00CB4127" w:rsidRDefault="00C33BF7" w:rsidP="00CB412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3ED76188" w14:textId="77777777" w:rsidR="00C33BF7" w:rsidRPr="00CB4127" w:rsidRDefault="00C33BF7" w:rsidP="00CB412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BC2D029" w14:textId="77777777" w:rsidR="00C33BF7" w:rsidRPr="00C33BF7" w:rsidRDefault="00C33BF7" w:rsidP="00C33B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4D25DDE" w14:textId="67C56BBB" w:rsidR="00AB0040" w:rsidRPr="00D45AF4" w:rsidRDefault="003D00D8" w:rsidP="00A862DC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1) </w:t>
            </w:r>
            <w:r w:rsidR="000515C3" w:rsidRPr="00D45AF4">
              <w:rPr>
                <w:rFonts w:cstheme="minorHAnsi"/>
                <w:b/>
              </w:rPr>
              <w:t xml:space="preserve">Develop a CJES Math </w:t>
            </w:r>
            <w:r w:rsidR="00442858" w:rsidRPr="00D45AF4">
              <w:rPr>
                <w:rFonts w:cstheme="minorHAnsi"/>
                <w:b/>
              </w:rPr>
              <w:t>committee</w:t>
            </w:r>
            <w:r w:rsidR="00D45AF4" w:rsidRPr="00D45AF4">
              <w:rPr>
                <w:rFonts w:cstheme="minorHAnsi"/>
                <w:b/>
              </w:rPr>
              <w:t xml:space="preserve"> and give them a budget </w:t>
            </w:r>
            <w:r w:rsidR="0073526F">
              <w:rPr>
                <w:rFonts w:cstheme="minorHAnsi"/>
                <w:b/>
              </w:rPr>
              <w:t>t</w:t>
            </w:r>
            <w:r w:rsidR="00D45AF4" w:rsidRPr="00D45AF4">
              <w:rPr>
                <w:rFonts w:cstheme="minorHAnsi"/>
                <w:b/>
              </w:rPr>
              <w:t>o support teachers with math</w:t>
            </w:r>
            <w:r w:rsidR="00D45AF4">
              <w:rPr>
                <w:rFonts w:cstheme="minorHAnsi"/>
                <w:b/>
              </w:rPr>
              <w:t xml:space="preserve"> in our school.</w:t>
            </w:r>
          </w:p>
          <w:p w14:paraId="45680F59" w14:textId="706A0390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2) </w:t>
            </w:r>
            <w:r w:rsidR="00AB0040" w:rsidRPr="00AB0040">
              <w:rPr>
                <w:rFonts w:cstheme="minorHAnsi"/>
                <w:b/>
              </w:rPr>
              <w:t>Continue to build our math room manipulatives, etc.</w:t>
            </w:r>
          </w:p>
          <w:p w14:paraId="2E17AB37" w14:textId="77777777" w:rsidR="00E23B3C" w:rsidRPr="00AB0040" w:rsidRDefault="00E23B3C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27531296" w14:textId="63588188" w:rsidR="00D45AF4" w:rsidRDefault="003D00D8" w:rsidP="00D45AF4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3) </w:t>
            </w:r>
            <w:r w:rsidR="00D45AF4">
              <w:rPr>
                <w:rFonts w:cstheme="minorHAnsi"/>
                <w:b/>
              </w:rPr>
              <w:t>Us</w:t>
            </w:r>
            <w:r w:rsidR="00117778">
              <w:rPr>
                <w:rFonts w:cstheme="minorHAnsi"/>
                <w:b/>
              </w:rPr>
              <w:t>e</w:t>
            </w:r>
            <w:r w:rsidR="00D45AF4">
              <w:rPr>
                <w:rFonts w:cstheme="minorHAnsi"/>
                <w:b/>
              </w:rPr>
              <w:t xml:space="preserve"> division directed resources</w:t>
            </w:r>
            <w:r w:rsidR="00117778">
              <w:rPr>
                <w:rFonts w:cstheme="minorHAnsi"/>
                <w:b/>
              </w:rPr>
              <w:t>.</w:t>
            </w:r>
            <w:r w:rsidR="00D45AF4">
              <w:rPr>
                <w:rFonts w:cstheme="minorHAnsi"/>
                <w:b/>
              </w:rPr>
              <w:t xml:space="preserve"> </w:t>
            </w:r>
          </w:p>
          <w:p w14:paraId="4421B35B" w14:textId="3530302A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4) </w:t>
            </w:r>
            <w:r w:rsidR="00AB0040" w:rsidRPr="00AB0040">
              <w:rPr>
                <w:rFonts w:cstheme="minorHAnsi"/>
                <w:b/>
              </w:rPr>
              <w:t>Grade 2, 3 and 4 to complete math screeners</w:t>
            </w:r>
          </w:p>
          <w:p w14:paraId="14B487B0" w14:textId="77777777" w:rsidR="00900D57" w:rsidRPr="00900D57" w:rsidRDefault="00900D57" w:rsidP="00900D57">
            <w:pPr>
              <w:spacing w:after="5" w:line="249" w:lineRule="auto"/>
              <w:rPr>
                <w:rFonts w:cstheme="minorHAnsi"/>
                <w:b/>
              </w:rPr>
            </w:pPr>
          </w:p>
          <w:p w14:paraId="47F77742" w14:textId="2A3D4C1E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Number talks in all grades?</w:t>
            </w:r>
          </w:p>
          <w:p w14:paraId="7BA6F152" w14:textId="2EADBC92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Seesaw</w:t>
            </w:r>
          </w:p>
          <w:p w14:paraId="5A27F69E" w14:textId="77777777" w:rsidR="006E4D4E" w:rsidRPr="006E4D4E" w:rsidRDefault="006E4D4E" w:rsidP="006E4D4E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4E84C888" w14:textId="77E70A0E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the GSSD Analytical Math Rubric</w:t>
            </w:r>
          </w:p>
          <w:p w14:paraId="570DD90E" w14:textId="56D41D14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Pre-Math Assessments from the Ministry</w:t>
            </w:r>
          </w:p>
          <w:p w14:paraId="494CCB26" w14:textId="3546DD19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 xml:space="preserve">Awareness of Portal </w:t>
            </w:r>
            <w:r w:rsidR="00641012">
              <w:rPr>
                <w:rFonts w:cstheme="minorHAnsi"/>
                <w:b/>
              </w:rPr>
              <w:t>and all the resources on the portal.</w:t>
            </w:r>
          </w:p>
          <w:p w14:paraId="221A3B36" w14:textId="77777777" w:rsidR="00AB0040" w:rsidRPr="00CA01B1" w:rsidRDefault="00AB0040" w:rsidP="00AB0040">
            <w:pPr>
              <w:spacing w:after="5" w:line="249" w:lineRule="auto"/>
              <w:rPr>
                <w:rFonts w:asciiTheme="minorHAnsi" w:hAnsiTheme="minorHAnsi" w:cstheme="minorHAnsi"/>
                <w:b/>
                <w:u w:val="single"/>
              </w:rPr>
            </w:pPr>
            <w:r w:rsidRPr="00CA01B1">
              <w:rPr>
                <w:rFonts w:asciiTheme="minorHAnsi" w:hAnsiTheme="minorHAnsi" w:cstheme="minorHAnsi"/>
                <w:b/>
                <w:u w:val="single"/>
              </w:rPr>
              <w:t>Technology and Math</w:t>
            </w:r>
          </w:p>
          <w:p w14:paraId="635E4841" w14:textId="7A9CE4C4" w:rsidR="00AB0040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1</w:t>
            </w:r>
            <w:r w:rsidR="00052522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4D0CBA">
              <w:rPr>
                <w:rFonts w:cstheme="minorHAnsi"/>
                <w:b/>
              </w:rPr>
              <w:t>number blocks playing while the kids are eating.</w:t>
            </w:r>
          </w:p>
          <w:p w14:paraId="3306C3F3" w14:textId="7001277D" w:rsidR="00AB0040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1</w:t>
            </w:r>
            <w:r w:rsidR="00052522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4D0CBA">
              <w:rPr>
                <w:rFonts w:cstheme="minorHAnsi"/>
                <w:b/>
              </w:rPr>
              <w:t>number block kits and workbooks for IIP kids</w:t>
            </w:r>
          </w:p>
          <w:p w14:paraId="056D7DC6" w14:textId="7754E303" w:rsidR="00405441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1</w:t>
            </w:r>
            <w:r w:rsidR="00052522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4D0CBA">
              <w:rPr>
                <w:rFonts w:cstheme="minorHAnsi"/>
                <w:b/>
              </w:rPr>
              <w:t>alpha blocks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7810B37" w14:textId="03D59060" w:rsidR="00010460" w:rsidRDefault="00CB412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Click here for </w:t>
            </w:r>
            <w:r w:rsidR="004345A7">
              <w:rPr>
                <w:rFonts w:asciiTheme="minorHAnsi" w:hAnsiTheme="minorHAnsi" w:cstheme="minorHAnsi"/>
                <w:b/>
              </w:rPr>
              <w:t>the CJES Math Committee Story</w:t>
            </w:r>
          </w:p>
          <w:p w14:paraId="33106A79" w14:textId="17D17542" w:rsidR="004345A7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98C1B86" w14:textId="6F08C682" w:rsidR="004345A7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B45978" w14:textId="2FB22FD7" w:rsidR="004345A7" w:rsidRPr="00BC70EA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C70EA">
              <w:rPr>
                <w:rFonts w:asciiTheme="minorHAnsi" w:hAnsiTheme="minorHAnsi" w:cstheme="minorHAnsi"/>
                <w:b/>
                <w:color w:val="00B050"/>
              </w:rPr>
              <w:t xml:space="preserve">MC #1 </w:t>
            </w:r>
            <w:r w:rsidR="00BC70EA" w:rsidRPr="00BC70EA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BC70EA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C70EA" w:rsidRPr="00BC70EA">
              <w:rPr>
                <w:rFonts w:asciiTheme="minorHAnsi" w:hAnsiTheme="minorHAnsi" w:cstheme="minorHAnsi"/>
                <w:b/>
                <w:color w:val="00B050"/>
              </w:rPr>
              <w:t>Done, thanks Jenn/Rhonda/Lindsey</w:t>
            </w:r>
          </w:p>
          <w:p w14:paraId="547927E3" w14:textId="77777777" w:rsidR="00CB4127" w:rsidRDefault="00CB412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FFD6FFD" w14:textId="091F7104" w:rsidR="00CB4127" w:rsidRDefault="00CB412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63F65FF" w14:textId="5D103937" w:rsidR="00BC70EA" w:rsidRDefault="00E23B3C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2 – See Slide #</w:t>
            </w:r>
          </w:p>
          <w:p w14:paraId="526FE3D2" w14:textId="4839311E" w:rsidR="00E23B3C" w:rsidRDefault="00E23B3C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51E14F4" w14:textId="77777777" w:rsidR="00717156" w:rsidRDefault="0071715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FD38CB8" w14:textId="024C0A96" w:rsidR="00E23B3C" w:rsidRDefault="00E23B3C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3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376DA8D0" w14:textId="2FD26317" w:rsidR="008B3F5A" w:rsidRDefault="008B3F5A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4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900D57">
              <w:rPr>
                <w:rFonts w:asciiTheme="minorHAnsi" w:hAnsiTheme="minorHAnsi" w:cstheme="minorHAnsi"/>
                <w:b/>
              </w:rPr>
              <w:t>–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1E8B3F46" w14:textId="77777777" w:rsidR="00900D57" w:rsidRDefault="00900D5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A9F5ECD" w14:textId="6DD6F245" w:rsidR="008B3F5A" w:rsidRDefault="008B3F5A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5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577F871E" w14:textId="33088EFB" w:rsidR="00663C79" w:rsidRDefault="00663C7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6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5B62E5E3" w14:textId="7C1A10B9" w:rsidR="006E4D4E" w:rsidRDefault="006E4D4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00928E" w14:textId="0672D9DD" w:rsidR="006E4D4E" w:rsidRDefault="006E4D4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7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1FD9F587" w14:textId="7E82DAC4" w:rsidR="006E4D4E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8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900D57">
              <w:rPr>
                <w:rFonts w:asciiTheme="minorHAnsi" w:hAnsiTheme="minorHAnsi" w:cstheme="minorHAnsi"/>
                <w:b/>
              </w:rPr>
              <w:t>–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321E8118" w14:textId="77777777" w:rsidR="00900D57" w:rsidRDefault="00900D5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97EB80B" w14:textId="4BBE8158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9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683E1666" w14:textId="30EE40E4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F3C2BA4" w14:textId="026310FE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D8F8EA8" w14:textId="3822F583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10 – See Slide #</w:t>
            </w:r>
          </w:p>
          <w:p w14:paraId="30316474" w14:textId="03D72262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F4EC58B" w14:textId="224ED73F" w:rsidR="005D67DE" w:rsidRDefault="005D67D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11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4F646C0D" w14:textId="5A91FBF9" w:rsidR="005D67DE" w:rsidRDefault="005D67D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47ECC4D" w14:textId="2664DB13" w:rsidR="00CB4127" w:rsidRPr="001A077C" w:rsidRDefault="005D67DE" w:rsidP="005D67D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12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C8763B8" w14:textId="77777777" w:rsidR="008531D0" w:rsidRDefault="008531D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Grade 2 Teachers</w:t>
            </w:r>
          </w:p>
          <w:p w14:paraId="0C7B6AB7" w14:textId="4DA48B78" w:rsidR="00010460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ath Committee</w:t>
            </w:r>
          </w:p>
          <w:p w14:paraId="4650C8BF" w14:textId="75B9ABD8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1A595FF7" w14:textId="77777777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12A31544" w14:textId="71C35614" w:rsidTr="00FA04D7">
        <w:trPr>
          <w:trHeight w:val="728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5B6AF" w14:textId="77777777" w:rsidR="00634CB0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 number of students in Grades 4 to 12 reporting high levels of anxiety will reduce by 2% from June 2022 data.</w:t>
            </w:r>
          </w:p>
          <w:p w14:paraId="788C1585" w14:textId="77777777" w:rsidR="00F8289F" w:rsidRDefault="00F8289F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31229524" w14:textId="77777777" w:rsidR="00F8289F" w:rsidRPr="00590D38" w:rsidRDefault="00F8289F" w:rsidP="00F8289F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16C04971" w14:textId="77777777" w:rsidR="00F8289F" w:rsidRDefault="00F8289F" w:rsidP="00F8289F">
            <w:pPr>
              <w:textAlignment w:val="center"/>
              <w:rPr>
                <w:rFonts w:cstheme="minorHAnsi"/>
                <w:b/>
              </w:rPr>
            </w:pPr>
          </w:p>
          <w:p w14:paraId="2DC1BCD3" w14:textId="4EDE71D9" w:rsidR="00F8289F" w:rsidRPr="001A077C" w:rsidRDefault="00F8289F" w:rsidP="00F8289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 xml:space="preserve">(SWB # 1 = </w:t>
            </w:r>
            <w:r w:rsidR="00A9249D">
              <w:rPr>
                <w:rFonts w:cstheme="minorHAnsi"/>
                <w:b/>
              </w:rPr>
              <w:t>Student Well-Being</w:t>
            </w:r>
            <w:r>
              <w:rPr>
                <w:rFonts w:cstheme="minorHAnsi"/>
                <w:b/>
              </w:rPr>
              <w:t xml:space="preserve">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5039D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32AD50C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850C333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4862330" w14:textId="4D3C2B2A" w:rsidR="00ED04AB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#1) </w:t>
            </w:r>
            <w:r w:rsidR="00ED04AB">
              <w:rPr>
                <w:rFonts w:cstheme="minorHAnsi"/>
                <w:b/>
              </w:rPr>
              <w:t>Develop a CJES Student Well-Being Committee and give them a budget.</w:t>
            </w:r>
          </w:p>
          <w:p w14:paraId="31EA161E" w14:textId="18DC42FA" w:rsidR="00EA70B2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00148D">
              <w:rPr>
                <w:rFonts w:cstheme="minorHAnsi"/>
                <w:b/>
              </w:rPr>
              <w:t xml:space="preserve">Beginning of the Year Assembly for the whole school </w:t>
            </w:r>
            <w:r w:rsidR="00EA70B2">
              <w:rPr>
                <w:rFonts w:cstheme="minorHAnsi"/>
                <w:b/>
              </w:rPr>
              <w:t>to introduce students to staff and each other.</w:t>
            </w:r>
          </w:p>
          <w:p w14:paraId="56C1EE20" w14:textId="4E31898A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chool Counsellor support</w:t>
            </w:r>
            <w:r w:rsidR="00B5641D">
              <w:rPr>
                <w:rFonts w:cstheme="minorHAnsi"/>
                <w:b/>
              </w:rPr>
              <w:t xml:space="preserve"> for individual students and large group</w:t>
            </w:r>
            <w:r w:rsidR="00C42D3E">
              <w:rPr>
                <w:rFonts w:cstheme="minorHAnsi"/>
                <w:b/>
              </w:rPr>
              <w:t>.</w:t>
            </w:r>
          </w:p>
          <w:p w14:paraId="68D93204" w14:textId="609BD1E2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Up and Down the Worry Hill</w:t>
            </w:r>
            <w:r w:rsidR="00563A9E">
              <w:rPr>
                <w:rFonts w:cstheme="minorHAnsi"/>
                <w:b/>
              </w:rPr>
              <w:t xml:space="preserve"> resource</w:t>
            </w:r>
            <w:r w:rsidR="00B92E62">
              <w:rPr>
                <w:rFonts w:cstheme="minorHAnsi"/>
                <w:b/>
              </w:rPr>
              <w:t>/strategy</w:t>
            </w:r>
            <w:r w:rsidR="00563A9E">
              <w:rPr>
                <w:rFonts w:cstheme="minorHAnsi"/>
                <w:b/>
              </w:rPr>
              <w:t xml:space="preserve"> for </w:t>
            </w:r>
            <w:r w:rsidR="00B92E62">
              <w:rPr>
                <w:rFonts w:cstheme="minorHAnsi"/>
                <w:b/>
              </w:rPr>
              <w:t xml:space="preserve">students and </w:t>
            </w:r>
            <w:r w:rsidR="00563A9E">
              <w:rPr>
                <w:rFonts w:cstheme="minorHAnsi"/>
                <w:b/>
              </w:rPr>
              <w:t>teachers</w:t>
            </w:r>
            <w:r w:rsidR="00055416">
              <w:rPr>
                <w:rFonts w:cstheme="minorHAnsi"/>
                <w:b/>
              </w:rPr>
              <w:t>.</w:t>
            </w:r>
          </w:p>
          <w:p w14:paraId="54CFA41E" w14:textId="77777777" w:rsidR="00B502C7" w:rsidRPr="00B502C7" w:rsidRDefault="00B502C7" w:rsidP="00B502C7">
            <w:pPr>
              <w:spacing w:after="5" w:line="249" w:lineRule="auto"/>
              <w:rPr>
                <w:rFonts w:cstheme="minorHAnsi"/>
                <w:b/>
              </w:rPr>
            </w:pPr>
          </w:p>
          <w:p w14:paraId="6F60AEF9" w14:textId="09DAD98E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EL</w:t>
            </w:r>
            <w:r w:rsidR="00E60779">
              <w:rPr>
                <w:rFonts w:cstheme="minorHAnsi"/>
                <w:b/>
              </w:rPr>
              <w:t>?</w:t>
            </w:r>
          </w:p>
          <w:p w14:paraId="6B257965" w14:textId="383141CB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3128A3">
              <w:rPr>
                <w:rFonts w:cstheme="minorHAnsi"/>
                <w:b/>
              </w:rPr>
              <w:t xml:space="preserve">Hold a </w:t>
            </w:r>
            <w:r w:rsidR="00634CB0">
              <w:rPr>
                <w:rFonts w:cstheme="minorHAnsi"/>
                <w:b/>
              </w:rPr>
              <w:t>CARE Fair</w:t>
            </w:r>
            <w:r w:rsidR="003128A3">
              <w:rPr>
                <w:rFonts w:cstheme="minorHAnsi"/>
                <w:b/>
              </w:rPr>
              <w:t xml:space="preserve"> for the students where they learn about a number of </w:t>
            </w:r>
            <w:proofErr w:type="gramStart"/>
            <w:r w:rsidR="003128A3">
              <w:rPr>
                <w:rFonts w:cstheme="minorHAnsi"/>
                <w:b/>
              </w:rPr>
              <w:t>anxiety</w:t>
            </w:r>
            <w:proofErr w:type="gramEnd"/>
            <w:r w:rsidR="003128A3">
              <w:rPr>
                <w:rFonts w:cstheme="minorHAnsi"/>
                <w:b/>
              </w:rPr>
              <w:t xml:space="preserve"> reducing strategies.</w:t>
            </w:r>
          </w:p>
          <w:p w14:paraId="17AF0A1C" w14:textId="624394D5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 xml:space="preserve">Extra-Curricular Activities </w:t>
            </w:r>
            <w:proofErr w:type="spellStart"/>
            <w:r w:rsidR="00634CB0">
              <w:rPr>
                <w:rFonts w:cstheme="minorHAnsi"/>
                <w:b/>
              </w:rPr>
              <w:t>ie</w:t>
            </w:r>
            <w:proofErr w:type="spellEnd"/>
            <w:r w:rsidR="00634CB0">
              <w:rPr>
                <w:rFonts w:cstheme="minorHAnsi"/>
                <w:b/>
              </w:rPr>
              <w:t>. Soccer, SLC, Cross Country, Yoga</w:t>
            </w:r>
            <w:r w:rsidR="00692774">
              <w:rPr>
                <w:rFonts w:cstheme="minorHAnsi"/>
                <w:b/>
              </w:rPr>
              <w:t xml:space="preserve">, </w:t>
            </w:r>
            <w:proofErr w:type="gramStart"/>
            <w:r w:rsidR="00692774">
              <w:rPr>
                <w:rFonts w:cstheme="minorHAnsi"/>
                <w:b/>
              </w:rPr>
              <w:t>Choir</w:t>
            </w:r>
            <w:proofErr w:type="gramEnd"/>
            <w:r w:rsidR="00692774">
              <w:rPr>
                <w:rFonts w:cstheme="minorHAnsi"/>
                <w:b/>
              </w:rPr>
              <w:t xml:space="preserve"> and more art activities.</w:t>
            </w:r>
          </w:p>
          <w:p w14:paraId="312395BC" w14:textId="46D571C6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055416">
              <w:rPr>
                <w:rFonts w:cstheme="minorHAnsi"/>
                <w:b/>
              </w:rPr>
              <w:t xml:space="preserve">Have a </w:t>
            </w:r>
            <w:r w:rsidR="00634CB0">
              <w:rPr>
                <w:rFonts w:cstheme="minorHAnsi"/>
                <w:b/>
              </w:rPr>
              <w:t>Staggered Entry for students</w:t>
            </w:r>
            <w:r w:rsidR="00055416">
              <w:rPr>
                <w:rFonts w:cstheme="minorHAnsi"/>
                <w:b/>
              </w:rPr>
              <w:t xml:space="preserve"> in PK and K.</w:t>
            </w:r>
          </w:p>
          <w:p w14:paraId="057A87AF" w14:textId="60656216" w:rsidR="00406E57" w:rsidRDefault="00406E57" w:rsidP="00406E57">
            <w:pPr>
              <w:spacing w:after="5" w:line="249" w:lineRule="auto"/>
              <w:rPr>
                <w:rFonts w:cstheme="minorHAnsi"/>
                <w:b/>
              </w:rPr>
            </w:pPr>
          </w:p>
          <w:p w14:paraId="2C70D629" w14:textId="77777777" w:rsidR="00406E57" w:rsidRPr="00406E57" w:rsidRDefault="00406E57" w:rsidP="00406E57">
            <w:pPr>
              <w:spacing w:after="5" w:line="249" w:lineRule="auto"/>
              <w:rPr>
                <w:rFonts w:cstheme="minorHAnsi"/>
                <w:b/>
              </w:rPr>
            </w:pPr>
          </w:p>
          <w:p w14:paraId="3D3424AA" w14:textId="26601A87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 xml:space="preserve">Classroom environment-creating </w:t>
            </w:r>
            <w:r w:rsidR="00E60779">
              <w:rPr>
                <w:rFonts w:cstheme="minorHAnsi"/>
                <w:b/>
              </w:rPr>
              <w:t xml:space="preserve">a </w:t>
            </w:r>
            <w:r w:rsidR="00634CB0">
              <w:rPr>
                <w:rFonts w:cstheme="minorHAnsi"/>
                <w:b/>
              </w:rPr>
              <w:t>calm, welcoming environment</w:t>
            </w:r>
            <w:r w:rsidR="00055416">
              <w:rPr>
                <w:rFonts w:cstheme="minorHAnsi"/>
                <w:b/>
              </w:rPr>
              <w:t>.</w:t>
            </w:r>
          </w:p>
          <w:p w14:paraId="4FE67041" w14:textId="77777777" w:rsidR="008E178B" w:rsidRDefault="008E178B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146F5FA8" w14:textId="4898D879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E60779">
              <w:rPr>
                <w:rFonts w:cstheme="minorHAnsi"/>
                <w:b/>
              </w:rPr>
              <w:t xml:space="preserve">Continue with the </w:t>
            </w:r>
            <w:r w:rsidR="00634CB0">
              <w:rPr>
                <w:rFonts w:cstheme="minorHAnsi"/>
                <w:b/>
              </w:rPr>
              <w:t>School Garden</w:t>
            </w:r>
            <w:r w:rsidR="00055416">
              <w:rPr>
                <w:rFonts w:cstheme="minorHAnsi"/>
                <w:b/>
              </w:rPr>
              <w:t>.</w:t>
            </w:r>
          </w:p>
          <w:p w14:paraId="2AB5743F" w14:textId="77777777" w:rsidR="00795508" w:rsidRPr="00795508" w:rsidRDefault="00795508" w:rsidP="00795508">
            <w:pPr>
              <w:spacing w:after="5" w:line="249" w:lineRule="auto"/>
              <w:rPr>
                <w:rFonts w:cstheme="minorHAnsi"/>
                <w:b/>
              </w:rPr>
            </w:pPr>
          </w:p>
          <w:p w14:paraId="0FB577F7" w14:textId="08FC9169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EF4B8D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1) </w:t>
            </w:r>
            <w:r w:rsidR="00055416">
              <w:rPr>
                <w:rFonts w:cstheme="minorHAnsi"/>
                <w:b/>
              </w:rPr>
              <w:t xml:space="preserve">Continue to move ahead with the </w:t>
            </w:r>
            <w:r w:rsidR="00634CB0">
              <w:rPr>
                <w:rFonts w:cstheme="minorHAnsi"/>
                <w:b/>
              </w:rPr>
              <w:t>Outdoor classroom</w:t>
            </w:r>
            <w:r w:rsidR="00055416">
              <w:rPr>
                <w:rFonts w:cstheme="minorHAnsi"/>
                <w:b/>
              </w:rPr>
              <w:t>.</w:t>
            </w:r>
          </w:p>
          <w:p w14:paraId="3FC80098" w14:textId="5C631DAB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366B98">
              <w:rPr>
                <w:rFonts w:cstheme="minorHAnsi"/>
                <w:b/>
              </w:rPr>
              <w:t xml:space="preserve">Move our </w:t>
            </w:r>
            <w:r w:rsidR="00634CB0">
              <w:rPr>
                <w:rFonts w:cstheme="minorHAnsi"/>
                <w:b/>
              </w:rPr>
              <w:t>Sensory Room</w:t>
            </w:r>
            <w:r w:rsidR="00366B98">
              <w:rPr>
                <w:rFonts w:cstheme="minorHAnsi"/>
                <w:b/>
              </w:rPr>
              <w:t xml:space="preserve"> to the area around the </w:t>
            </w:r>
            <w:r w:rsidR="00E771A0">
              <w:rPr>
                <w:rFonts w:cstheme="minorHAnsi"/>
                <w:b/>
              </w:rPr>
              <w:t>Personal Care Room.</w:t>
            </w:r>
          </w:p>
          <w:p w14:paraId="3C11FDF9" w14:textId="61760F9F" w:rsidR="00E771A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E771A0">
              <w:rPr>
                <w:rFonts w:cstheme="minorHAnsi"/>
                <w:b/>
              </w:rPr>
              <w:t xml:space="preserve">Continue to build on </w:t>
            </w:r>
            <w:r w:rsidR="00692774">
              <w:rPr>
                <w:rFonts w:cstheme="minorHAnsi"/>
                <w:b/>
              </w:rPr>
              <w:t>items in our sensory rooms</w:t>
            </w:r>
          </w:p>
          <w:p w14:paraId="20A81732" w14:textId="28957F88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mall groupings/RTI</w:t>
            </w:r>
          </w:p>
          <w:p w14:paraId="0A4A5628" w14:textId="57A35BDE" w:rsid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3108259F" w14:textId="209813AA" w:rsid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05371E81" w14:textId="77777777" w:rsidR="00F27542" w:rsidRP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0EECBBA9" w14:textId="04C1D4D9" w:rsidR="00FA3EA8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FA3EA8">
              <w:rPr>
                <w:rFonts w:cstheme="minorHAnsi"/>
                <w:b/>
              </w:rPr>
              <w:t>Speakers for students from the Sask. Health Authority.</w:t>
            </w:r>
          </w:p>
          <w:p w14:paraId="1B0F32F2" w14:textId="77777777" w:rsidR="00592325" w:rsidRPr="00592325" w:rsidRDefault="00592325" w:rsidP="00592325">
            <w:pPr>
              <w:spacing w:after="5" w:line="249" w:lineRule="auto"/>
              <w:rPr>
                <w:rFonts w:cstheme="minorHAnsi"/>
                <w:b/>
              </w:rPr>
            </w:pPr>
          </w:p>
          <w:p w14:paraId="37350421" w14:textId="6BA91611" w:rsidR="00FA3EA8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FA3EA8">
              <w:rPr>
                <w:rFonts w:cstheme="minorHAnsi"/>
                <w:b/>
              </w:rPr>
              <w:t xml:space="preserve">Build a section in the library </w:t>
            </w:r>
            <w:r w:rsidR="00ED04AB">
              <w:rPr>
                <w:rFonts w:cstheme="minorHAnsi"/>
                <w:b/>
              </w:rPr>
              <w:t>of good books for kids re: reducing anxiety.</w:t>
            </w:r>
          </w:p>
          <w:p w14:paraId="03DD3055" w14:textId="77777777" w:rsidR="00592325" w:rsidRPr="00592325" w:rsidRDefault="00592325" w:rsidP="00592325">
            <w:pPr>
              <w:pStyle w:val="ListParagraph"/>
              <w:rPr>
                <w:rFonts w:cstheme="minorHAnsi"/>
                <w:b/>
              </w:rPr>
            </w:pPr>
          </w:p>
          <w:p w14:paraId="50C07F37" w14:textId="77777777" w:rsidR="00592325" w:rsidRPr="00592325" w:rsidRDefault="00592325" w:rsidP="00592325">
            <w:pPr>
              <w:spacing w:after="5" w:line="249" w:lineRule="auto"/>
              <w:rPr>
                <w:rFonts w:cstheme="minorHAnsi"/>
                <w:b/>
              </w:rPr>
            </w:pPr>
          </w:p>
          <w:p w14:paraId="79E7B689" w14:textId="4EA2468B" w:rsidR="00ED04AB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E77911">
              <w:rPr>
                <w:rFonts w:cstheme="minorHAnsi"/>
                <w:b/>
              </w:rPr>
              <w:t xml:space="preserve">Use of </w:t>
            </w:r>
            <w:proofErr w:type="spellStart"/>
            <w:r w:rsidR="00E77911">
              <w:rPr>
                <w:rFonts w:cstheme="minorHAnsi"/>
                <w:b/>
              </w:rPr>
              <w:t>youtube</w:t>
            </w:r>
            <w:proofErr w:type="spellEnd"/>
            <w:r w:rsidR="00E77911">
              <w:rPr>
                <w:rFonts w:cstheme="minorHAnsi"/>
                <w:b/>
              </w:rPr>
              <w:t xml:space="preserve">, Cosmic Kids Yoga, Go Noodle for great </w:t>
            </w:r>
            <w:r w:rsidR="0000148D">
              <w:rPr>
                <w:rFonts w:cstheme="minorHAnsi"/>
                <w:b/>
              </w:rPr>
              <w:t>anxiety reducing resources.</w:t>
            </w:r>
          </w:p>
          <w:p w14:paraId="427929F9" w14:textId="521E28A0" w:rsidR="00D13BB8" w:rsidRDefault="00D13BB8" w:rsidP="00D13BB8">
            <w:pPr>
              <w:spacing w:after="5" w:line="249" w:lineRule="auto"/>
              <w:rPr>
                <w:rFonts w:cstheme="minorHAnsi"/>
                <w:b/>
              </w:rPr>
            </w:pPr>
          </w:p>
          <w:p w14:paraId="6A09645B" w14:textId="77777777" w:rsidR="00D13BB8" w:rsidRPr="00D13BB8" w:rsidRDefault="00D13BB8" w:rsidP="00D13BB8">
            <w:pPr>
              <w:spacing w:after="5" w:line="249" w:lineRule="auto"/>
              <w:rPr>
                <w:rFonts w:cstheme="minorHAnsi"/>
                <w:b/>
              </w:rPr>
            </w:pPr>
          </w:p>
          <w:p w14:paraId="36288D31" w14:textId="067F85F0" w:rsidR="0000148D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96DC9">
              <w:rPr>
                <w:rFonts w:cstheme="minorHAnsi"/>
                <w:b/>
              </w:rPr>
              <w:t xml:space="preserve">Give students as many fresh-air </w:t>
            </w:r>
            <w:proofErr w:type="gramStart"/>
            <w:r w:rsidR="00496DC9">
              <w:rPr>
                <w:rFonts w:cstheme="minorHAnsi"/>
                <w:b/>
              </w:rPr>
              <w:t>breaks</w:t>
            </w:r>
            <w:proofErr w:type="gramEnd"/>
            <w:r w:rsidR="00496DC9">
              <w:rPr>
                <w:rFonts w:cstheme="minorHAnsi"/>
                <w:b/>
              </w:rPr>
              <w:t xml:space="preserve"> as possible.  Build it into our daily routines.</w:t>
            </w:r>
          </w:p>
          <w:p w14:paraId="0BB16D88" w14:textId="65420C72" w:rsidR="00496DC9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3627E5">
              <w:rPr>
                <w:rFonts w:cstheme="minorHAnsi"/>
                <w:b/>
              </w:rPr>
              <w:t>Continue with the Terry Fox Run as it is a great activity for students.</w:t>
            </w:r>
          </w:p>
          <w:p w14:paraId="72B69FE9" w14:textId="3CE5C419" w:rsidR="003627E5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</w:t>
            </w:r>
            <w:r w:rsidR="00275C07">
              <w:rPr>
                <w:rFonts w:cstheme="minorHAnsi"/>
                <w:b/>
              </w:rPr>
              <w:t>#20</w:t>
            </w:r>
            <w:r>
              <w:rPr>
                <w:rFonts w:cstheme="minorHAnsi"/>
                <w:b/>
              </w:rPr>
              <w:t xml:space="preserve">) </w:t>
            </w:r>
            <w:r w:rsidR="003627E5">
              <w:rPr>
                <w:rFonts w:cstheme="minorHAnsi"/>
                <w:b/>
              </w:rPr>
              <w:t>Leadership opportunities for our Grade 4’s (Safety Patrol, SLC</w:t>
            </w:r>
            <w:r w:rsidR="00575466">
              <w:rPr>
                <w:rFonts w:cstheme="minorHAnsi"/>
                <w:b/>
              </w:rPr>
              <w:t>, SCC, partner with CCS as much as possible)</w:t>
            </w:r>
          </w:p>
          <w:p w14:paraId="27C0C8D9" w14:textId="3D832D0F" w:rsidR="00575466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275C07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1) </w:t>
            </w:r>
            <w:r w:rsidR="00575466">
              <w:rPr>
                <w:rFonts w:cstheme="minorHAnsi"/>
                <w:b/>
              </w:rPr>
              <w:t xml:space="preserve">The Playground will </w:t>
            </w:r>
            <w:r w:rsidR="00E14178">
              <w:rPr>
                <w:rFonts w:cstheme="minorHAnsi"/>
                <w:b/>
              </w:rPr>
              <w:t xml:space="preserve">be open for all kids to play and mix with other grades, siblings, </w:t>
            </w:r>
            <w:r w:rsidR="002C78B4">
              <w:rPr>
                <w:rFonts w:cstheme="minorHAnsi"/>
                <w:b/>
              </w:rPr>
              <w:t>cousins, friends, etc.</w:t>
            </w:r>
          </w:p>
          <w:p w14:paraId="6C64677F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1B66077F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2002F62D" w14:textId="4D475262" w:rsidR="002C78B4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2</w:t>
            </w:r>
            <w:r>
              <w:rPr>
                <w:rFonts w:cstheme="minorHAnsi"/>
                <w:b/>
              </w:rPr>
              <w:t xml:space="preserve">) </w:t>
            </w:r>
            <w:r w:rsidR="002C78B4">
              <w:rPr>
                <w:rFonts w:cstheme="minorHAnsi"/>
                <w:b/>
              </w:rPr>
              <w:t xml:space="preserve">Assign a </w:t>
            </w:r>
            <w:proofErr w:type="gramStart"/>
            <w:r w:rsidR="002C78B4">
              <w:rPr>
                <w:rFonts w:cstheme="minorHAnsi"/>
                <w:b/>
              </w:rPr>
              <w:t>Supervisor</w:t>
            </w:r>
            <w:proofErr w:type="gramEnd"/>
            <w:r w:rsidR="002C78B4">
              <w:rPr>
                <w:rFonts w:cstheme="minorHAnsi"/>
                <w:b/>
              </w:rPr>
              <w:t xml:space="preserve"> #4 to our kitchen so students never have to worry about food</w:t>
            </w:r>
            <w:r w:rsidR="001D569D">
              <w:rPr>
                <w:rFonts w:cstheme="minorHAnsi"/>
                <w:b/>
              </w:rPr>
              <w:t>.</w:t>
            </w:r>
          </w:p>
          <w:p w14:paraId="44306832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69C14B0A" w14:textId="223B19F4" w:rsidR="001D569D" w:rsidRDefault="00A9249D" w:rsidP="00656635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3</w:t>
            </w:r>
            <w:r>
              <w:rPr>
                <w:rFonts w:cstheme="minorHAnsi"/>
                <w:b/>
              </w:rPr>
              <w:t xml:space="preserve">) </w:t>
            </w:r>
            <w:r w:rsidR="001D569D">
              <w:rPr>
                <w:rFonts w:cstheme="minorHAnsi"/>
                <w:b/>
              </w:rPr>
              <w:t>Always keep bread, cereal, peanut-butter</w:t>
            </w:r>
            <w:r w:rsidR="00AB4159">
              <w:rPr>
                <w:rFonts w:cstheme="minorHAnsi"/>
                <w:b/>
              </w:rPr>
              <w:t xml:space="preserve">, apples, bananas, </w:t>
            </w:r>
            <w:proofErr w:type="spellStart"/>
            <w:r w:rsidR="00AB4159">
              <w:rPr>
                <w:rFonts w:cstheme="minorHAnsi"/>
                <w:b/>
              </w:rPr>
              <w:t>cheez</w:t>
            </w:r>
            <w:proofErr w:type="spellEnd"/>
            <w:r w:rsidR="00AB4159">
              <w:rPr>
                <w:rFonts w:cstheme="minorHAnsi"/>
                <w:b/>
              </w:rPr>
              <w:t>-</w:t>
            </w:r>
            <w:proofErr w:type="gramStart"/>
            <w:r w:rsidR="00AB4159">
              <w:rPr>
                <w:rFonts w:cstheme="minorHAnsi"/>
                <w:b/>
              </w:rPr>
              <w:t>whiz</w:t>
            </w:r>
            <w:proofErr w:type="gramEnd"/>
            <w:r w:rsidR="00AB4159">
              <w:rPr>
                <w:rFonts w:cstheme="minorHAnsi"/>
                <w:b/>
              </w:rPr>
              <w:t xml:space="preserve"> and jam on </w:t>
            </w:r>
            <w:r w:rsidR="00656635" w:rsidRPr="00656635">
              <w:rPr>
                <w:rFonts w:cstheme="minorHAnsi"/>
                <w:b/>
              </w:rPr>
              <w:t>h</w:t>
            </w:r>
            <w:r w:rsidR="00AB4159" w:rsidRPr="00656635">
              <w:rPr>
                <w:rFonts w:cstheme="minorHAnsi"/>
                <w:b/>
              </w:rPr>
              <w:t>and.</w:t>
            </w:r>
          </w:p>
          <w:p w14:paraId="505F7B35" w14:textId="77777777" w:rsidR="00656635" w:rsidRPr="00656635" w:rsidRDefault="00656635" w:rsidP="00656635">
            <w:pPr>
              <w:spacing w:after="5" w:line="249" w:lineRule="auto"/>
              <w:rPr>
                <w:rFonts w:cstheme="minorHAnsi"/>
                <w:b/>
              </w:rPr>
            </w:pPr>
          </w:p>
          <w:p w14:paraId="7C75B893" w14:textId="63F44D25" w:rsidR="00AB4159" w:rsidRPr="00692774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4</w:t>
            </w:r>
            <w:r>
              <w:rPr>
                <w:rFonts w:cstheme="minorHAnsi"/>
                <w:b/>
              </w:rPr>
              <w:t xml:space="preserve">) </w:t>
            </w:r>
            <w:r w:rsidR="00AB4159">
              <w:rPr>
                <w:rFonts w:cstheme="minorHAnsi"/>
                <w:b/>
              </w:rPr>
              <w:t>Apply for a nutrition grant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F13F94" w14:textId="2936D4B7" w:rsidR="00634CB0" w:rsidRPr="007D7CB5" w:rsidRDefault="007D7CB5" w:rsidP="00634CB0">
            <w:pPr>
              <w:spacing w:after="5" w:line="249" w:lineRule="auto"/>
              <w:rPr>
                <w:rStyle w:val="Hyperlink"/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fldChar w:fldCharType="begin"/>
            </w:r>
            <w:r w:rsidR="00582710">
              <w:rPr>
                <w:rFonts w:cstheme="minorHAnsi"/>
                <w:b/>
              </w:rPr>
              <w:instrText>HYPERLINK "https://docs.google.com/presentation/d/1s5NaNgOD7LOxriONM26E98bI8ZcwXOjhtKaQB4YBkY8/edit?usp=sharing"</w:instrText>
            </w:r>
            <w:r>
              <w:rPr>
                <w:rFonts w:cstheme="minorHAnsi"/>
                <w:b/>
              </w:rPr>
              <w:fldChar w:fldCharType="separate"/>
            </w:r>
            <w:r w:rsidR="004842DB" w:rsidRPr="007D7CB5">
              <w:rPr>
                <w:rStyle w:val="Hyperlink"/>
                <w:rFonts w:asciiTheme="minorHAnsi" w:hAnsiTheme="minorHAnsi" w:cstheme="minorHAnsi"/>
                <w:b/>
              </w:rPr>
              <w:t>Click here to see the CJES Student Well-Being Story</w:t>
            </w:r>
          </w:p>
          <w:p w14:paraId="20E621B2" w14:textId="79801BFC" w:rsidR="005129A4" w:rsidRDefault="007D7CB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fldChar w:fldCharType="end"/>
            </w:r>
          </w:p>
          <w:p w14:paraId="2F2DABE4" w14:textId="77777777" w:rsidR="005129A4" w:rsidRDefault="005129A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D9AC7D3" w14:textId="77777777" w:rsidR="005129A4" w:rsidRDefault="005129A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9558D">
              <w:rPr>
                <w:rFonts w:asciiTheme="minorHAnsi" w:hAnsiTheme="minorHAnsi" w:cstheme="minorHAnsi"/>
                <w:b/>
                <w:color w:val="00B050"/>
              </w:rPr>
              <w:t>SWB #1</w:t>
            </w:r>
            <w:r w:rsidR="00271530" w:rsidRPr="0059558D">
              <w:rPr>
                <w:rFonts w:asciiTheme="minorHAnsi" w:hAnsiTheme="minorHAnsi" w:cstheme="minorHAnsi"/>
                <w:b/>
                <w:color w:val="00B050"/>
              </w:rPr>
              <w:t xml:space="preserve"> – Thank you Alex, Lisa, Kendra</w:t>
            </w:r>
          </w:p>
          <w:p w14:paraId="2FDC1235" w14:textId="77777777" w:rsidR="0059558D" w:rsidRDefault="0059558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A8C797A" w14:textId="77777777" w:rsidR="0059558D" w:rsidRDefault="0059558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  <w:color w:val="00B050"/>
              </w:rPr>
              <w:t>SWB #2 – This Assembly was held the First Friday of the School Year.</w:t>
            </w:r>
          </w:p>
          <w:p w14:paraId="4CA62842" w14:textId="77777777" w:rsidR="000D6767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876FE69" w14:textId="55D63DDD" w:rsidR="000D6767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3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294EE31D" w14:textId="77777777" w:rsidR="000D6767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BF7B413" w14:textId="06AE1D04" w:rsidR="000D6767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4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B502C7">
              <w:rPr>
                <w:rFonts w:asciiTheme="minorHAnsi" w:hAnsiTheme="minorHAnsi" w:cstheme="minorHAnsi"/>
                <w:b/>
              </w:rPr>
              <w:t>–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40869637" w14:textId="77777777" w:rsidR="00717156" w:rsidRDefault="00717156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AF13A60" w14:textId="7217EDCF" w:rsidR="00D16B04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5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25D70104" w14:textId="77777777" w:rsidR="00D16B04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AB2A606" w14:textId="4B1A2D1F" w:rsidR="00B502C7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6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B502C7">
              <w:rPr>
                <w:rFonts w:asciiTheme="minorHAnsi" w:hAnsiTheme="minorHAnsi" w:cstheme="minorHAnsi"/>
                <w:b/>
              </w:rPr>
              <w:t>–</w:t>
            </w:r>
          </w:p>
          <w:p w14:paraId="7346331F" w14:textId="77777777" w:rsidR="00D16B04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2E9258D" w14:textId="3BE09BA2" w:rsidR="00D16B04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7 – See Slides #</w:t>
            </w:r>
            <w:r w:rsidR="00D736CD">
              <w:rPr>
                <w:rFonts w:asciiTheme="minorHAnsi" w:hAnsiTheme="minorHAnsi" w:cstheme="minorHAnsi"/>
                <w:b/>
              </w:rPr>
              <w:t>10, 20</w:t>
            </w:r>
          </w:p>
          <w:p w14:paraId="36395149" w14:textId="77777777" w:rsidR="00D16B04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E772B5C" w14:textId="77777777" w:rsidR="00D16B04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B0EA151" w14:textId="77777777" w:rsidR="00D16B04" w:rsidRPr="008E178B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 xml:space="preserve">SWB #8 </w:t>
            </w:r>
            <w:r w:rsidR="00406E57" w:rsidRPr="008E178B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06E57" w:rsidRPr="008E178B">
              <w:rPr>
                <w:rFonts w:asciiTheme="minorHAnsi" w:hAnsiTheme="minorHAnsi" w:cstheme="minorHAnsi"/>
                <w:b/>
                <w:color w:val="00B050"/>
              </w:rPr>
              <w:t>Done, we followed the GSSD Staggered Entry Windows for Early Years on the GSSD Calendar</w:t>
            </w:r>
          </w:p>
          <w:p w14:paraId="51466911" w14:textId="77777777" w:rsidR="00E033D3" w:rsidRDefault="00E033D3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63119BD0" w14:textId="7A6C4355" w:rsidR="00E033D3" w:rsidRPr="008E178B" w:rsidRDefault="00E033D3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9</w:t>
            </w:r>
            <w:r w:rsidR="00B26326"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8E178B" w:rsidRPr="008E178B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5F9E3214" w14:textId="6C114047" w:rsidR="008E178B" w:rsidRDefault="008E178B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6CDBD575" w14:textId="77777777" w:rsidR="00795508" w:rsidRDefault="00795508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5215CDB4" w14:textId="566D44D4" w:rsidR="00E033D3" w:rsidRPr="00795508" w:rsidRDefault="00E033D3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95508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11711C" w:rsidRPr="00795508">
              <w:rPr>
                <w:rFonts w:asciiTheme="minorHAnsi" w:hAnsiTheme="minorHAnsi" w:cstheme="minorHAnsi"/>
                <w:b/>
                <w:color w:val="00B050"/>
              </w:rPr>
              <w:t>10 – See Slides #</w:t>
            </w:r>
          </w:p>
          <w:p w14:paraId="38F66357" w14:textId="77777777" w:rsidR="008E178B" w:rsidRDefault="008E178B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9850DDD" w14:textId="27A747B7" w:rsidR="0011711C" w:rsidRDefault="0011711C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SWB #11 – </w:t>
            </w:r>
          </w:p>
          <w:p w14:paraId="0A511CF6" w14:textId="77777777" w:rsidR="0011711C" w:rsidRDefault="0011711C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51C73AD" w14:textId="77777777" w:rsidR="0011711C" w:rsidRPr="008E178B" w:rsidRDefault="0011711C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12 – See Slides #</w:t>
            </w:r>
          </w:p>
          <w:p w14:paraId="6E7EE0D6" w14:textId="77777777" w:rsidR="00A45774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368987D" w14:textId="72E3C6FA" w:rsidR="00A45774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13 – See Slides #</w:t>
            </w:r>
          </w:p>
          <w:p w14:paraId="27555DAE" w14:textId="77777777" w:rsidR="00AB36D9" w:rsidRPr="008E178B" w:rsidRDefault="00AB36D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2B86CA0F" w14:textId="78AF0BB7" w:rsidR="00A45774" w:rsidRPr="00F27542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27542">
              <w:rPr>
                <w:rFonts w:asciiTheme="minorHAnsi" w:hAnsiTheme="minorHAnsi" w:cstheme="minorHAnsi"/>
                <w:b/>
                <w:color w:val="00B050"/>
              </w:rPr>
              <w:t>SWB #14</w:t>
            </w:r>
            <w:r w:rsidR="00B26326" w:rsidRPr="00F2754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B36D9" w:rsidRPr="00F2754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2754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B36D9" w:rsidRPr="00F27542">
              <w:rPr>
                <w:rFonts w:asciiTheme="minorHAnsi" w:hAnsiTheme="minorHAnsi" w:cstheme="minorHAnsi"/>
                <w:b/>
                <w:color w:val="00B050"/>
              </w:rPr>
              <w:t xml:space="preserve">Many small groups are currently </w:t>
            </w:r>
            <w:r w:rsidR="00F27542" w:rsidRPr="00F27542">
              <w:rPr>
                <w:rFonts w:asciiTheme="minorHAnsi" w:hAnsiTheme="minorHAnsi" w:cstheme="minorHAnsi"/>
                <w:b/>
                <w:color w:val="00B050"/>
              </w:rPr>
              <w:t>being worked with and reviewed regularly at RTI meetings.</w:t>
            </w:r>
          </w:p>
          <w:p w14:paraId="6E615F64" w14:textId="77777777" w:rsidR="00F27542" w:rsidRDefault="00F27542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6C03064" w14:textId="17BB9805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15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  <w:r w:rsidR="00795508">
              <w:rPr>
                <w:rFonts w:asciiTheme="minorHAnsi" w:hAnsiTheme="minorHAnsi" w:cstheme="minorHAnsi"/>
                <w:b/>
              </w:rPr>
              <w:t>–</w:t>
            </w:r>
            <w:r w:rsidR="00B26326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77D93F50" w14:textId="0D40810A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EA3119B" w14:textId="77777777" w:rsidR="00F27542" w:rsidRDefault="00F27542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57E73E4" w14:textId="17D1EE21" w:rsidR="00592325" w:rsidRPr="005923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592325">
              <w:rPr>
                <w:rFonts w:asciiTheme="minorHAnsi" w:hAnsiTheme="minorHAnsi" w:cstheme="minorHAnsi"/>
                <w:b/>
                <w:color w:val="FFC000"/>
              </w:rPr>
              <w:t>SWB #16</w:t>
            </w:r>
            <w:r w:rsidR="00B26326" w:rsidRPr="00592325">
              <w:rPr>
                <w:rFonts w:asciiTheme="minorHAnsi" w:hAnsiTheme="minorHAnsi" w:cstheme="minorHAnsi"/>
                <w:b/>
                <w:color w:val="FFC000"/>
              </w:rPr>
              <w:t xml:space="preserve"> </w:t>
            </w:r>
            <w:r w:rsidR="00592325">
              <w:rPr>
                <w:rFonts w:asciiTheme="minorHAnsi" w:hAnsiTheme="minorHAnsi" w:cstheme="minorHAnsi"/>
                <w:b/>
                <w:color w:val="FFC000"/>
              </w:rPr>
              <w:t>–</w:t>
            </w:r>
            <w:r w:rsidR="00B26326" w:rsidRPr="00592325">
              <w:rPr>
                <w:rFonts w:asciiTheme="minorHAnsi" w:hAnsiTheme="minorHAnsi" w:cstheme="minorHAnsi"/>
                <w:b/>
                <w:color w:val="FFC000"/>
              </w:rPr>
              <w:t xml:space="preserve"> </w:t>
            </w:r>
            <w:r w:rsidR="00592325">
              <w:rPr>
                <w:rFonts w:asciiTheme="minorHAnsi" w:hAnsiTheme="minorHAnsi" w:cstheme="minorHAnsi"/>
                <w:b/>
                <w:color w:val="FFC000"/>
              </w:rPr>
              <w:t>Bev and Alex are currently working on this</w:t>
            </w:r>
          </w:p>
          <w:p w14:paraId="04F4776E" w14:textId="5D43BB2D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A7082C5" w14:textId="77777777" w:rsidR="00592325" w:rsidRDefault="005923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A0C6DD2" w14:textId="0867D5C5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17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5294D705" w14:textId="763F3B00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2C773C5" w14:textId="77777777" w:rsidR="003C4EE7" w:rsidRDefault="003C4EE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97E58EC" w14:textId="55897457" w:rsidR="000E1525" w:rsidRPr="00D13BB8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13BB8">
              <w:rPr>
                <w:rFonts w:asciiTheme="minorHAnsi" w:hAnsiTheme="minorHAnsi" w:cstheme="minorHAnsi"/>
                <w:b/>
                <w:color w:val="00B050"/>
              </w:rPr>
              <w:t>SWB #18</w:t>
            </w:r>
            <w:r w:rsidR="00B26326" w:rsidRPr="00D13B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13BB8" w:rsidRPr="00D13BB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13B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13BB8" w:rsidRPr="00D13BB8">
              <w:rPr>
                <w:rFonts w:asciiTheme="minorHAnsi" w:hAnsiTheme="minorHAnsi" w:cstheme="minorHAnsi"/>
                <w:b/>
                <w:color w:val="00B050"/>
              </w:rPr>
              <w:t>Teachers have continued this during the winter as nice days occur.</w:t>
            </w:r>
          </w:p>
          <w:p w14:paraId="7D4B6342" w14:textId="77777777" w:rsidR="00795508" w:rsidRDefault="00795508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7B1B9A0" w14:textId="087F7BEB" w:rsidR="000E1525" w:rsidRPr="00D13BB8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13BB8">
              <w:rPr>
                <w:rFonts w:asciiTheme="minorHAnsi" w:hAnsiTheme="minorHAnsi" w:cstheme="minorHAnsi"/>
                <w:b/>
                <w:color w:val="00B050"/>
              </w:rPr>
              <w:t>SWB #19</w:t>
            </w:r>
            <w:r w:rsidR="00A44A49" w:rsidRPr="00D13BB8">
              <w:rPr>
                <w:rFonts w:asciiTheme="minorHAnsi" w:hAnsiTheme="minorHAnsi" w:cstheme="minorHAnsi"/>
                <w:b/>
                <w:color w:val="00B050"/>
              </w:rPr>
              <w:t xml:space="preserve"> – See Slides #</w:t>
            </w:r>
            <w:r w:rsidR="00BB1FD0">
              <w:rPr>
                <w:rFonts w:asciiTheme="minorHAnsi" w:hAnsiTheme="minorHAnsi" w:cstheme="minorHAnsi"/>
                <w:b/>
                <w:color w:val="00B050"/>
              </w:rPr>
              <w:t>6</w:t>
            </w:r>
          </w:p>
          <w:p w14:paraId="191FF995" w14:textId="77777777" w:rsidR="00A44A49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7CC6811" w14:textId="67A61AD2" w:rsidR="00A44A49" w:rsidRPr="00BB1FD0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B1FD0">
              <w:rPr>
                <w:rFonts w:asciiTheme="minorHAnsi" w:hAnsiTheme="minorHAnsi" w:cstheme="minorHAnsi"/>
                <w:b/>
                <w:color w:val="00B050"/>
              </w:rPr>
              <w:t>SWB #20 – See Slides #</w:t>
            </w:r>
            <w:r w:rsidR="000656A6">
              <w:rPr>
                <w:rFonts w:asciiTheme="minorHAnsi" w:hAnsiTheme="minorHAnsi" w:cstheme="minorHAnsi"/>
                <w:b/>
                <w:color w:val="00B050"/>
              </w:rPr>
              <w:t>5</w:t>
            </w:r>
          </w:p>
          <w:p w14:paraId="3CB707DF" w14:textId="77777777" w:rsidR="00A44A49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CD6DA5B" w14:textId="0BF38928" w:rsidR="007447A9" w:rsidRPr="0074574F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4574F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SWB #21 – </w:t>
            </w:r>
            <w:r w:rsidR="00286140" w:rsidRPr="0074574F">
              <w:rPr>
                <w:rFonts w:asciiTheme="minorHAnsi" w:hAnsiTheme="minorHAnsi" w:cstheme="minorHAnsi"/>
                <w:b/>
                <w:color w:val="00B050"/>
              </w:rPr>
              <w:t>Done, we were able to open the playground up and scheduled a specific day when Grades can take out Gym equipment</w:t>
            </w:r>
            <w:r w:rsidR="0074574F" w:rsidRPr="0074574F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2E7A210A" w14:textId="77777777" w:rsidR="007447A9" w:rsidRPr="0074574F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57FD0F6E" w14:textId="77777777" w:rsidR="007447A9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003242E" w14:textId="2B7FE911" w:rsidR="007447A9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4574F">
              <w:rPr>
                <w:rFonts w:asciiTheme="minorHAnsi" w:hAnsiTheme="minorHAnsi" w:cstheme="minorHAnsi"/>
                <w:b/>
                <w:color w:val="00B050"/>
              </w:rPr>
              <w:t xml:space="preserve">SWB #22 – Done, thank- you Kim, Lisa St. Mars, </w:t>
            </w:r>
            <w:proofErr w:type="gramStart"/>
            <w:r w:rsidRPr="0074574F">
              <w:rPr>
                <w:rFonts w:asciiTheme="minorHAnsi" w:hAnsiTheme="minorHAnsi" w:cstheme="minorHAnsi"/>
                <w:b/>
                <w:color w:val="00B050"/>
              </w:rPr>
              <w:t>Kim</w:t>
            </w:r>
            <w:proofErr w:type="gramEnd"/>
            <w:r w:rsidRPr="0074574F">
              <w:rPr>
                <w:rFonts w:asciiTheme="minorHAnsi" w:hAnsiTheme="minorHAnsi" w:cstheme="minorHAnsi"/>
                <w:b/>
                <w:color w:val="00B050"/>
              </w:rPr>
              <w:t xml:space="preserve"> and Rod</w:t>
            </w:r>
          </w:p>
          <w:p w14:paraId="651D0060" w14:textId="77777777" w:rsidR="0074574F" w:rsidRPr="0074574F" w:rsidRDefault="0074574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13A019E5" w14:textId="56CF5636" w:rsidR="007447A9" w:rsidRPr="00656635" w:rsidRDefault="00202208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56635">
              <w:rPr>
                <w:rFonts w:asciiTheme="minorHAnsi" w:hAnsiTheme="minorHAnsi" w:cstheme="minorHAnsi"/>
                <w:b/>
                <w:color w:val="00B050"/>
              </w:rPr>
              <w:t>SWB #23</w:t>
            </w:r>
            <w:r w:rsidR="00B26326" w:rsidRPr="0065663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56635" w:rsidRPr="0065663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65663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56635" w:rsidRPr="00656635">
              <w:rPr>
                <w:rFonts w:asciiTheme="minorHAnsi" w:hAnsiTheme="minorHAnsi" w:cstheme="minorHAnsi"/>
                <w:b/>
                <w:color w:val="00B050"/>
              </w:rPr>
              <w:t>Done, thank you Kim for ordering as we need.</w:t>
            </w:r>
          </w:p>
          <w:p w14:paraId="38042668" w14:textId="394D9C9F" w:rsidR="00202208" w:rsidRDefault="00202208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17E6284" w14:textId="77777777" w:rsidR="00656635" w:rsidRDefault="0065663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B36DC02" w14:textId="7B2D1B02" w:rsidR="00202208" w:rsidRPr="00E033D3" w:rsidRDefault="00202208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24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DFD62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4 Teachers</w:t>
            </w:r>
          </w:p>
          <w:p w14:paraId="096E08D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4D04FE8D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350B9EE5" w14:textId="6E7BEB96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A24D0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30431A07" w14:textId="7EF340F6" w:rsidTr="00FA04D7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E08C99F" w14:textId="741567EA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 three-year graduation rate will increase by 2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22BCC4D" w14:textId="0C299C60" w:rsidR="00634CB0" w:rsidRPr="001A077C" w:rsidRDefault="00B86061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45498369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15A2C53D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551011E1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56155D7E" w14:textId="77777777" w:rsidTr="001A077C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26543D" w14:textId="5A1829ED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the three-year graduation for self-declared Indigenous students by 5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7A9747" w14:textId="0F05CA85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30A66F2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11C17D4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DCABF30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5F776F74" w14:textId="648ACFF5" w:rsidTr="001A077C">
        <w:trPr>
          <w:trHeight w:val="44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F492B4C" w14:textId="403C5354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. the five-year graduation rate will increase by 2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50ECC7E" w14:textId="6C370FC7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43C7B4F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550DB1E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C58E76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27886868" w14:textId="77777777" w:rsidTr="00FA04D7">
        <w:trPr>
          <w:trHeight w:val="44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2D1761" w14:textId="5F4D5AE4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the five-year graduation for self-declared Indigenous students by 5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BE6B4A4" w14:textId="17653FBB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ACA73B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698705B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11B1885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32083C49" w14:textId="39B369B6" w:rsidTr="00FA04D7"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E8DE199" w14:textId="1627FEDC" w:rsidR="00634CB0" w:rsidRPr="00CE5A6E" w:rsidRDefault="00634CB0" w:rsidP="00634CB0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CE5A6E">
              <w:rPr>
                <w:rFonts w:asciiTheme="minorHAnsi" w:hAnsiTheme="minorHAnsi" w:cstheme="minorHAnsi"/>
                <w:szCs w:val="22"/>
              </w:rPr>
              <w:t>By</w:t>
            </w:r>
            <w:r>
              <w:rPr>
                <w:rFonts w:asciiTheme="minorHAnsi" w:hAnsiTheme="minorHAnsi" w:cstheme="minorHAnsi"/>
                <w:szCs w:val="22"/>
              </w:rPr>
              <w:t xml:space="preserve"> June 30, 2023, 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</w:rPr>
              <w:t>students in Grades 4 to 12 will report a 2% increase in student intellectual engagement from spring 202</w:t>
            </w:r>
            <w:r>
              <w:rPr>
                <w:rFonts w:asciiTheme="minorHAnsi" w:hAnsiTheme="minorHAnsi" w:cstheme="minorHAnsi"/>
                <w:color w:val="000000"/>
                <w:szCs w:val="22"/>
              </w:rPr>
              <w:t>2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</w:rPr>
              <w:t xml:space="preserve"> data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573B1D1" w14:textId="41943575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#24) </w:t>
            </w:r>
            <w:r w:rsidR="00406111">
              <w:rPr>
                <w:rFonts w:cstheme="minorHAnsi"/>
                <w:b/>
              </w:rPr>
              <w:t>Utilizing Technology</w:t>
            </w:r>
            <w:r w:rsidR="005059FF">
              <w:rPr>
                <w:rFonts w:cstheme="minorHAnsi"/>
                <w:b/>
              </w:rPr>
              <w:t xml:space="preserve">, Keep working towards our </w:t>
            </w:r>
            <w:r w:rsidR="00406111">
              <w:rPr>
                <w:rFonts w:cstheme="minorHAnsi"/>
                <w:b/>
              </w:rPr>
              <w:t>1:1 device ratio</w:t>
            </w:r>
            <w:r w:rsidR="005059FF">
              <w:rPr>
                <w:rFonts w:cstheme="minorHAnsi"/>
                <w:b/>
              </w:rPr>
              <w:t>.</w:t>
            </w:r>
          </w:p>
          <w:p w14:paraId="6DD38ECF" w14:textId="1AB7D185" w:rsidR="000F0AF1" w:rsidRDefault="000F0AF1" w:rsidP="000F0AF1">
            <w:pPr>
              <w:spacing w:after="5" w:line="249" w:lineRule="auto"/>
              <w:rPr>
                <w:rFonts w:cstheme="minorHAnsi"/>
                <w:b/>
              </w:rPr>
            </w:pPr>
          </w:p>
          <w:p w14:paraId="18EDA6B2" w14:textId="77777777" w:rsidR="000F0AF1" w:rsidRPr="000F0AF1" w:rsidRDefault="000F0AF1" w:rsidP="000F0AF1">
            <w:pPr>
              <w:spacing w:after="5" w:line="249" w:lineRule="auto"/>
              <w:rPr>
                <w:rFonts w:cstheme="minorHAnsi"/>
                <w:b/>
              </w:rPr>
            </w:pPr>
          </w:p>
          <w:p w14:paraId="22797E89" w14:textId="6284B18B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2</w:t>
            </w:r>
            <w:r w:rsidR="001F0B33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Varied teaching approaches-inquiry based learning</w:t>
            </w:r>
            <w:r w:rsidR="00FD5C2D">
              <w:rPr>
                <w:rFonts w:cstheme="minorHAnsi"/>
                <w:b/>
              </w:rPr>
              <w:t>.</w:t>
            </w:r>
          </w:p>
          <w:p w14:paraId="179BFE8F" w14:textId="77777777" w:rsidR="002C426D" w:rsidRPr="002C426D" w:rsidRDefault="002C426D" w:rsidP="002C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29F81EEB" w14:textId="404E22E1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Play based learning</w:t>
            </w:r>
            <w:r w:rsidR="005059FF">
              <w:rPr>
                <w:rFonts w:cstheme="minorHAnsi"/>
                <w:b/>
              </w:rPr>
              <w:t xml:space="preserve"> in the early years.</w:t>
            </w:r>
          </w:p>
          <w:p w14:paraId="109CDE2B" w14:textId="77777777" w:rsidR="008057D1" w:rsidRPr="008057D1" w:rsidRDefault="008057D1" w:rsidP="008057D1">
            <w:pPr>
              <w:spacing w:after="5" w:line="249" w:lineRule="auto"/>
              <w:rPr>
                <w:rFonts w:cstheme="minorHAnsi"/>
                <w:b/>
              </w:rPr>
            </w:pPr>
          </w:p>
          <w:p w14:paraId="2EC6EC59" w14:textId="79B58449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Using hands on learning practices</w:t>
            </w:r>
            <w:r w:rsidR="00FD5C2D">
              <w:rPr>
                <w:rFonts w:cstheme="minorHAnsi"/>
                <w:b/>
              </w:rPr>
              <w:t>.</w:t>
            </w:r>
          </w:p>
          <w:p w14:paraId="0AAD8A69" w14:textId="77777777" w:rsidR="008057D1" w:rsidRPr="008057D1" w:rsidRDefault="008057D1" w:rsidP="008057D1">
            <w:pPr>
              <w:pStyle w:val="ListParagraph"/>
              <w:rPr>
                <w:rFonts w:cstheme="minorHAnsi"/>
                <w:b/>
              </w:rPr>
            </w:pPr>
          </w:p>
          <w:p w14:paraId="43A0CB8C" w14:textId="77777777" w:rsidR="008057D1" w:rsidRDefault="008057D1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2065D70B" w14:textId="531240F0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Building and making connections with students</w:t>
            </w:r>
            <w:r w:rsidR="00FD5C2D">
              <w:rPr>
                <w:rFonts w:cstheme="minorHAnsi"/>
                <w:b/>
              </w:rPr>
              <w:t>.</w:t>
            </w:r>
          </w:p>
          <w:p w14:paraId="7E52258E" w14:textId="77777777" w:rsidR="008057D1" w:rsidRPr="008057D1" w:rsidRDefault="008057D1" w:rsidP="008057D1">
            <w:pPr>
              <w:spacing w:after="5" w:line="249" w:lineRule="auto"/>
              <w:rPr>
                <w:rFonts w:cstheme="minorHAnsi"/>
                <w:b/>
              </w:rPr>
            </w:pPr>
          </w:p>
          <w:p w14:paraId="3D6503BC" w14:textId="5A543F68" w:rsidR="00B96978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96978">
              <w:rPr>
                <w:rFonts w:cstheme="minorHAnsi"/>
                <w:b/>
              </w:rPr>
              <w:t>Continue moving ahead with the Outdoor Classroom.</w:t>
            </w:r>
          </w:p>
          <w:p w14:paraId="5419DF50" w14:textId="6C83AD9D" w:rsidR="00B96978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0</w:t>
            </w:r>
            <w:r>
              <w:rPr>
                <w:rFonts w:cstheme="minorHAnsi"/>
                <w:b/>
              </w:rPr>
              <w:t xml:space="preserve">) </w:t>
            </w:r>
            <w:r w:rsidR="00F44EA4">
              <w:rPr>
                <w:rFonts w:cstheme="minorHAnsi"/>
                <w:b/>
              </w:rPr>
              <w:t xml:space="preserve">STEM learning </w:t>
            </w:r>
            <w:r w:rsidR="00A8024F">
              <w:rPr>
                <w:rFonts w:cstheme="minorHAnsi"/>
                <w:b/>
              </w:rPr>
              <w:t xml:space="preserve">– Science, Technology, </w:t>
            </w:r>
            <w:proofErr w:type="gramStart"/>
            <w:r w:rsidR="00A8024F">
              <w:rPr>
                <w:rFonts w:cstheme="minorHAnsi"/>
                <w:b/>
              </w:rPr>
              <w:t>engineering</w:t>
            </w:r>
            <w:proofErr w:type="gramEnd"/>
            <w:r w:rsidR="00A8024F">
              <w:rPr>
                <w:rFonts w:cstheme="minorHAnsi"/>
                <w:b/>
              </w:rPr>
              <w:t xml:space="preserve"> and mathematics.</w:t>
            </w:r>
          </w:p>
          <w:p w14:paraId="12A83E39" w14:textId="77777777" w:rsidR="002C426D" w:rsidRPr="00A8024F" w:rsidRDefault="002C426D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4556C72D" w14:textId="6AF56695" w:rsidR="00A8024F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1</w:t>
            </w:r>
            <w:r>
              <w:rPr>
                <w:rFonts w:cstheme="minorHAnsi"/>
                <w:b/>
              </w:rPr>
              <w:t xml:space="preserve">) </w:t>
            </w:r>
            <w:r w:rsidR="007A01D5">
              <w:rPr>
                <w:rFonts w:cstheme="minorHAnsi"/>
                <w:b/>
              </w:rPr>
              <w:t>Field Trips, virtual field trips, presentations.</w:t>
            </w:r>
          </w:p>
          <w:p w14:paraId="636D428F" w14:textId="0001B878" w:rsidR="004B449E" w:rsidRDefault="004B449E" w:rsidP="004B449E">
            <w:pPr>
              <w:spacing w:after="5" w:line="249" w:lineRule="auto"/>
              <w:rPr>
                <w:rFonts w:cstheme="minorHAnsi"/>
                <w:b/>
              </w:rPr>
            </w:pPr>
          </w:p>
          <w:p w14:paraId="5D0E832C" w14:textId="77777777" w:rsidR="002C426D" w:rsidRPr="004B449E" w:rsidRDefault="002C426D" w:rsidP="004B449E">
            <w:pPr>
              <w:spacing w:after="5" w:line="249" w:lineRule="auto"/>
              <w:rPr>
                <w:rFonts w:cstheme="minorHAnsi"/>
                <w:b/>
              </w:rPr>
            </w:pPr>
          </w:p>
          <w:p w14:paraId="288B0F8B" w14:textId="45A803E2" w:rsidR="007A01D5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2</w:t>
            </w:r>
            <w:r>
              <w:rPr>
                <w:rFonts w:cstheme="minorHAnsi"/>
                <w:b/>
              </w:rPr>
              <w:t xml:space="preserve">) </w:t>
            </w:r>
            <w:r w:rsidR="007A01D5">
              <w:rPr>
                <w:rFonts w:cstheme="minorHAnsi"/>
                <w:b/>
              </w:rPr>
              <w:t>Flexible seating.</w:t>
            </w:r>
          </w:p>
          <w:p w14:paraId="2134120D" w14:textId="300A5D67" w:rsidR="007A01D5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3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>Ag. In the classroom</w:t>
            </w:r>
          </w:p>
          <w:p w14:paraId="18ADF87C" w14:textId="77777777" w:rsidR="00D70663" w:rsidRDefault="00D70663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62E597DA" w14:textId="286A8455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4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>Build relationships with students – extra-</w:t>
            </w:r>
            <w:proofErr w:type="spellStart"/>
            <w:r w:rsidR="00226074">
              <w:rPr>
                <w:rFonts w:cstheme="minorHAnsi"/>
                <w:b/>
              </w:rPr>
              <w:t>curr</w:t>
            </w:r>
            <w:proofErr w:type="spellEnd"/>
            <w:r w:rsidR="00226074">
              <w:rPr>
                <w:rFonts w:cstheme="minorHAnsi"/>
                <w:b/>
              </w:rPr>
              <w:t>.</w:t>
            </w:r>
          </w:p>
          <w:p w14:paraId="19638BB2" w14:textId="77777777" w:rsidR="002C426D" w:rsidRDefault="002C426D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8D80A99" w14:textId="163025BD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5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>Use of technology – blended learning.</w:t>
            </w:r>
          </w:p>
          <w:p w14:paraId="50248C1D" w14:textId="77777777" w:rsidR="00D70663" w:rsidRPr="00896610" w:rsidRDefault="00D70663" w:rsidP="00896610">
            <w:pPr>
              <w:spacing w:after="5" w:line="249" w:lineRule="auto"/>
              <w:rPr>
                <w:rFonts w:cstheme="minorHAnsi"/>
                <w:b/>
              </w:rPr>
            </w:pPr>
          </w:p>
          <w:p w14:paraId="2ACF729C" w14:textId="555576B5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6</w:t>
            </w:r>
            <w:r>
              <w:rPr>
                <w:rFonts w:cstheme="minorHAnsi"/>
                <w:b/>
              </w:rPr>
              <w:t xml:space="preserve">) </w:t>
            </w:r>
            <w:r w:rsidR="00247C5D">
              <w:rPr>
                <w:rFonts w:cstheme="minorHAnsi"/>
                <w:b/>
              </w:rPr>
              <w:t>Use of the school garden.</w:t>
            </w:r>
          </w:p>
          <w:p w14:paraId="34148852" w14:textId="77777777" w:rsidR="00634CB0" w:rsidRPr="00CE5A6E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4D48ECE2" w14:textId="4F77CA2E" w:rsidR="00634CB0" w:rsidRPr="000F0AF1" w:rsidRDefault="007C08F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lastRenderedPageBreak/>
              <w:t>SWB #24</w:t>
            </w:r>
            <w:r w:rsidR="00B26326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Thank you to our SCC &amp; Brandi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&amp; family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for the $</w:t>
            </w:r>
            <w:proofErr w:type="gramStart"/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7000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 +</w:t>
            </w:r>
            <w:proofErr w:type="gramEnd"/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$1000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purchase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of technology last year.  The Division is putting </w:t>
            </w:r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a policy in place for 1:1 </w:t>
            </w:r>
            <w:proofErr w:type="spellStart"/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divices</w:t>
            </w:r>
            <w:proofErr w:type="spellEnd"/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Gr. 4 and </w:t>
            </w:r>
            <w:proofErr w:type="gramStart"/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Up</w:t>
            </w:r>
            <w:proofErr w:type="gramEnd"/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.</w:t>
            </w:r>
          </w:p>
          <w:p w14:paraId="54DF7F06" w14:textId="3BC88E40" w:rsidR="007C08F9" w:rsidRDefault="007C08F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lastRenderedPageBreak/>
              <w:t>SWB #</w:t>
            </w:r>
            <w:r w:rsidR="004719C9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25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F0A24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F0A24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ee Education Week Slides #</w:t>
            </w:r>
            <w:r w:rsidR="002C426D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13 to 17</w:t>
            </w:r>
          </w:p>
          <w:p w14:paraId="1805EE24" w14:textId="77777777" w:rsidR="000F0AF1" w:rsidRPr="002C426D" w:rsidRDefault="000F0AF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735FAEB3" w14:textId="23858F64" w:rsidR="00CC19B8" w:rsidRDefault="00CC19B8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WB </w:t>
            </w:r>
            <w:r w:rsidR="009D6BAF">
              <w:rPr>
                <w:rFonts w:asciiTheme="minorHAnsi" w:hAnsiTheme="minorHAnsi" w:cstheme="minorHAnsi"/>
                <w:b/>
                <w:sz w:val="22"/>
                <w:szCs w:val="22"/>
              </w:rPr>
              <w:t>#26 – See Slide #</w:t>
            </w:r>
          </w:p>
          <w:p w14:paraId="1C72C328" w14:textId="77777777" w:rsidR="008057D1" w:rsidRDefault="008057D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37038C4" w14:textId="00B9D194" w:rsidR="009D6BAF" w:rsidRDefault="009D6BA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27 – See Slide #</w:t>
            </w:r>
          </w:p>
          <w:p w14:paraId="4EECC663" w14:textId="77777777" w:rsidR="002C426D" w:rsidRDefault="002C42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A107839" w14:textId="760F0F7F" w:rsidR="009D6BAF" w:rsidRPr="00054CCD" w:rsidRDefault="009D6BA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28</w:t>
            </w:r>
            <w:r w:rsidR="00B26326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057D1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54CCD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ee Slide #24</w:t>
            </w:r>
          </w:p>
          <w:p w14:paraId="09CC7165" w14:textId="12265900" w:rsidR="008057D1" w:rsidRDefault="008057D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4311F7A" w14:textId="77777777" w:rsidR="00505C7B" w:rsidRDefault="00505C7B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C856BCE" w14:textId="74292ECD" w:rsidR="009D6BAF" w:rsidRDefault="009D6BA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</w:t>
            </w:r>
            <w:r w:rsidR="00F61075">
              <w:rPr>
                <w:rFonts w:asciiTheme="minorHAnsi" w:hAnsiTheme="minorHAnsi" w:cstheme="minorHAnsi"/>
                <w:b/>
                <w:sz w:val="22"/>
                <w:szCs w:val="22"/>
              </w:rPr>
              <w:t>29</w:t>
            </w:r>
            <w:r w:rsidR="00B263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B449E">
              <w:rPr>
                <w:rFonts w:asciiTheme="minorHAnsi" w:hAnsiTheme="minorHAnsi" w:cstheme="minorHAnsi"/>
                <w:b/>
                <w:sz w:val="22"/>
                <w:szCs w:val="22"/>
              </w:rPr>
              <w:t>–</w:t>
            </w:r>
            <w:r w:rsidR="00B263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49BAEA33" w14:textId="77777777" w:rsidR="004B449E" w:rsidRDefault="004B449E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F99857A" w14:textId="5B46BBAC" w:rsidR="00F61075" w:rsidRDefault="00F6107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30</w:t>
            </w:r>
            <w:r w:rsidR="00B263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- </w:t>
            </w:r>
          </w:p>
          <w:p w14:paraId="38BB3B47" w14:textId="77777777" w:rsidR="002C426D" w:rsidRDefault="002C42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E8DF6FF" w14:textId="617FD455" w:rsidR="00F61075" w:rsidRPr="002C426D" w:rsidRDefault="00F6107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1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4B449E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Our Grade 4 students attended the </w:t>
            </w:r>
            <w:r w:rsidR="004B449E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Pizza Farm</w:t>
            </w:r>
            <w:r w:rsid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and </w:t>
            </w:r>
            <w:r w:rsidR="00D70663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Harvest Showdown</w:t>
            </w:r>
          </w:p>
          <w:p w14:paraId="412180E0" w14:textId="77777777" w:rsidR="004B449E" w:rsidRDefault="004B449E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F94764B" w14:textId="5DD06F2C" w:rsidR="004019B1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32 – See Slide #</w:t>
            </w:r>
          </w:p>
          <w:p w14:paraId="2045D217" w14:textId="65226C22" w:rsidR="004019B1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33 – See Slide #</w:t>
            </w:r>
          </w:p>
          <w:p w14:paraId="64FF98FA" w14:textId="77777777" w:rsidR="002C426D" w:rsidRDefault="002C42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  <w:sz w:val="22"/>
                <w:szCs w:val="22"/>
              </w:rPr>
            </w:pPr>
          </w:p>
          <w:p w14:paraId="65DC5C1B" w14:textId="0732C381" w:rsidR="004019B1" w:rsidRPr="002C426D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4 – See Slide #</w:t>
            </w:r>
            <w:r w:rsidR="002C426D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10, 20</w:t>
            </w:r>
          </w:p>
          <w:p w14:paraId="5E50A739" w14:textId="0E067671" w:rsidR="004019B1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8FA7B82" w14:textId="77777777" w:rsidR="00C0076D" w:rsidRDefault="00C007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E45974" w14:textId="0EC40BD3" w:rsidR="004019B1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</w:t>
            </w:r>
            <w:r w:rsidR="00763B22">
              <w:rPr>
                <w:rFonts w:asciiTheme="minorHAnsi" w:hAnsiTheme="minorHAnsi" w:cstheme="minorHAnsi"/>
                <w:b/>
                <w:sz w:val="22"/>
                <w:szCs w:val="22"/>
              </w:rPr>
              <w:t>35</w:t>
            </w:r>
            <w:r w:rsidR="00B263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896610">
              <w:rPr>
                <w:rFonts w:asciiTheme="minorHAnsi" w:hAnsiTheme="minorHAnsi" w:cstheme="minorHAnsi"/>
                <w:b/>
                <w:sz w:val="22"/>
                <w:szCs w:val="22"/>
              </w:rPr>
              <w:t>–</w:t>
            </w:r>
            <w:r w:rsidR="00B263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73F3E4B" w14:textId="77777777" w:rsidR="00896610" w:rsidRDefault="00896610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2BE8530" w14:textId="1A7937C2" w:rsidR="00F61075" w:rsidRPr="00CE5A6E" w:rsidRDefault="00763B22" w:rsidP="00D70663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6</w:t>
            </w:r>
            <w:r w:rsidR="00B2632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See Slides # </w:t>
            </w:r>
            <w:r w:rsidR="006C37A9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3&amp;4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1B770E1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4 Teachers</w:t>
            </w:r>
          </w:p>
          <w:p w14:paraId="41647D1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471FDB6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2ADB5FA2" w14:textId="2C310EE2" w:rsidR="00634CB0" w:rsidRPr="00CE5A6E" w:rsidRDefault="00634CB0" w:rsidP="00634CB0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2EB4389" w14:textId="77777777" w:rsidR="00634CB0" w:rsidRPr="00CE5A6E" w:rsidRDefault="00634CB0" w:rsidP="00634CB0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043BC430" w14:textId="03E215FF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3727FBA" w14:textId="2A9ABCDE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0D4C5044" w14:textId="43AFFC5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170AC49" w14:textId="6A8E511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0C91699" w14:textId="6D74DD78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37614865" w14:textId="2A2311A6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E68E7AC" w14:textId="398C6735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A603F28" w14:textId="77777777" w:rsidR="00AC657B" w:rsidRPr="00CE5A6E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116"/>
        <w:gridCol w:w="5220"/>
        <w:gridCol w:w="4500"/>
        <w:gridCol w:w="2430"/>
        <w:gridCol w:w="2430"/>
      </w:tblGrid>
      <w:tr w:rsidR="00AC657B" w:rsidRPr="00CE5A6E" w14:paraId="473058A2" w14:textId="77777777" w:rsidTr="00BD5E6E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06495AE3" w14:textId="2743A233" w:rsidR="00AC657B" w:rsidRPr="00EE6509" w:rsidRDefault="00AC657B" w:rsidP="00AC657B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 w:rsidRPr="00A90CF8"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t>Aspirational Statements into Action</w:t>
            </w:r>
          </w:p>
        </w:tc>
      </w:tr>
      <w:tr w:rsidR="0043587A" w:rsidRPr="00CE5A6E" w14:paraId="774C56D0" w14:textId="47B4C190" w:rsidTr="00BD5E6E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1378168E" w14:textId="77777777" w:rsidR="0043587A" w:rsidRDefault="0043587A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Engagement of All Students, Families and Communities</w:t>
            </w:r>
          </w:p>
          <w:p w14:paraId="0105EF1A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Efforts are aligned to promote student, family, staff and community health and well-being.</w:t>
            </w:r>
          </w:p>
          <w:p w14:paraId="5BB25DAF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School Community Councils and First Nations Education organizations are involved in School Level Plans.</w:t>
            </w:r>
          </w:p>
          <w:p w14:paraId="64C0E6FA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 xml:space="preserve">School Leadership values cooperation, effective interpersonal communication and shared decision making. </w:t>
            </w:r>
          </w:p>
          <w:p w14:paraId="5769F968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Schools, families, and communities engage in ongoing discussions and shared efforts to promote and support the health and well-being of staff, students, and the community; and,</w:t>
            </w:r>
          </w:p>
          <w:p w14:paraId="1791FCE6" w14:textId="77777777" w:rsidR="0043587A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ciprocal relationships share resources and services within the school and community.</w:t>
            </w:r>
          </w:p>
          <w:p w14:paraId="7C728035" w14:textId="77777777" w:rsidR="0043587A" w:rsidRPr="00EE6509" w:rsidRDefault="0043587A" w:rsidP="00ED1F97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56DCD9DF" w14:textId="4FAD7BB9" w:rsidTr="008A635C">
        <w:trPr>
          <w:tblHeader/>
        </w:trPr>
        <w:tc>
          <w:tcPr>
            <w:tcW w:w="411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4222697E" w14:textId="79AE3DC9" w:rsidR="0043587A" w:rsidRPr="00EE6509" w:rsidRDefault="0043587A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58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D703575" w14:textId="07E1A332" w:rsidR="0043587A" w:rsidRPr="00EE6509" w:rsidRDefault="0043587A" w:rsidP="00ED1F97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376A7244" w14:textId="64BFADC2" w:rsidTr="0043587A">
        <w:trPr>
          <w:tblHeader/>
        </w:trPr>
        <w:tc>
          <w:tcPr>
            <w:tcW w:w="411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50FF3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2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1B312" w14:textId="0830FB86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2AAF928E" w14:textId="22BE158C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C962356" w14:textId="14715331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16D6543D" w14:textId="43863C99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7743E75" w14:textId="682D3AE0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2879C6AB" w14:textId="2A38822A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3546921C" w14:textId="62C743C5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37FB06" w14:textId="04971E7C" w:rsidR="0043587A" w:rsidRPr="005F7742" w:rsidRDefault="0043587A" w:rsidP="0043587A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  <w:szCs w:val="22"/>
              </w:rPr>
              <w:t>By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June 30, 2023, there will </w:t>
            </w:r>
            <w:r w:rsidRPr="005F7742">
              <w:rPr>
                <w:rFonts w:asciiTheme="minorHAnsi" w:hAnsiTheme="minorHAnsi" w:cstheme="minorHAnsi"/>
                <w:szCs w:val="22"/>
              </w:rPr>
              <w:t>a 2% increase in student attendance based on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7D3472" w14:textId="04E76FE8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Breakfast program</w:t>
            </w:r>
          </w:p>
          <w:p w14:paraId="3DBCD446" w14:textId="77777777" w:rsidR="00FE4AD9" w:rsidRDefault="00FE4AD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E51F4F9" w14:textId="7DC327F7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Free lunch for students who need</w:t>
            </w:r>
          </w:p>
          <w:p w14:paraId="692FBC16" w14:textId="1F08CF47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School Counsellor Support</w:t>
            </w:r>
          </w:p>
          <w:p w14:paraId="30049941" w14:textId="06ABB7E1" w:rsidR="005851FE" w:rsidRDefault="005851FE" w:rsidP="005851FE">
            <w:pPr>
              <w:spacing w:after="5" w:line="249" w:lineRule="auto"/>
              <w:rPr>
                <w:rFonts w:cstheme="minorHAnsi"/>
                <w:b/>
              </w:rPr>
            </w:pPr>
          </w:p>
          <w:p w14:paraId="04B9E8B1" w14:textId="77777777" w:rsidR="005851FE" w:rsidRPr="005851FE" w:rsidRDefault="005851FE" w:rsidP="005851FE">
            <w:pPr>
              <w:spacing w:after="5" w:line="249" w:lineRule="auto"/>
              <w:rPr>
                <w:rFonts w:cstheme="minorHAnsi"/>
                <w:b/>
              </w:rPr>
            </w:pPr>
          </w:p>
          <w:p w14:paraId="674F8AB5" w14:textId="2989EC36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1F0B33">
              <w:rPr>
                <w:rFonts w:cstheme="minorHAnsi"/>
                <w:b/>
              </w:rPr>
              <w:t>40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 xml:space="preserve">Helping reduce barriers </w:t>
            </w:r>
            <w:r w:rsidR="0004167F">
              <w:rPr>
                <w:rFonts w:cstheme="minorHAnsi"/>
                <w:b/>
              </w:rPr>
              <w:t>(</w:t>
            </w:r>
            <w:r w:rsidR="00BB2A8C">
              <w:rPr>
                <w:rFonts w:cstheme="minorHAnsi"/>
                <w:b/>
              </w:rPr>
              <w:t>clothing, school supplies, transportation</w:t>
            </w:r>
            <w:r w:rsidR="0004167F">
              <w:rPr>
                <w:rFonts w:cstheme="minorHAnsi"/>
                <w:b/>
              </w:rPr>
              <w:t>)</w:t>
            </w:r>
          </w:p>
          <w:p w14:paraId="71891F1D" w14:textId="240DF874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1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Safe spaces for students to have soft landing</w:t>
            </w:r>
          </w:p>
          <w:p w14:paraId="47013290" w14:textId="77777777" w:rsidR="00FE4AD9" w:rsidRDefault="00FE4AD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47B81D0" w14:textId="422F2889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2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Providing families with free lice treatments when needed</w:t>
            </w:r>
          </w:p>
          <w:p w14:paraId="24B71EF9" w14:textId="43D2B48D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3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CSCH application</w:t>
            </w:r>
          </w:p>
          <w:p w14:paraId="0E7F6DD6" w14:textId="340E77AC" w:rsidR="004F7C8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4</w:t>
            </w:r>
            <w:r>
              <w:rPr>
                <w:rFonts w:cstheme="minorHAnsi"/>
                <w:b/>
              </w:rPr>
              <w:t xml:space="preserve">) </w:t>
            </w:r>
            <w:r w:rsidR="004F7C86">
              <w:rPr>
                <w:rFonts w:cstheme="minorHAnsi"/>
                <w:b/>
              </w:rPr>
              <w:t>Purchase School Supplies and charge a minimal fee (just show up).</w:t>
            </w:r>
          </w:p>
          <w:p w14:paraId="2A11CD50" w14:textId="77BB8677" w:rsidR="002A415A" w:rsidRDefault="002A415A" w:rsidP="002A415A">
            <w:pPr>
              <w:spacing w:after="5" w:line="249" w:lineRule="auto"/>
              <w:rPr>
                <w:rFonts w:cstheme="minorHAnsi"/>
                <w:b/>
              </w:rPr>
            </w:pPr>
          </w:p>
          <w:p w14:paraId="70227797" w14:textId="77777777" w:rsidR="002A415A" w:rsidRPr="002A415A" w:rsidRDefault="002A415A" w:rsidP="002A415A">
            <w:pPr>
              <w:spacing w:after="5" w:line="249" w:lineRule="auto"/>
              <w:rPr>
                <w:rFonts w:cstheme="minorHAnsi"/>
                <w:b/>
              </w:rPr>
            </w:pPr>
          </w:p>
          <w:p w14:paraId="31B9DD26" w14:textId="2EDBF7BD" w:rsidR="00E3054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5</w:t>
            </w:r>
            <w:r>
              <w:rPr>
                <w:rFonts w:cstheme="minorHAnsi"/>
                <w:b/>
              </w:rPr>
              <w:t xml:space="preserve">) </w:t>
            </w:r>
            <w:proofErr w:type="spellStart"/>
            <w:r w:rsidR="00E30546">
              <w:rPr>
                <w:rFonts w:cstheme="minorHAnsi"/>
                <w:b/>
              </w:rPr>
              <w:t>Begginning</w:t>
            </w:r>
            <w:proofErr w:type="spellEnd"/>
            <w:r w:rsidR="00E30546">
              <w:rPr>
                <w:rFonts w:cstheme="minorHAnsi"/>
                <w:b/>
              </w:rPr>
              <w:t xml:space="preserve"> of the year attendance letter</w:t>
            </w:r>
          </w:p>
          <w:p w14:paraId="47BBCB67" w14:textId="77777777" w:rsidR="00B94F8C" w:rsidRPr="00B94F8C" w:rsidRDefault="00B94F8C" w:rsidP="00B94F8C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27521F1" w14:textId="4B7160E5" w:rsidR="00E3054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6</w:t>
            </w:r>
            <w:r>
              <w:rPr>
                <w:rFonts w:cstheme="minorHAnsi"/>
                <w:b/>
              </w:rPr>
              <w:t xml:space="preserve">) </w:t>
            </w:r>
            <w:proofErr w:type="spellStart"/>
            <w:r w:rsidR="00E30546">
              <w:rPr>
                <w:rFonts w:cstheme="minorHAnsi"/>
                <w:b/>
              </w:rPr>
              <w:t>Edsby</w:t>
            </w:r>
            <w:proofErr w:type="spellEnd"/>
            <w:r w:rsidR="00E30546">
              <w:rPr>
                <w:rFonts w:cstheme="minorHAnsi"/>
                <w:b/>
              </w:rPr>
              <w:t xml:space="preserve"> calls home when absent</w:t>
            </w:r>
          </w:p>
          <w:p w14:paraId="08A5C537" w14:textId="1B6DC3C5" w:rsidR="0043587A" w:rsidRPr="005F7742" w:rsidRDefault="0043587A" w:rsidP="00BB2A8C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74658E3" w14:textId="007789A0" w:rsidR="0043587A" w:rsidRPr="00FE4AD9" w:rsidRDefault="00485FCF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E4AD9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37</w:t>
            </w:r>
            <w:r w:rsidR="00CE73F1" w:rsidRPr="00FE4AD9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E4AD9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Students are fed Breakfast daily on a “need” basis.</w:t>
            </w:r>
          </w:p>
          <w:p w14:paraId="7854D454" w14:textId="0809605C" w:rsidR="00CE73F1" w:rsidRPr="00A16FE4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A16FE4">
              <w:rPr>
                <w:rFonts w:asciiTheme="minorHAnsi" w:hAnsiTheme="minorHAnsi" w:cstheme="minorHAnsi"/>
                <w:b/>
                <w:color w:val="00B050"/>
              </w:rPr>
              <w:t>SWB #38</w:t>
            </w:r>
            <w:r w:rsidR="00B26326" w:rsidRPr="00A16FE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16FE4" w:rsidRPr="00A16FE4">
              <w:rPr>
                <w:rFonts w:asciiTheme="minorHAnsi" w:hAnsiTheme="minorHAnsi" w:cstheme="minorHAnsi"/>
                <w:b/>
                <w:color w:val="00B050"/>
              </w:rPr>
              <w:t>– Same as above</w:t>
            </w:r>
            <w:r w:rsidR="00B26326" w:rsidRPr="00A16FE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2AEF7B11" w14:textId="2152952C" w:rsidR="00CE73F1" w:rsidRPr="005851FE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851FE">
              <w:rPr>
                <w:rFonts w:asciiTheme="minorHAnsi" w:hAnsiTheme="minorHAnsi" w:cstheme="minorHAnsi"/>
                <w:b/>
                <w:color w:val="00B050"/>
              </w:rPr>
              <w:t>SWB #39</w:t>
            </w:r>
            <w:r w:rsidR="00B26326" w:rsidRPr="005851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81E00" w:rsidRPr="005851F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5851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81E00" w:rsidRPr="005851FE">
              <w:rPr>
                <w:rFonts w:asciiTheme="minorHAnsi" w:hAnsiTheme="minorHAnsi" w:cstheme="minorHAnsi"/>
                <w:b/>
                <w:color w:val="00B050"/>
              </w:rPr>
              <w:t>Our Counselor continues to see students</w:t>
            </w:r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 xml:space="preserve"> when they are </w:t>
            </w:r>
            <w:proofErr w:type="gramStart"/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>here</w:t>
            </w:r>
            <w:proofErr w:type="gramEnd"/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 xml:space="preserve"> and she is here.</w:t>
            </w:r>
          </w:p>
          <w:p w14:paraId="783186AF" w14:textId="77777777" w:rsidR="005851FE" w:rsidRPr="00896610" w:rsidRDefault="005851FE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62A38F2B" w14:textId="55C86CAB" w:rsidR="00B26326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D45316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40</w:t>
            </w:r>
            <w:r w:rsidR="00B26326" w:rsidRPr="00D45316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D45316" w:rsidRPr="00D45316">
              <w:rPr>
                <w:rFonts w:asciiTheme="minorHAnsi" w:hAnsiTheme="minorHAnsi" w:cstheme="minorHAnsi"/>
                <w:b/>
                <w:color w:val="00B050"/>
              </w:rPr>
              <w:t>We continue to keep stuff on hand to reduce barriers</w:t>
            </w:r>
            <w:r w:rsidR="00D45316">
              <w:rPr>
                <w:rFonts w:asciiTheme="minorHAnsi" w:hAnsiTheme="minorHAnsi" w:cstheme="minorHAnsi"/>
                <w:b/>
                <w:color w:val="FFC000"/>
              </w:rPr>
              <w:t>.</w:t>
            </w:r>
          </w:p>
          <w:p w14:paraId="2B037D7B" w14:textId="1A46AAAA" w:rsidR="00B26326" w:rsidRPr="00FE4AD9" w:rsidRDefault="00B26326" w:rsidP="00B26326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E4AD9">
              <w:rPr>
                <w:rFonts w:asciiTheme="minorHAnsi" w:hAnsiTheme="minorHAnsi" w:cstheme="minorHAnsi"/>
                <w:b/>
                <w:color w:val="00B050"/>
              </w:rPr>
              <w:t xml:space="preserve">SWB #41 – </w:t>
            </w:r>
            <w:r w:rsidR="004A5D91" w:rsidRPr="00FE4AD9">
              <w:rPr>
                <w:rFonts w:asciiTheme="minorHAnsi" w:hAnsiTheme="minorHAnsi" w:cstheme="minorHAnsi"/>
                <w:b/>
                <w:color w:val="00B050"/>
              </w:rPr>
              <w:t>Gym, Kitchen, Library, Sensory Room, Wal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ks</w:t>
            </w:r>
          </w:p>
          <w:p w14:paraId="46197B99" w14:textId="77777777" w:rsidR="00B26326" w:rsidRPr="00896610" w:rsidRDefault="00B26326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0E063594" w14:textId="0BC353FF" w:rsidR="00B26326" w:rsidRPr="004A5D91" w:rsidRDefault="00B26326" w:rsidP="00B26326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5D91">
              <w:rPr>
                <w:rFonts w:asciiTheme="minorHAnsi" w:hAnsiTheme="minorHAnsi" w:cstheme="minorHAnsi"/>
                <w:b/>
                <w:color w:val="00B050"/>
              </w:rPr>
              <w:t xml:space="preserve">SWB #42 – </w:t>
            </w:r>
            <w:r w:rsidR="004A5D91" w:rsidRPr="004A5D91">
              <w:rPr>
                <w:rFonts w:asciiTheme="minorHAnsi" w:hAnsiTheme="minorHAnsi" w:cstheme="minorHAnsi"/>
                <w:b/>
                <w:color w:val="00B050"/>
              </w:rPr>
              <w:t>This continues to be a common practice</w:t>
            </w:r>
          </w:p>
          <w:p w14:paraId="046E412F" w14:textId="77777777" w:rsidR="00CE73F1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B522FC0" w14:textId="53CC0DEE" w:rsidR="00012A94" w:rsidRDefault="00012A94" w:rsidP="00012A94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WB #43 – </w:t>
            </w:r>
          </w:p>
          <w:p w14:paraId="563F3E33" w14:textId="643A8508" w:rsidR="00012A94" w:rsidRPr="002A415A" w:rsidRDefault="00012A94" w:rsidP="00012A94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A415A">
              <w:rPr>
                <w:rFonts w:asciiTheme="minorHAnsi" w:hAnsiTheme="minorHAnsi" w:cstheme="minorHAnsi"/>
                <w:b/>
                <w:color w:val="00B050"/>
              </w:rPr>
              <w:t xml:space="preserve">SWB #44 – </w:t>
            </w:r>
            <w:r w:rsidR="00B94F8C" w:rsidRPr="002A415A">
              <w:rPr>
                <w:rFonts w:asciiTheme="minorHAnsi" w:hAnsiTheme="minorHAnsi" w:cstheme="minorHAnsi"/>
                <w:b/>
                <w:color w:val="00B050"/>
              </w:rPr>
              <w:t xml:space="preserve">Done, </w:t>
            </w:r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 xml:space="preserve">all school supplies for $55 + $20 school fee.  Also, Kim set up </w:t>
            </w:r>
            <w:proofErr w:type="spellStart"/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>schoolcash</w:t>
            </w:r>
            <w:proofErr w:type="spellEnd"/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 xml:space="preserve"> so </w:t>
            </w:r>
            <w:r w:rsidR="002A415A" w:rsidRPr="002A415A">
              <w:rPr>
                <w:rFonts w:asciiTheme="minorHAnsi" w:hAnsiTheme="minorHAnsi" w:cstheme="minorHAnsi"/>
                <w:b/>
                <w:color w:val="00B050"/>
              </w:rPr>
              <w:t>a monthly payment of $7.50 is an option.</w:t>
            </w:r>
          </w:p>
          <w:p w14:paraId="592A1365" w14:textId="3E36ED6C" w:rsidR="00B94F8C" w:rsidRDefault="00B94F8C" w:rsidP="00012A94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BAF3438" w14:textId="21BA5B08" w:rsidR="00B94F8C" w:rsidRPr="00B94F8C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94F8C">
              <w:rPr>
                <w:rFonts w:asciiTheme="minorHAnsi" w:hAnsiTheme="minorHAnsi" w:cstheme="minorHAnsi"/>
                <w:b/>
                <w:color w:val="00B050"/>
              </w:rPr>
              <w:t>SWB #45 – Done, this letter was sent home during the first week of school</w:t>
            </w:r>
          </w:p>
          <w:p w14:paraId="62971818" w14:textId="77777777" w:rsidR="00B94F8C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8319CD6" w14:textId="0B9750A7" w:rsidR="00B94F8C" w:rsidRPr="004A5D91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5D91">
              <w:rPr>
                <w:rFonts w:asciiTheme="minorHAnsi" w:hAnsiTheme="minorHAnsi" w:cstheme="minorHAnsi"/>
                <w:b/>
                <w:color w:val="00B050"/>
              </w:rPr>
              <w:t xml:space="preserve">SWB #46 – </w:t>
            </w:r>
            <w:r w:rsidR="0023569E" w:rsidRPr="004A5D91">
              <w:rPr>
                <w:rFonts w:asciiTheme="minorHAnsi" w:hAnsiTheme="minorHAnsi" w:cstheme="minorHAnsi"/>
                <w:b/>
                <w:color w:val="00B050"/>
              </w:rPr>
              <w:t xml:space="preserve">This </w:t>
            </w:r>
            <w:r w:rsidR="004A5D91" w:rsidRPr="004A5D91">
              <w:rPr>
                <w:rFonts w:asciiTheme="minorHAnsi" w:hAnsiTheme="minorHAnsi" w:cstheme="minorHAnsi"/>
                <w:b/>
                <w:color w:val="00B050"/>
              </w:rPr>
              <w:t>takes place daily.  Other calls, emails and letters are sent home as well.</w:t>
            </w:r>
          </w:p>
          <w:p w14:paraId="5A8B83A7" w14:textId="2B841033" w:rsidR="00CE73F1" w:rsidRPr="005F7742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324EAC" w14:textId="77777777" w:rsidR="0043587A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Classroom Teachers</w:t>
            </w:r>
          </w:p>
          <w:p w14:paraId="18A13199" w14:textId="77777777" w:rsidR="007C4664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58FBE436" w14:textId="25F1B0C5" w:rsidR="007C4664" w:rsidRPr="005F7742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17FB882" w14:textId="77777777" w:rsidR="0043587A" w:rsidRPr="005F7742" w:rsidRDefault="0043587A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DC070F" w:rsidRPr="00CE5A6E" w14:paraId="590095BD" w14:textId="77777777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2214632" w14:textId="5EF73B10" w:rsidR="00DC070F" w:rsidRPr="005F7742" w:rsidRDefault="00DC070F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  <w:szCs w:val="22"/>
              </w:rPr>
              <w:t>By June 30, 2023, GSSD will deepen relationships with families and communities by increasing our understanding of Indigenous identities, histories, and worldviews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9CB968D" w14:textId="4559B2C1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Orange Shirt Day</w:t>
            </w:r>
          </w:p>
          <w:p w14:paraId="425B995B" w14:textId="26A3931E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Utilizing Elders/ Indigenous Consultant/community members</w:t>
            </w:r>
          </w:p>
          <w:p w14:paraId="4F1714BF" w14:textId="45AA5ED0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Indigenous Storytelling Month-February</w:t>
            </w:r>
          </w:p>
          <w:p w14:paraId="2E36204E" w14:textId="1C65758A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0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Indigenous Based art projects</w:t>
            </w:r>
          </w:p>
          <w:p w14:paraId="6D822CCC" w14:textId="31F68509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1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Office of the Treaty Commissioner Resources</w:t>
            </w:r>
          </w:p>
          <w:p w14:paraId="35FD6D7E" w14:textId="276FAA7E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175D00">
              <w:rPr>
                <w:rFonts w:cstheme="minorHAnsi"/>
                <w:b/>
              </w:rPr>
              <w:t>52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Land Based Learning</w:t>
            </w:r>
          </w:p>
          <w:p w14:paraId="46F97F45" w14:textId="13DD20CF" w:rsidR="00A5671C" w:rsidRPr="00A5671C" w:rsidRDefault="00F5066D" w:rsidP="00A5671C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3</w:t>
            </w:r>
            <w:r>
              <w:rPr>
                <w:rFonts w:cstheme="minorHAnsi"/>
                <w:b/>
              </w:rPr>
              <w:t xml:space="preserve">) </w:t>
            </w:r>
            <w:r w:rsidR="00A5671C">
              <w:rPr>
                <w:rFonts w:cstheme="minorHAnsi"/>
                <w:b/>
              </w:rPr>
              <w:t>K</w:t>
            </w:r>
            <w:r w:rsidR="00A5671C" w:rsidRPr="00A5671C">
              <w:rPr>
                <w:rFonts w:cstheme="minorHAnsi"/>
                <w:b/>
              </w:rPr>
              <w:t>eep building library resources with indigenous authors and indigenous perspectives.</w:t>
            </w:r>
          </w:p>
          <w:p w14:paraId="50F4B43E" w14:textId="2C2BD6B6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4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Royal Saskatchewan Museum/</w:t>
            </w:r>
            <w:proofErr w:type="spellStart"/>
            <w:r w:rsidR="00DC070F">
              <w:rPr>
                <w:rFonts w:cstheme="minorHAnsi"/>
                <w:b/>
              </w:rPr>
              <w:t>Waneskawin</w:t>
            </w:r>
            <w:proofErr w:type="spellEnd"/>
            <w:r w:rsidR="00DC070F">
              <w:rPr>
                <w:rFonts w:cstheme="minorHAnsi"/>
                <w:b/>
              </w:rPr>
              <w:t xml:space="preserve"> Resources</w:t>
            </w:r>
          </w:p>
          <w:p w14:paraId="28D8DDBC" w14:textId="77777777" w:rsidR="00EF5E21" w:rsidRPr="00EF5E21" w:rsidRDefault="00EF5E21" w:rsidP="00EF5E21">
            <w:pPr>
              <w:spacing w:after="5" w:line="249" w:lineRule="auto"/>
              <w:rPr>
                <w:rFonts w:cstheme="minorHAnsi"/>
                <w:b/>
              </w:rPr>
            </w:pPr>
          </w:p>
          <w:p w14:paraId="56B382AB" w14:textId="5C596C25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5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Curriculum practices that imbed Indigenous way of knowing</w:t>
            </w:r>
          </w:p>
          <w:p w14:paraId="518E9DEB" w14:textId="4B996F3E" w:rsidR="00DC070F" w:rsidRP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6</w:t>
            </w:r>
            <w:r>
              <w:rPr>
                <w:rFonts w:cstheme="minorHAnsi"/>
                <w:b/>
              </w:rPr>
              <w:t xml:space="preserve">) </w:t>
            </w:r>
            <w:r w:rsidR="00DC070F" w:rsidRPr="00DC070F">
              <w:rPr>
                <w:rFonts w:cstheme="minorHAnsi"/>
                <w:b/>
              </w:rPr>
              <w:t>Centralized Library resource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AA35B0E" w14:textId="6CFEFF3E" w:rsidR="00197441" w:rsidRPr="004158C8" w:rsidRDefault="00197441" w:rsidP="00197441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158C8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47 – See Slides #</w:t>
            </w:r>
          </w:p>
          <w:p w14:paraId="53DFE1FB" w14:textId="00B9F3B2" w:rsidR="00D054AE" w:rsidRPr="00C0076D" w:rsidRDefault="00D054AE" w:rsidP="00D054AE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0076D">
              <w:rPr>
                <w:rFonts w:asciiTheme="minorHAnsi" w:hAnsiTheme="minorHAnsi" w:cstheme="minorHAnsi"/>
                <w:b/>
                <w:color w:val="00B050"/>
              </w:rPr>
              <w:t>SWB #4</w:t>
            </w:r>
            <w:r w:rsidR="00DD3536" w:rsidRPr="00C0076D">
              <w:rPr>
                <w:rFonts w:asciiTheme="minorHAnsi" w:hAnsiTheme="minorHAnsi" w:cstheme="minorHAnsi"/>
                <w:b/>
                <w:color w:val="00B050"/>
              </w:rPr>
              <w:t>8</w:t>
            </w:r>
            <w:r w:rsidRPr="00C0076D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C0076D" w:rsidRPr="00C0076D">
              <w:rPr>
                <w:rFonts w:asciiTheme="minorHAnsi" w:hAnsiTheme="minorHAnsi" w:cstheme="minorHAnsi"/>
                <w:b/>
                <w:color w:val="00B050"/>
              </w:rPr>
              <w:t>See Slide #16</w:t>
            </w:r>
          </w:p>
          <w:p w14:paraId="0A9C0521" w14:textId="1E7D7B30" w:rsidR="00DD3536" w:rsidRDefault="00DD3536" w:rsidP="00D054A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FE97A6B" w14:textId="09612CA9" w:rsidR="00DD3536" w:rsidRDefault="00DD3536" w:rsidP="00DD3536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4</w:t>
            </w:r>
            <w:r w:rsidR="0016270F">
              <w:rPr>
                <w:rFonts w:asciiTheme="minorHAnsi" w:hAnsiTheme="minorHAnsi" w:cstheme="minorHAnsi"/>
                <w:b/>
              </w:rPr>
              <w:t>9</w:t>
            </w:r>
            <w:r>
              <w:rPr>
                <w:rFonts w:asciiTheme="minorHAnsi" w:hAnsiTheme="minorHAnsi" w:cstheme="minorHAnsi"/>
                <w:b/>
              </w:rPr>
              <w:t xml:space="preserve"> – </w:t>
            </w:r>
          </w:p>
          <w:p w14:paraId="6FFB0F3B" w14:textId="0D844159" w:rsidR="0016270F" w:rsidRDefault="0016270F" w:rsidP="00DD3536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2521349" w14:textId="439B99A0" w:rsidR="0016270F" w:rsidRPr="00EF5E21" w:rsidRDefault="0016270F" w:rsidP="00162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5E21">
              <w:rPr>
                <w:rFonts w:asciiTheme="minorHAnsi" w:hAnsiTheme="minorHAnsi" w:cstheme="minorHAnsi"/>
                <w:b/>
                <w:color w:val="00B050"/>
              </w:rPr>
              <w:t>SWB #50 – See Slides #</w:t>
            </w:r>
          </w:p>
          <w:p w14:paraId="1C00179F" w14:textId="24139DF3" w:rsidR="007F0D12" w:rsidRDefault="007F0D12" w:rsidP="007F0D12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WB #51 – </w:t>
            </w:r>
          </w:p>
          <w:p w14:paraId="2D3BA755" w14:textId="137372D6" w:rsidR="009E32DB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SWB #52 – </w:t>
            </w:r>
          </w:p>
          <w:p w14:paraId="30AFAEA2" w14:textId="16B7443A" w:rsidR="009E32DB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WB #53 – </w:t>
            </w:r>
          </w:p>
          <w:p w14:paraId="0FC12151" w14:textId="7F27D566" w:rsidR="009E32DB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B1D7508" w14:textId="5C334A94" w:rsidR="00082D63" w:rsidRPr="00EF5E21" w:rsidRDefault="00082D63" w:rsidP="00082D63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5E21">
              <w:rPr>
                <w:rFonts w:asciiTheme="minorHAnsi" w:hAnsiTheme="minorHAnsi" w:cstheme="minorHAnsi"/>
                <w:b/>
                <w:color w:val="00B050"/>
              </w:rPr>
              <w:t xml:space="preserve">SWB #54 – </w:t>
            </w:r>
            <w:r w:rsidR="00EF5E21" w:rsidRPr="00EF5E21">
              <w:rPr>
                <w:rFonts w:asciiTheme="minorHAnsi" w:hAnsiTheme="minorHAnsi" w:cstheme="minorHAnsi"/>
                <w:b/>
                <w:color w:val="00B050"/>
              </w:rPr>
              <w:t>Done, this was utilized during Education Week.</w:t>
            </w:r>
          </w:p>
          <w:p w14:paraId="2671DB92" w14:textId="77777777" w:rsidR="00EF5E21" w:rsidRDefault="00EF5E21" w:rsidP="00082D63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5EB5092" w14:textId="38649DB2" w:rsidR="00082D63" w:rsidRDefault="00082D63" w:rsidP="00082D63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WB #55 – </w:t>
            </w:r>
          </w:p>
          <w:p w14:paraId="070298A6" w14:textId="09A6C9C3" w:rsidR="00082D63" w:rsidRDefault="00082D63" w:rsidP="00082D63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74D16B9" w14:textId="0D7A6F8D" w:rsidR="00DC070F" w:rsidRPr="005F7742" w:rsidRDefault="00082D63" w:rsidP="00BE211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BE211E">
              <w:rPr>
                <w:rFonts w:asciiTheme="minorHAnsi" w:hAnsiTheme="minorHAnsi" w:cstheme="minorHAnsi"/>
                <w:b/>
              </w:rPr>
              <w:t>56</w:t>
            </w:r>
            <w:r>
              <w:rPr>
                <w:rFonts w:asciiTheme="minorHAnsi" w:hAnsiTheme="minorHAnsi" w:cstheme="minorHAnsi"/>
                <w:b/>
              </w:rPr>
              <w:t xml:space="preserve"> –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24304C3" w14:textId="77777777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101A9DE9" w14:textId="77777777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136D9A57" w14:textId="6828AADD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EC6BAFE" w14:textId="77777777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DC070F" w:rsidRPr="00CE5A6E" w14:paraId="6588165C" w14:textId="77777777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63FF4C" w14:textId="77777777" w:rsidR="00DC070F" w:rsidRDefault="00DC070F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</w:rPr>
              <w:t xml:space="preserve">By June 30, 2023, </w:t>
            </w:r>
            <w:r w:rsidRPr="005F7742">
              <w:rPr>
                <w:rFonts w:asciiTheme="minorHAnsi" w:hAnsiTheme="minorHAnsi" w:cstheme="minorHAnsi"/>
                <w:szCs w:val="22"/>
              </w:rPr>
              <w:t>GSSD will deepen relationships with families and communities by engaging in authentic opportunities to promote student intellectual, physical, social-emotional, spiritual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5F7742">
              <w:rPr>
                <w:rFonts w:asciiTheme="minorHAnsi" w:hAnsiTheme="minorHAnsi" w:cstheme="minorHAnsi"/>
                <w:szCs w:val="22"/>
              </w:rPr>
              <w:t xml:space="preserve"> and physical well-being.</w:t>
            </w:r>
          </w:p>
          <w:p w14:paraId="0B9E4606" w14:textId="77777777" w:rsidR="0089035B" w:rsidRDefault="0089035B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51F116F1" w14:textId="77777777" w:rsidR="0089035B" w:rsidRPr="00590D38" w:rsidRDefault="0089035B" w:rsidP="0089035B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2909EF53" w14:textId="77777777" w:rsidR="0089035B" w:rsidRDefault="0089035B" w:rsidP="0089035B">
            <w:pPr>
              <w:textAlignment w:val="center"/>
              <w:rPr>
                <w:rFonts w:cstheme="minorHAnsi"/>
                <w:b/>
              </w:rPr>
            </w:pPr>
          </w:p>
          <w:p w14:paraId="0EEC6E8E" w14:textId="20257ADF" w:rsidR="0089035B" w:rsidRPr="005F7742" w:rsidRDefault="0089035B" w:rsidP="0089035B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AS # 1 = All Staff</w:t>
            </w:r>
            <w:r w:rsidR="0076580C">
              <w:rPr>
                <w:rFonts w:cstheme="minorHAnsi"/>
                <w:b/>
              </w:rPr>
              <w:t xml:space="preserve"> -</w:t>
            </w:r>
            <w:r>
              <w:rPr>
                <w:rFonts w:cstheme="minorHAnsi"/>
                <w:b/>
              </w:rPr>
              <w:t xml:space="preserve">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A71525" w14:textId="40F4D6FB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1) </w:t>
            </w:r>
            <w:r w:rsidR="002F60AB">
              <w:rPr>
                <w:rFonts w:cstheme="minorHAnsi"/>
                <w:b/>
              </w:rPr>
              <w:t xml:space="preserve">Family Engagement Days </w:t>
            </w:r>
            <w:proofErr w:type="spellStart"/>
            <w:r w:rsidR="002F60AB">
              <w:rPr>
                <w:rFonts w:cstheme="minorHAnsi"/>
                <w:b/>
              </w:rPr>
              <w:t>Prek</w:t>
            </w:r>
            <w:proofErr w:type="spellEnd"/>
            <w:r w:rsidR="002F60AB">
              <w:rPr>
                <w:rFonts w:cstheme="minorHAnsi"/>
                <w:b/>
              </w:rPr>
              <w:t xml:space="preserve"> and K</w:t>
            </w:r>
          </w:p>
          <w:p w14:paraId="6DE319FC" w14:textId="417E9F0F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2) </w:t>
            </w:r>
            <w:r w:rsidR="002F60AB">
              <w:rPr>
                <w:rFonts w:cstheme="minorHAnsi"/>
                <w:b/>
              </w:rPr>
              <w:t>One Book, One School</w:t>
            </w:r>
          </w:p>
          <w:p w14:paraId="3C68C7D1" w14:textId="3406EC5A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3) </w:t>
            </w:r>
            <w:r w:rsidR="002F60AB">
              <w:rPr>
                <w:rFonts w:cstheme="minorHAnsi"/>
                <w:b/>
              </w:rPr>
              <w:t>Playday</w:t>
            </w:r>
          </w:p>
          <w:p w14:paraId="1AC66CBA" w14:textId="64B7B3BC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4) </w:t>
            </w:r>
            <w:r w:rsidR="002F60AB">
              <w:rPr>
                <w:rFonts w:cstheme="minorHAnsi"/>
                <w:b/>
              </w:rPr>
              <w:t>Inviting Community Members in to share talents</w:t>
            </w:r>
          </w:p>
          <w:p w14:paraId="18B7136B" w14:textId="534226BA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5) </w:t>
            </w:r>
            <w:r w:rsidR="002F60AB">
              <w:rPr>
                <w:rFonts w:cstheme="minorHAnsi"/>
                <w:b/>
              </w:rPr>
              <w:t>Inviting families to visit, read in classrooms</w:t>
            </w:r>
          </w:p>
          <w:p w14:paraId="78736544" w14:textId="7069EC96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C66E65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2F60AB">
              <w:rPr>
                <w:rFonts w:cstheme="minorHAnsi"/>
                <w:b/>
              </w:rPr>
              <w:t>Year End Celebrations</w:t>
            </w:r>
          </w:p>
          <w:p w14:paraId="2AA63665" w14:textId="77777777" w:rsidR="00EE426D" w:rsidRPr="00EE426D" w:rsidRDefault="00EE426D" w:rsidP="00EE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46A9E3DD" w14:textId="206FAAC2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BA24B6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2F60AB">
              <w:rPr>
                <w:rFonts w:cstheme="minorHAnsi"/>
                <w:b/>
              </w:rPr>
              <w:t>Book Fairs</w:t>
            </w:r>
          </w:p>
          <w:p w14:paraId="6B03EAB9" w14:textId="77777777" w:rsidR="00EE426D" w:rsidRPr="00EE426D" w:rsidRDefault="00EE426D" w:rsidP="00EE426D">
            <w:pPr>
              <w:pStyle w:val="ListParagraph"/>
              <w:rPr>
                <w:rFonts w:cstheme="minorHAnsi"/>
                <w:b/>
              </w:rPr>
            </w:pPr>
          </w:p>
          <w:p w14:paraId="76F68973" w14:textId="77777777" w:rsidR="00EE426D" w:rsidRDefault="00EE426D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7E976CA6" w14:textId="02AF3F4F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BA24B6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7233F1">
              <w:rPr>
                <w:rFonts w:cstheme="minorHAnsi"/>
                <w:b/>
              </w:rPr>
              <w:t>Discussion with</w:t>
            </w:r>
            <w:r w:rsidR="00E6366A">
              <w:rPr>
                <w:rFonts w:cstheme="minorHAnsi"/>
                <w:b/>
              </w:rPr>
              <w:t xml:space="preserve"> Staff</w:t>
            </w:r>
            <w:r w:rsidR="007233F1">
              <w:rPr>
                <w:rFonts w:cstheme="minorHAnsi"/>
                <w:b/>
              </w:rPr>
              <w:t xml:space="preserve"> Supt. SCC</w:t>
            </w:r>
            <w:r w:rsidR="00E6366A">
              <w:rPr>
                <w:rFonts w:cstheme="minorHAnsi"/>
                <w:b/>
              </w:rPr>
              <w:t xml:space="preserve"> on how we can make Student Led Conferences a more valuable time spent.</w:t>
            </w:r>
          </w:p>
          <w:p w14:paraId="181C738C" w14:textId="77777777" w:rsidR="00EE426D" w:rsidRDefault="00EE426D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1F59E66D" w14:textId="71412A9F" w:rsidR="00DC070F" w:rsidRPr="00885446" w:rsidRDefault="0076580C" w:rsidP="00885446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AS #</w:t>
            </w:r>
            <w:r w:rsidR="00BA24B6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2F60AB" w:rsidRPr="00885446">
              <w:rPr>
                <w:rFonts w:cstheme="minorHAnsi"/>
                <w:b/>
              </w:rPr>
              <w:t>Work a winter celebration instead of a Christmas concert into the day when the community will be having their Christmas Lights Festival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6EA5C53" w14:textId="74B579E8" w:rsidR="00DC070F" w:rsidRPr="00EE426D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EE426D">
              <w:rPr>
                <w:rFonts w:asciiTheme="minorHAnsi" w:hAnsiTheme="minorHAnsi" w:cstheme="minorHAnsi"/>
                <w:b/>
                <w:color w:val="FFC000"/>
              </w:rPr>
              <w:lastRenderedPageBreak/>
              <w:t xml:space="preserve">AS #1 – </w:t>
            </w:r>
            <w:r w:rsidR="00EE426D" w:rsidRPr="00EE426D">
              <w:rPr>
                <w:rFonts w:asciiTheme="minorHAnsi" w:hAnsiTheme="minorHAnsi" w:cstheme="minorHAnsi"/>
                <w:b/>
                <w:color w:val="FFC000"/>
              </w:rPr>
              <w:t xml:space="preserve">Done See </w:t>
            </w:r>
            <w:r w:rsidR="00D1631D">
              <w:rPr>
                <w:rFonts w:asciiTheme="minorHAnsi" w:hAnsiTheme="minorHAnsi" w:cstheme="minorHAnsi"/>
                <w:b/>
                <w:color w:val="FFC000"/>
              </w:rPr>
              <w:t xml:space="preserve">EYC </w:t>
            </w:r>
            <w:r w:rsidR="00EE426D" w:rsidRPr="00EE426D">
              <w:rPr>
                <w:rFonts w:asciiTheme="minorHAnsi" w:hAnsiTheme="minorHAnsi" w:cstheme="minorHAnsi"/>
                <w:b/>
                <w:color w:val="FFC000"/>
              </w:rPr>
              <w:t>Slides #</w:t>
            </w:r>
          </w:p>
          <w:p w14:paraId="639B0984" w14:textId="31F6ECA4" w:rsidR="00271316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AS #2 – </w:t>
            </w:r>
          </w:p>
          <w:p w14:paraId="732DBF9A" w14:textId="08787108" w:rsidR="00271316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S #3</w:t>
            </w:r>
            <w:r w:rsidR="00E83D0E"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5B35E0CD" w14:textId="754E5858" w:rsidR="00E83D0E" w:rsidRDefault="00E83D0E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AS #4 </w:t>
            </w:r>
            <w:r w:rsidR="00A06FB7">
              <w:rPr>
                <w:rFonts w:asciiTheme="minorHAnsi" w:hAnsiTheme="minorHAnsi" w:cstheme="minorHAnsi"/>
                <w:b/>
              </w:rPr>
              <w:t>–</w:t>
            </w:r>
          </w:p>
          <w:p w14:paraId="6E4667C5" w14:textId="77777777" w:rsidR="00A06FB7" w:rsidRDefault="00A06FB7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3823464" w14:textId="38BA3B76" w:rsidR="00A06FB7" w:rsidRDefault="00A06FB7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S #</w:t>
            </w:r>
            <w:r w:rsidR="00C66E65">
              <w:rPr>
                <w:rFonts w:asciiTheme="minorHAnsi" w:hAnsiTheme="minorHAnsi" w:cstheme="minorHAnsi"/>
                <w:b/>
              </w:rPr>
              <w:t>5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="00C66E65">
              <w:rPr>
                <w:rFonts w:asciiTheme="minorHAnsi" w:hAnsiTheme="minorHAnsi" w:cstheme="minorHAnsi"/>
                <w:b/>
              </w:rPr>
              <w:t>–</w:t>
            </w:r>
            <w:r w:rsidR="001A308A">
              <w:rPr>
                <w:rFonts w:asciiTheme="minorHAnsi" w:hAnsiTheme="minorHAnsi" w:cstheme="minorHAnsi"/>
                <w:b/>
              </w:rPr>
              <w:t xml:space="preserve"> The CJES Winter Family Festival was held on Dec. 20</w:t>
            </w:r>
            <w:r w:rsidR="001A308A" w:rsidRPr="001A308A">
              <w:rPr>
                <w:rFonts w:asciiTheme="minorHAnsi" w:hAnsiTheme="minorHAnsi" w:cstheme="minorHAnsi"/>
                <w:b/>
                <w:vertAlign w:val="superscript"/>
              </w:rPr>
              <w:t>th</w:t>
            </w:r>
            <w:r w:rsidR="001A308A">
              <w:rPr>
                <w:rFonts w:asciiTheme="minorHAnsi" w:hAnsiTheme="minorHAnsi" w:cstheme="minorHAnsi"/>
                <w:b/>
              </w:rPr>
              <w:t xml:space="preserve"> See Slides #</w:t>
            </w:r>
          </w:p>
          <w:p w14:paraId="39AB47F4" w14:textId="010C41EC" w:rsidR="00C66E65" w:rsidRDefault="00C66E65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S #6 –</w:t>
            </w:r>
          </w:p>
          <w:p w14:paraId="4E49A478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8E60662" w14:textId="24A2041A" w:rsidR="00C66E65" w:rsidRPr="00C419C5" w:rsidRDefault="00C66E65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419C5">
              <w:rPr>
                <w:rFonts w:asciiTheme="minorHAnsi" w:hAnsiTheme="minorHAnsi" w:cstheme="minorHAnsi"/>
                <w:b/>
                <w:color w:val="00B050"/>
              </w:rPr>
              <w:t>AS #</w:t>
            </w:r>
            <w:r w:rsidR="00BA24B6" w:rsidRPr="00C419C5">
              <w:rPr>
                <w:rFonts w:asciiTheme="minorHAnsi" w:hAnsiTheme="minorHAnsi" w:cstheme="minorHAnsi"/>
                <w:b/>
                <w:color w:val="00B050"/>
              </w:rPr>
              <w:t>7</w:t>
            </w:r>
            <w:r w:rsidRPr="00C419C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A24B6" w:rsidRPr="00C419C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EE426D" w:rsidRPr="00C419C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419C5" w:rsidRPr="00C419C5">
              <w:rPr>
                <w:rFonts w:asciiTheme="minorHAnsi" w:hAnsiTheme="minorHAnsi" w:cstheme="minorHAnsi"/>
                <w:b/>
                <w:color w:val="00B050"/>
              </w:rPr>
              <w:t>See LC Slide #13</w:t>
            </w:r>
          </w:p>
          <w:p w14:paraId="75E2D87B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E5C5CD6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4A649B0" w14:textId="1FA8C2DB" w:rsidR="00BA24B6" w:rsidRPr="00925F21" w:rsidRDefault="00BA24B6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25F21">
              <w:rPr>
                <w:rFonts w:asciiTheme="minorHAnsi" w:hAnsiTheme="minorHAnsi" w:cstheme="minorHAnsi"/>
                <w:b/>
                <w:color w:val="00B050"/>
              </w:rPr>
              <w:t xml:space="preserve">AS #8 </w:t>
            </w:r>
            <w:r w:rsidR="00463598" w:rsidRPr="00925F2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EE426D" w:rsidRPr="00925F21">
              <w:rPr>
                <w:rFonts w:asciiTheme="minorHAnsi" w:hAnsiTheme="minorHAnsi" w:cstheme="minorHAnsi"/>
                <w:b/>
                <w:color w:val="00B050"/>
              </w:rPr>
              <w:t xml:space="preserve"> We had this conversation</w:t>
            </w:r>
            <w:r w:rsidR="00925F21" w:rsidRPr="00925F21">
              <w:rPr>
                <w:rFonts w:asciiTheme="minorHAnsi" w:hAnsiTheme="minorHAnsi" w:cstheme="minorHAnsi"/>
                <w:b/>
                <w:color w:val="00B050"/>
              </w:rPr>
              <w:t xml:space="preserve"> in Sept./Oct </w:t>
            </w:r>
            <w:proofErr w:type="gramStart"/>
            <w:r w:rsidR="00925F21" w:rsidRPr="00925F21">
              <w:rPr>
                <w:rFonts w:asciiTheme="minorHAnsi" w:hAnsiTheme="minorHAnsi" w:cstheme="minorHAnsi"/>
                <w:b/>
                <w:color w:val="00B050"/>
              </w:rPr>
              <w:t>and also</w:t>
            </w:r>
            <w:proofErr w:type="gramEnd"/>
            <w:r w:rsidR="00925F21" w:rsidRPr="00925F21">
              <w:rPr>
                <w:rFonts w:asciiTheme="minorHAnsi" w:hAnsiTheme="minorHAnsi" w:cstheme="minorHAnsi"/>
                <w:b/>
                <w:color w:val="00B050"/>
              </w:rPr>
              <w:t xml:space="preserve"> surveyed the parents</w:t>
            </w:r>
          </w:p>
          <w:p w14:paraId="5DDCC9E9" w14:textId="77777777" w:rsidR="00463598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FF6CCF" w14:textId="77777777" w:rsidR="00463598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6E996D9" w14:textId="28481776" w:rsidR="00463598" w:rsidRPr="005F7742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S #9 -</w:t>
            </w:r>
            <w:r w:rsidR="00925F21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A341E96" w14:textId="0EFACE82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5A4CE5F6" w14:textId="7C862353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31EF41E" w14:textId="77777777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</w:tbl>
    <w:p w14:paraId="709AA7F7" w14:textId="782AB4ED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196BCE3A" w14:textId="57D350B9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07B8B7CC" w14:textId="546FCE12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604174E2" w14:textId="77777777" w:rsidR="00F503C6" w:rsidRPr="00CE5A6E" w:rsidRDefault="00F503C6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924"/>
        <w:gridCol w:w="4412"/>
        <w:gridCol w:w="4500"/>
        <w:gridCol w:w="2430"/>
        <w:gridCol w:w="2430"/>
      </w:tblGrid>
      <w:tr w:rsidR="00AC657B" w:rsidRPr="00CE5A6E" w14:paraId="092AF29B" w14:textId="77777777" w:rsidTr="00AC657B">
        <w:trPr>
          <w:trHeight w:val="420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67ECA7D" w14:textId="4FA9EBF0" w:rsidR="00AC657B" w:rsidRPr="00EE6509" w:rsidRDefault="00AC657B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t>Aspirational Statements into Action</w:t>
            </w:r>
          </w:p>
        </w:tc>
      </w:tr>
      <w:tr w:rsidR="0043587A" w:rsidRPr="00CE5A6E" w14:paraId="783A4276" w14:textId="15FD4BA2" w:rsidTr="00854687">
        <w:trPr>
          <w:trHeight w:val="1578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5AD52E14" w14:textId="77777777" w:rsidR="0043587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Effective Policy and Procedures</w:t>
            </w:r>
          </w:p>
          <w:p w14:paraId="3F55A5BC" w14:textId="77777777" w:rsidR="0043587A" w:rsidRPr="00F503C6" w:rsidRDefault="0043587A" w:rsidP="00F503C6">
            <w:pPr>
              <w:pStyle w:val="ListParagraph"/>
              <w:numPr>
                <w:ilvl w:val="0"/>
                <w:numId w:val="15"/>
              </w:numPr>
              <w:tabs>
                <w:tab w:val="left" w:pos="0"/>
                <w:tab w:val="left" w:pos="2880"/>
              </w:tabs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Protocols for collaboration on policy development and related protocols practices for health and well-being.</w:t>
            </w:r>
          </w:p>
          <w:p w14:paraId="53C3E96C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Ongoing evaluation and monitoring of needs and effectiveness of efforts to improve well-being.</w:t>
            </w:r>
          </w:p>
          <w:p w14:paraId="1DDEC30E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Promising practices that enhance well-being.</w:t>
            </w:r>
          </w:p>
          <w:p w14:paraId="05EDBC5E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Clear practices, procedures, protocols and regulations regarding health and safety in children and youth (e.g., nutrition, anti-bullying, physical activity, pandemic planning, air quality).</w:t>
            </w:r>
          </w:p>
          <w:p w14:paraId="314B3848" w14:textId="77777777" w:rsidR="0043587A" w:rsidRPr="00EE6509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1B1C0F94" w14:textId="2DBADF00" w:rsidTr="00854687">
        <w:trPr>
          <w:trHeight w:val="227"/>
          <w:tblHeader/>
        </w:trPr>
        <w:tc>
          <w:tcPr>
            <w:tcW w:w="4924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6E14A279" w14:textId="2F987C3C" w:rsidR="0043587A" w:rsidRPr="00EE6509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3772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7509C95B" w14:textId="3692A380" w:rsidR="0043587A" w:rsidRPr="00EE6509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55BBDB59" w14:textId="137E9768" w:rsidTr="00854687">
        <w:trPr>
          <w:trHeight w:val="550"/>
          <w:tblHeader/>
        </w:trPr>
        <w:tc>
          <w:tcPr>
            <w:tcW w:w="492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4604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441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7DA7A" w14:textId="57FC0A23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637537AF" w14:textId="23A25EA7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2E62BB6" w14:textId="423FD511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7327B79C" w14:textId="3C48CC5D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068CD9E9" w14:textId="1F60CAE9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  <w:r w:rsidR="00120E65">
              <w:rPr>
                <w:rFonts w:asciiTheme="minorHAnsi" w:hAnsiTheme="minorHAnsi" w:cstheme="minorHAnsi"/>
                <w:b/>
              </w:rPr>
              <w:t>s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A832142" w14:textId="46856B5C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1D57DEB4" w14:textId="139FCED3" w:rsidTr="00854687">
        <w:trPr>
          <w:trHeight w:val="475"/>
        </w:trPr>
        <w:tc>
          <w:tcPr>
            <w:tcW w:w="492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A44297" w14:textId="77777777" w:rsidR="0043587A" w:rsidRDefault="0043587A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By</w:t>
            </w:r>
            <w:r w:rsidR="005F7742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 June 30, 2023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, each </w:t>
            </w:r>
            <w:r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school 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within GSSD will demonstrate improvement in services through the development, review, and revision of processes</w:t>
            </w:r>
            <w:r w:rsidR="005F7742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/practices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 that reduce barriers and enhance student success. </w:t>
            </w:r>
          </w:p>
          <w:p w14:paraId="25EA6418" w14:textId="77777777" w:rsidR="00213559" w:rsidRDefault="00213559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</w:p>
          <w:p w14:paraId="2C0EA12C" w14:textId="77777777" w:rsidR="00213559" w:rsidRPr="00590D38" w:rsidRDefault="00213559" w:rsidP="00213559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lastRenderedPageBreak/>
              <w:t>Key</w:t>
            </w:r>
          </w:p>
          <w:p w14:paraId="4849CE28" w14:textId="77777777" w:rsidR="00213559" w:rsidRDefault="00213559" w:rsidP="00213559">
            <w:pPr>
              <w:textAlignment w:val="center"/>
              <w:rPr>
                <w:rFonts w:cstheme="minorHAnsi"/>
                <w:b/>
              </w:rPr>
            </w:pPr>
          </w:p>
          <w:p w14:paraId="26D68307" w14:textId="25BAC91D" w:rsidR="00213559" w:rsidRPr="00CE5A6E" w:rsidRDefault="00213559" w:rsidP="00213559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>
              <w:rPr>
                <w:rFonts w:cstheme="minorHAnsi"/>
                <w:b/>
              </w:rPr>
              <w:t>(AA # 1 = Administrators &amp; Admin. Asst - School Level Plan #1)</w:t>
            </w:r>
          </w:p>
        </w:tc>
        <w:tc>
          <w:tcPr>
            <w:tcW w:w="441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C5F637" w14:textId="0DD01BB3" w:rsidR="0043587A" w:rsidRDefault="00213559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AA #1)</w:t>
            </w:r>
            <w:r w:rsidR="000D4407">
              <w:rPr>
                <w:rFonts w:cstheme="minorHAnsi"/>
                <w:b/>
              </w:rPr>
              <w:t xml:space="preserve"> </w:t>
            </w:r>
            <w:r w:rsidR="00E6055E">
              <w:rPr>
                <w:rFonts w:cstheme="minorHAnsi"/>
                <w:b/>
              </w:rPr>
              <w:t>Review Budgets with staff</w:t>
            </w:r>
          </w:p>
          <w:p w14:paraId="6A5BE011" w14:textId="3DACC56C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2) </w:t>
            </w:r>
            <w:r w:rsidR="000130FF">
              <w:rPr>
                <w:rFonts w:cstheme="minorHAnsi"/>
                <w:b/>
              </w:rPr>
              <w:t>Fiscally responsible</w:t>
            </w:r>
          </w:p>
          <w:p w14:paraId="6549741F" w14:textId="37EFE940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3) </w:t>
            </w:r>
            <w:r w:rsidR="000130FF">
              <w:rPr>
                <w:rFonts w:cstheme="minorHAnsi"/>
                <w:b/>
              </w:rPr>
              <w:t>Kim to keep track of budgets</w:t>
            </w:r>
          </w:p>
          <w:p w14:paraId="7BF0187A" w14:textId="2597621A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4) </w:t>
            </w:r>
            <w:r w:rsidR="000130FF">
              <w:rPr>
                <w:rFonts w:cstheme="minorHAnsi"/>
                <w:b/>
              </w:rPr>
              <w:t>Lunch program for students in need</w:t>
            </w:r>
          </w:p>
          <w:p w14:paraId="01E6FDC3" w14:textId="2BEDA73A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121958">
              <w:rPr>
                <w:rFonts w:cstheme="minorHAnsi"/>
                <w:b/>
              </w:rPr>
              <w:t>Lice Program/Process</w:t>
            </w:r>
          </w:p>
          <w:p w14:paraId="5ED54919" w14:textId="2A62D6DE" w:rsidR="00121958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AA #</w:t>
            </w:r>
            <w:r w:rsidR="000C5885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121958">
              <w:rPr>
                <w:rFonts w:cstheme="minorHAnsi"/>
                <w:b/>
              </w:rPr>
              <w:t>Admin Asst connecting with kids and homes</w:t>
            </w:r>
            <w:r w:rsidR="000962CA">
              <w:rPr>
                <w:rFonts w:cstheme="minorHAnsi"/>
                <w:b/>
              </w:rPr>
              <w:t xml:space="preserve"> </w:t>
            </w:r>
          </w:p>
          <w:p w14:paraId="27F2D3D1" w14:textId="3BB8E6EC" w:rsidR="000962CA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0962CA">
              <w:rPr>
                <w:rFonts w:cstheme="minorHAnsi"/>
                <w:b/>
              </w:rPr>
              <w:t>School Supplies provided by the school</w:t>
            </w:r>
          </w:p>
          <w:p w14:paraId="06E5A40C" w14:textId="1EC483EF" w:rsidR="000962CA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E73AFD">
              <w:rPr>
                <w:rFonts w:cstheme="minorHAnsi"/>
                <w:b/>
              </w:rPr>
              <w:t xml:space="preserve">$7.50 on Schoolcash.net per month for school </w:t>
            </w:r>
            <w:r w:rsidR="009B04F4">
              <w:rPr>
                <w:rFonts w:cstheme="minorHAnsi"/>
                <w:b/>
              </w:rPr>
              <w:t>supplies</w:t>
            </w:r>
          </w:p>
          <w:p w14:paraId="7406263D" w14:textId="3370D951" w:rsidR="00321B73" w:rsidRDefault="00321B73" w:rsidP="00321B73">
            <w:pPr>
              <w:spacing w:after="5" w:line="249" w:lineRule="auto"/>
              <w:rPr>
                <w:rFonts w:cstheme="minorHAnsi"/>
                <w:b/>
              </w:rPr>
            </w:pPr>
          </w:p>
          <w:p w14:paraId="7E7BA186" w14:textId="5B0F5750" w:rsidR="009B04F4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0C276A">
              <w:rPr>
                <w:rFonts w:cstheme="minorHAnsi"/>
                <w:b/>
              </w:rPr>
              <w:t>Continuous contact with “facilities” to maintain a safe school environment (Asset Planner).</w:t>
            </w:r>
          </w:p>
          <w:p w14:paraId="62476E29" w14:textId="77777777" w:rsidR="00321B73" w:rsidRPr="00321B73" w:rsidRDefault="00321B73" w:rsidP="00321B73">
            <w:pPr>
              <w:pStyle w:val="ListParagraph"/>
              <w:rPr>
                <w:rFonts w:cstheme="minorHAnsi"/>
                <w:b/>
              </w:rPr>
            </w:pPr>
          </w:p>
          <w:p w14:paraId="19E2E58A" w14:textId="4783CFED" w:rsidR="0068795B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</w:t>
            </w:r>
            <w:r w:rsidR="000C5885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68795B">
              <w:rPr>
                <w:rFonts w:cstheme="minorHAnsi"/>
                <w:b/>
              </w:rPr>
              <w:t xml:space="preserve">Following A.P.’s </w:t>
            </w:r>
            <w:proofErr w:type="spellStart"/>
            <w:proofErr w:type="gramStart"/>
            <w:r w:rsidR="001B68F7">
              <w:rPr>
                <w:rFonts w:cstheme="minorHAnsi"/>
                <w:b/>
              </w:rPr>
              <w:t>ie</w:t>
            </w:r>
            <w:proofErr w:type="spellEnd"/>
            <w:proofErr w:type="gramEnd"/>
            <w:r w:rsidR="001B68F7">
              <w:rPr>
                <w:rFonts w:cstheme="minorHAnsi"/>
                <w:b/>
              </w:rPr>
              <w:t xml:space="preserve"> Outdoor Recess Guidelines.</w:t>
            </w:r>
          </w:p>
          <w:p w14:paraId="01294204" w14:textId="1EA9BED8" w:rsidR="00F815BB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</w:t>
            </w:r>
            <w:r w:rsidR="000C5885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) </w:t>
            </w:r>
            <w:r w:rsidR="00F815BB">
              <w:rPr>
                <w:rFonts w:cstheme="minorHAnsi"/>
                <w:b/>
              </w:rPr>
              <w:t>Conversations on student achievements throughout the year.</w:t>
            </w:r>
          </w:p>
          <w:p w14:paraId="0E6D6A47" w14:textId="710B2D72" w:rsidR="007E4BAF" w:rsidRPr="00E6055E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</w:t>
            </w:r>
            <w:r w:rsidR="000C5885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842C23">
              <w:rPr>
                <w:rFonts w:cstheme="minorHAnsi"/>
                <w:b/>
              </w:rPr>
              <w:t xml:space="preserve">Full staff cyber-security training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58AB5C2E" w14:textId="2B1D462D" w:rsidR="0043587A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AA #1 – </w:t>
            </w:r>
          </w:p>
          <w:p w14:paraId="0721F701" w14:textId="22FA2CC6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AA #2 – </w:t>
            </w:r>
          </w:p>
          <w:p w14:paraId="4094B5AD" w14:textId="068637B5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AA #3 – </w:t>
            </w:r>
          </w:p>
          <w:p w14:paraId="240A94E0" w14:textId="20F83DD0" w:rsidR="00463598" w:rsidRPr="003236A6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3236A6">
              <w:rPr>
                <w:rFonts w:asciiTheme="minorHAnsi" w:hAnsiTheme="minorHAnsi" w:cstheme="minorHAnsi"/>
                <w:b/>
                <w:color w:val="FFC000"/>
              </w:rPr>
              <w:t xml:space="preserve">AA #4 – </w:t>
            </w:r>
          </w:p>
          <w:p w14:paraId="1EEA85BA" w14:textId="2D4A7CC8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AA #5 – </w:t>
            </w:r>
          </w:p>
          <w:p w14:paraId="2618F655" w14:textId="6443926E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AA #6 – </w:t>
            </w:r>
          </w:p>
          <w:p w14:paraId="72945BDA" w14:textId="26AED27A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1738150" w14:textId="5BE9AEE2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AA #7 – </w:t>
            </w:r>
          </w:p>
          <w:p w14:paraId="1BCD639F" w14:textId="37349688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78E331A" w14:textId="5BD05402" w:rsidR="00463598" w:rsidRPr="00321B73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21B73">
              <w:rPr>
                <w:rFonts w:asciiTheme="minorHAnsi" w:hAnsiTheme="minorHAnsi" w:cstheme="minorHAnsi"/>
                <w:b/>
                <w:color w:val="00B050"/>
              </w:rPr>
              <w:t xml:space="preserve">AA #8 – </w:t>
            </w:r>
            <w:r w:rsidR="00321B73" w:rsidRPr="00321B73">
              <w:rPr>
                <w:rFonts w:asciiTheme="minorHAnsi" w:hAnsiTheme="minorHAnsi" w:cstheme="minorHAnsi"/>
                <w:b/>
                <w:color w:val="00B050"/>
              </w:rPr>
              <w:t>Done, Kim has set up this option in schoolcash.net</w:t>
            </w:r>
          </w:p>
          <w:p w14:paraId="777FA948" w14:textId="254B67B4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CF8FC4C" w14:textId="198F59F9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AA #9 – </w:t>
            </w:r>
          </w:p>
          <w:p w14:paraId="58D63696" w14:textId="66F3C759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1339612" w14:textId="23110A3B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9B17C41" w14:textId="3AB32EDF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A #1</w:t>
            </w:r>
            <w:r w:rsidR="00865784">
              <w:rPr>
                <w:rFonts w:asciiTheme="minorHAnsi" w:hAnsiTheme="minorHAnsi" w:cstheme="minorHAnsi"/>
                <w:b/>
              </w:rPr>
              <w:t>0</w:t>
            </w:r>
            <w:r>
              <w:rPr>
                <w:rFonts w:asciiTheme="minorHAnsi" w:hAnsiTheme="minorHAnsi" w:cstheme="minorHAnsi"/>
                <w:b/>
              </w:rPr>
              <w:t xml:space="preserve"> – </w:t>
            </w:r>
          </w:p>
          <w:p w14:paraId="5FC23D2B" w14:textId="68F89716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5E346FD" w14:textId="518C1530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A #1</w:t>
            </w:r>
            <w:r w:rsidR="00865784">
              <w:rPr>
                <w:rFonts w:asciiTheme="minorHAnsi" w:hAnsiTheme="minorHAnsi" w:cstheme="minorHAnsi"/>
                <w:b/>
              </w:rPr>
              <w:t>1</w:t>
            </w:r>
            <w:r>
              <w:rPr>
                <w:rFonts w:asciiTheme="minorHAnsi" w:hAnsiTheme="minorHAnsi" w:cstheme="minorHAnsi"/>
                <w:b/>
              </w:rPr>
              <w:t xml:space="preserve"> – </w:t>
            </w:r>
          </w:p>
          <w:p w14:paraId="0615B918" w14:textId="77777777" w:rsidR="008A24FF" w:rsidRDefault="008A24FF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B275B69" w14:textId="07EAAF34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A #1</w:t>
            </w:r>
            <w:r w:rsidR="00865784">
              <w:rPr>
                <w:rFonts w:asciiTheme="minorHAnsi" w:hAnsiTheme="minorHAnsi" w:cstheme="minorHAnsi"/>
                <w:b/>
              </w:rPr>
              <w:t>2</w:t>
            </w:r>
            <w:r>
              <w:rPr>
                <w:rFonts w:asciiTheme="minorHAnsi" w:hAnsiTheme="minorHAnsi" w:cstheme="minorHAnsi"/>
                <w:b/>
              </w:rPr>
              <w:t xml:space="preserve"> – </w:t>
            </w:r>
          </w:p>
          <w:p w14:paraId="23C92027" w14:textId="77777777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4FED2D1" w14:textId="77777777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D19F03C" w14:textId="77777777" w:rsidR="00463598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692EB41" w14:textId="71DD7A57" w:rsidR="00463598" w:rsidRPr="00CE5A6E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161B8CBC" w14:textId="3684CAB1" w:rsidR="0043587A" w:rsidRPr="00CE5A6E" w:rsidRDefault="00120E65" w:rsidP="0043587A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CJES Administrators and Admin. Asst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74CE3337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38BE3FF0" w14:textId="70D85836" w:rsidR="00ED1F97" w:rsidRDefault="00ED1F97" w:rsidP="00EA478A">
      <w:pPr>
        <w:spacing w:after="0" w:line="240" w:lineRule="auto"/>
        <w:rPr>
          <w:rFonts w:cstheme="minorHAnsi"/>
          <w:b/>
        </w:rPr>
      </w:pPr>
    </w:p>
    <w:p w14:paraId="36BCF047" w14:textId="095A9390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2DB9E87" w14:textId="6E5D891E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5622948" w14:textId="71D6597D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734024D" w14:textId="3149216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D938006" w14:textId="7EA35FEF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CA45A65" w14:textId="77777777" w:rsidR="00AC657B" w:rsidRPr="00CE5A6E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026"/>
        <w:gridCol w:w="5310"/>
        <w:gridCol w:w="4500"/>
        <w:gridCol w:w="2430"/>
        <w:gridCol w:w="2430"/>
      </w:tblGrid>
      <w:tr w:rsidR="00AC657B" w:rsidRPr="00CE5A6E" w14:paraId="48DE9844" w14:textId="77777777" w:rsidTr="000C6254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5FAFD92" w14:textId="0A840C1B" w:rsidR="00AC657B" w:rsidRPr="007F6ACA" w:rsidRDefault="00AC657B" w:rsidP="00AC657B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 w:rsidRPr="00CC3344"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43587A" w:rsidRPr="00CE5A6E" w14:paraId="1A9BC126" w14:textId="2FFDAA86" w:rsidTr="000C6254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97F4911" w14:textId="77777777" w:rsidR="0043587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7F6ACA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Healthy, Sustainable Physical and Social Environments</w:t>
            </w:r>
          </w:p>
          <w:p w14:paraId="3322FE59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Access to and support for healthier options.</w:t>
            </w:r>
          </w:p>
          <w:p w14:paraId="608468C2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A welcoming, caring, and inclusive environment.</w:t>
            </w:r>
          </w:p>
          <w:p w14:paraId="52B3BECE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Healthy relationships among and between students, staff, and the community.</w:t>
            </w:r>
          </w:p>
          <w:p w14:paraId="54ABC6FE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sponsive and inclusive leadership of students, staff, and community.</w:t>
            </w:r>
          </w:p>
          <w:p w14:paraId="5CFDD62A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lationships that influence and are influenced by families, cultural perspectives, and the community.</w:t>
            </w:r>
          </w:p>
          <w:p w14:paraId="110DE593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bCs/>
                <w:sz w:val="22"/>
                <w:szCs w:val="22"/>
              </w:rPr>
              <w:t>Responsible infrastructures are built and maintained to current standards, with practices and procedures in place to plan for a strong and vibrant future.</w:t>
            </w:r>
          </w:p>
          <w:p w14:paraId="5D2CE37C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External and internal efficiencies will be implemented to ensure appropriate resources are targeted to key focus areas such as school buildings, grounds, materials, equipment, and routes to and from school.</w:t>
            </w:r>
          </w:p>
          <w:p w14:paraId="3183A85A" w14:textId="77777777" w:rsidR="0043587A" w:rsidRPr="007F6ACA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59BE4C30" w14:textId="22DE5E16" w:rsidTr="000C6254">
        <w:trPr>
          <w:tblHeader/>
        </w:trPr>
        <w:tc>
          <w:tcPr>
            <w:tcW w:w="402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644D8739" w14:textId="6DC2A497" w:rsidR="0043587A" w:rsidRPr="007F6AC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7F6ACA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67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7CC4038" w14:textId="645C4AC8" w:rsidR="0043587A" w:rsidRPr="007F6ACA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7F6ACA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49B540BA" w14:textId="01C8701A" w:rsidTr="000C6254">
        <w:trPr>
          <w:tblHeader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E29D6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629B8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3C03AB58" w14:textId="4A9B586D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575C533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36FE0291" w14:textId="521B016E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8D85AA8" w14:textId="761A8C4D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01813B10" w14:textId="73856439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685AD288" w14:textId="55C38F55" w:rsidTr="000C6254">
        <w:trPr>
          <w:trHeight w:val="597"/>
        </w:trPr>
        <w:tc>
          <w:tcPr>
            <w:tcW w:w="402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DB1D74D" w14:textId="77777777" w:rsidR="0043587A" w:rsidRDefault="0043587A" w:rsidP="0043587A">
            <w:pPr>
              <w:textAlignment w:val="center"/>
              <w:rPr>
                <w:rFonts w:asciiTheme="minorHAnsi" w:hAnsiTheme="minorHAnsi" w:cstheme="minorHAnsi"/>
                <w:szCs w:val="22"/>
                <w:lang w:val="en-CA"/>
              </w:rPr>
            </w:pPr>
            <w:r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By 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>June 30, 2023, students and staff will report feeling welcomed, safe</w:t>
            </w:r>
            <w:r w:rsidR="005F7742">
              <w:rPr>
                <w:rFonts w:asciiTheme="minorHAnsi" w:hAnsiTheme="minorHAnsi" w:cstheme="minorHAnsi"/>
                <w:szCs w:val="22"/>
                <w:lang w:val="en-CA"/>
              </w:rPr>
              <w:t>,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 and included</w:t>
            </w:r>
            <w:r w:rsidR="005F7742">
              <w:rPr>
                <w:rFonts w:asciiTheme="minorHAnsi" w:hAnsiTheme="minorHAnsi" w:cstheme="minorHAnsi"/>
                <w:szCs w:val="22"/>
                <w:lang w:val="en-CA"/>
              </w:rPr>
              <w:t xml:space="preserve"> at school.</w:t>
            </w:r>
          </w:p>
          <w:p w14:paraId="010968F2" w14:textId="77777777" w:rsidR="00CA4C37" w:rsidRDefault="00CA4C37" w:rsidP="0043587A">
            <w:pPr>
              <w:textAlignment w:val="center"/>
              <w:rPr>
                <w:rFonts w:asciiTheme="minorHAnsi" w:hAnsiTheme="minorHAnsi" w:cstheme="minorHAnsi"/>
                <w:szCs w:val="22"/>
                <w:lang w:val="en-CA"/>
              </w:rPr>
            </w:pPr>
          </w:p>
          <w:p w14:paraId="610BBB31" w14:textId="77777777" w:rsidR="00CA4C37" w:rsidRPr="00590D38" w:rsidRDefault="00CA4C37" w:rsidP="00CA4C37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1A19383F" w14:textId="77777777" w:rsidR="00CA4C37" w:rsidRDefault="00CA4C37" w:rsidP="00CA4C37">
            <w:pPr>
              <w:textAlignment w:val="center"/>
              <w:rPr>
                <w:rFonts w:cstheme="minorHAnsi"/>
                <w:b/>
              </w:rPr>
            </w:pPr>
          </w:p>
          <w:p w14:paraId="0EAFE229" w14:textId="548F87FA" w:rsidR="00CA4C37" w:rsidRPr="005F7742" w:rsidRDefault="00CA4C37" w:rsidP="00CA4C37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>
              <w:rPr>
                <w:rFonts w:cstheme="minorHAnsi"/>
                <w:b/>
              </w:rPr>
              <w:t>(SWB # 1 = Student Well-Being Committee School Level Plan #1)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F0F4FFB" w14:textId="7DD83B13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Open door policy</w:t>
            </w:r>
            <w:r w:rsidR="00476796">
              <w:rPr>
                <w:rFonts w:cstheme="minorHAnsi"/>
                <w:b/>
              </w:rPr>
              <w:t xml:space="preserve"> in the school</w:t>
            </w:r>
          </w:p>
          <w:p w14:paraId="6FD0D28D" w14:textId="42695974" w:rsidR="00476796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76796">
              <w:rPr>
                <w:rFonts w:cstheme="minorHAnsi"/>
                <w:b/>
              </w:rPr>
              <w:t>Open playground this year, no assigned area</w:t>
            </w:r>
          </w:p>
          <w:p w14:paraId="697C2D18" w14:textId="445BBEDB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 xml:space="preserve">Breakfast </w:t>
            </w:r>
            <w:r w:rsidR="00476796">
              <w:rPr>
                <w:rFonts w:cstheme="minorHAnsi"/>
                <w:b/>
              </w:rPr>
              <w:t xml:space="preserve">and lunch </w:t>
            </w:r>
            <w:r w:rsidR="001E7AF5">
              <w:rPr>
                <w:rFonts w:cstheme="minorHAnsi"/>
                <w:b/>
              </w:rPr>
              <w:t>program</w:t>
            </w:r>
          </w:p>
          <w:p w14:paraId="5BDAD48C" w14:textId="7D998172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0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Open communication</w:t>
            </w:r>
          </w:p>
          <w:p w14:paraId="7518EF19" w14:textId="4A65D262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1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School Counsellor Support</w:t>
            </w:r>
          </w:p>
          <w:p w14:paraId="3252907B" w14:textId="1F12A74C" w:rsidR="0043587A" w:rsidRP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2</w:t>
            </w:r>
            <w:r>
              <w:rPr>
                <w:rFonts w:cstheme="minorHAnsi"/>
                <w:b/>
              </w:rPr>
              <w:t xml:space="preserve">) </w:t>
            </w:r>
            <w:r w:rsidR="001E7AF5" w:rsidRPr="001E7AF5">
              <w:rPr>
                <w:rFonts w:cstheme="minorHAnsi"/>
                <w:b/>
              </w:rPr>
              <w:t>Extra Curricular Activities</w:t>
            </w:r>
          </w:p>
          <w:p w14:paraId="10EBA2E0" w14:textId="2B7A5411" w:rsidR="00D22D88" w:rsidRPr="00D22D88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3</w:t>
            </w:r>
            <w:r>
              <w:rPr>
                <w:rFonts w:cstheme="minorHAnsi"/>
                <w:b/>
              </w:rPr>
              <w:t xml:space="preserve">) </w:t>
            </w:r>
            <w:r w:rsidR="00D22D88" w:rsidRPr="00D22D88">
              <w:rPr>
                <w:rFonts w:cstheme="minorHAnsi"/>
                <w:b/>
              </w:rPr>
              <w:t>Optional Little staff social opportunities (shopping, valentines, Christmas, bring in lunch)</w:t>
            </w:r>
          </w:p>
          <w:p w14:paraId="3AD420F3" w14:textId="16B4617F" w:rsidR="00D22D88" w:rsidRPr="00D22D88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4</w:t>
            </w:r>
            <w:r>
              <w:rPr>
                <w:rFonts w:cstheme="minorHAnsi"/>
                <w:b/>
              </w:rPr>
              <w:t xml:space="preserve">) </w:t>
            </w:r>
            <w:r w:rsidR="00D22D88" w:rsidRPr="00D22D88">
              <w:rPr>
                <w:rFonts w:cstheme="minorHAnsi"/>
                <w:b/>
              </w:rPr>
              <w:t>School Clothing – samples that we can try on</w:t>
            </w:r>
          </w:p>
          <w:p w14:paraId="5116A96A" w14:textId="7D47079F" w:rsidR="001E7AF5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5</w:t>
            </w:r>
            <w:r>
              <w:rPr>
                <w:rFonts w:cstheme="minorHAnsi"/>
                <w:b/>
              </w:rPr>
              <w:t xml:space="preserve">) </w:t>
            </w:r>
            <w:r w:rsidR="00D22D88">
              <w:rPr>
                <w:rFonts w:asciiTheme="minorHAnsi" w:hAnsiTheme="minorHAnsi" w:cstheme="minorHAnsi"/>
                <w:b/>
              </w:rPr>
              <w:t>Something with a school logo that is fun for everyone – maybe sunglasses.  Love the paw prints with our logo</w:t>
            </w:r>
          </w:p>
          <w:p w14:paraId="78661ADC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1D8F4F44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4C39FE16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0C83FEA9" w14:textId="1DE09828" w:rsidR="00561ECA" w:rsidRP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29988EF4" w14:textId="090852ED" w:rsidR="0043587A" w:rsidRDefault="0086578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</w:t>
            </w:r>
            <w:r w:rsidR="000F5DB3">
              <w:rPr>
                <w:rFonts w:asciiTheme="minorHAnsi" w:hAnsiTheme="minorHAnsi" w:cstheme="minorHAnsi"/>
                <w:b/>
              </w:rPr>
              <w:t xml:space="preserve"> #57 –</w:t>
            </w:r>
          </w:p>
          <w:p w14:paraId="393E3ED7" w14:textId="28910CD6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C32176">
              <w:rPr>
                <w:rFonts w:asciiTheme="minorHAnsi" w:hAnsiTheme="minorHAnsi" w:cstheme="minorHAnsi"/>
                <w:b/>
                <w:color w:val="FFC000"/>
              </w:rPr>
              <w:t>SWB #5</w:t>
            </w:r>
            <w:r w:rsidR="00E4433D" w:rsidRPr="00C32176">
              <w:rPr>
                <w:rFonts w:asciiTheme="minorHAnsi" w:hAnsiTheme="minorHAnsi" w:cstheme="minorHAnsi"/>
                <w:b/>
                <w:color w:val="FFC000"/>
              </w:rPr>
              <w:t>8</w:t>
            </w:r>
            <w:r w:rsidRPr="00C32176">
              <w:rPr>
                <w:rFonts w:asciiTheme="minorHAnsi" w:hAnsiTheme="minorHAnsi" w:cstheme="minorHAnsi"/>
                <w:b/>
                <w:color w:val="FFC000"/>
              </w:rPr>
              <w:t xml:space="preserve"> –</w:t>
            </w:r>
          </w:p>
          <w:p w14:paraId="6BA3DED4" w14:textId="77777777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793142F2" w14:textId="081DBBED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C32176">
              <w:rPr>
                <w:rFonts w:asciiTheme="minorHAnsi" w:hAnsiTheme="minorHAnsi" w:cstheme="minorHAnsi"/>
                <w:b/>
                <w:color w:val="FFC000"/>
              </w:rPr>
              <w:t>SWB #5</w:t>
            </w:r>
            <w:r w:rsidR="00E4433D" w:rsidRPr="00C32176">
              <w:rPr>
                <w:rFonts w:asciiTheme="minorHAnsi" w:hAnsiTheme="minorHAnsi" w:cstheme="minorHAnsi"/>
                <w:b/>
                <w:color w:val="FFC000"/>
              </w:rPr>
              <w:t>9</w:t>
            </w:r>
            <w:r w:rsidRPr="00C32176">
              <w:rPr>
                <w:rFonts w:asciiTheme="minorHAnsi" w:hAnsiTheme="minorHAnsi" w:cstheme="minorHAnsi"/>
                <w:b/>
                <w:color w:val="FFC000"/>
              </w:rPr>
              <w:t xml:space="preserve"> –</w:t>
            </w:r>
          </w:p>
          <w:p w14:paraId="5F0AEC78" w14:textId="30CEEBCF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C32176">
              <w:rPr>
                <w:rFonts w:asciiTheme="minorHAnsi" w:hAnsiTheme="minorHAnsi" w:cstheme="minorHAnsi"/>
                <w:b/>
                <w:color w:val="FFC000"/>
              </w:rPr>
              <w:t>SWB #</w:t>
            </w:r>
            <w:r w:rsidR="00E4433D" w:rsidRPr="00C32176">
              <w:rPr>
                <w:rFonts w:asciiTheme="minorHAnsi" w:hAnsiTheme="minorHAnsi" w:cstheme="minorHAnsi"/>
                <w:b/>
                <w:color w:val="FFC000"/>
              </w:rPr>
              <w:t>60</w:t>
            </w:r>
            <w:r w:rsidRPr="00C32176">
              <w:rPr>
                <w:rFonts w:asciiTheme="minorHAnsi" w:hAnsiTheme="minorHAnsi" w:cstheme="minorHAnsi"/>
                <w:b/>
                <w:color w:val="FFC000"/>
              </w:rPr>
              <w:t xml:space="preserve"> –</w:t>
            </w:r>
          </w:p>
          <w:p w14:paraId="4A1A2165" w14:textId="188D6CBB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C32176">
              <w:rPr>
                <w:rFonts w:asciiTheme="minorHAnsi" w:hAnsiTheme="minorHAnsi" w:cstheme="minorHAnsi"/>
                <w:b/>
                <w:color w:val="FFC000"/>
              </w:rPr>
              <w:t>SWB #</w:t>
            </w:r>
            <w:r w:rsidR="00E4433D" w:rsidRPr="00C32176">
              <w:rPr>
                <w:rFonts w:asciiTheme="minorHAnsi" w:hAnsiTheme="minorHAnsi" w:cstheme="minorHAnsi"/>
                <w:b/>
                <w:color w:val="FFC000"/>
              </w:rPr>
              <w:t>61</w:t>
            </w:r>
            <w:r w:rsidRPr="00C32176">
              <w:rPr>
                <w:rFonts w:asciiTheme="minorHAnsi" w:hAnsiTheme="minorHAnsi" w:cstheme="minorHAnsi"/>
                <w:b/>
                <w:color w:val="FFC000"/>
              </w:rPr>
              <w:t xml:space="preserve"> –</w:t>
            </w:r>
          </w:p>
          <w:p w14:paraId="4B93E76F" w14:textId="643F7726" w:rsidR="000F5DB3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E4433D">
              <w:rPr>
                <w:rFonts w:asciiTheme="minorHAnsi" w:hAnsiTheme="minorHAnsi" w:cstheme="minorHAnsi"/>
                <w:b/>
              </w:rPr>
              <w:t>62</w:t>
            </w:r>
            <w:r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7F266282" w14:textId="21CE97BD" w:rsidR="000F5DB3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E4433D">
              <w:rPr>
                <w:rFonts w:asciiTheme="minorHAnsi" w:hAnsiTheme="minorHAnsi" w:cstheme="minorHAnsi"/>
                <w:b/>
              </w:rPr>
              <w:t>63</w:t>
            </w:r>
            <w:r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5B04A49A" w14:textId="77777777" w:rsidR="000F5DB3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84735C2" w14:textId="30B0C8B2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C32176">
              <w:rPr>
                <w:rFonts w:asciiTheme="minorHAnsi" w:hAnsiTheme="minorHAnsi" w:cstheme="minorHAnsi"/>
                <w:b/>
                <w:color w:val="FFC000"/>
              </w:rPr>
              <w:t>SWB #</w:t>
            </w:r>
            <w:r w:rsidR="00E4433D" w:rsidRPr="00C32176">
              <w:rPr>
                <w:rFonts w:asciiTheme="minorHAnsi" w:hAnsiTheme="minorHAnsi" w:cstheme="minorHAnsi"/>
                <w:b/>
                <w:color w:val="FFC000"/>
              </w:rPr>
              <w:t>64</w:t>
            </w:r>
            <w:r w:rsidRPr="00C32176">
              <w:rPr>
                <w:rFonts w:asciiTheme="minorHAnsi" w:hAnsiTheme="minorHAnsi" w:cstheme="minorHAnsi"/>
                <w:b/>
                <w:color w:val="FFC000"/>
              </w:rPr>
              <w:t xml:space="preserve"> –</w:t>
            </w:r>
          </w:p>
          <w:p w14:paraId="330E1479" w14:textId="77777777" w:rsidR="000F5DB3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CD62F9" w14:textId="43AEC86F" w:rsidR="000F5DB3" w:rsidRPr="00CE5A6E" w:rsidRDefault="00E4433D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65 -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3DC713E1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195261A7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63074895" w14:textId="0878FF04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4A5E9B65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  <w:tr w:rsidR="0043587A" w:rsidRPr="00CE5A6E" w14:paraId="18167E80" w14:textId="2A7C5187" w:rsidTr="000C6254">
        <w:trPr>
          <w:trHeight w:val="597"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068AA1" w14:textId="4E2F7BCE" w:rsidR="0043587A" w:rsidRPr="005F7742" w:rsidRDefault="0043587A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By 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June 30, 2023, 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students and staff will </w:t>
            </w:r>
            <w:r w:rsidR="00525349">
              <w:rPr>
                <w:rFonts w:asciiTheme="minorHAnsi" w:hAnsiTheme="minorHAnsi" w:cstheme="minorHAnsi"/>
                <w:szCs w:val="22"/>
              </w:rPr>
              <w:t xml:space="preserve">develop strategies for 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>identify</w:t>
            </w:r>
            <w:r w:rsidR="00525349">
              <w:rPr>
                <w:rFonts w:asciiTheme="minorHAnsi" w:hAnsiTheme="minorHAnsi" w:cstheme="minorHAnsi"/>
                <w:szCs w:val="22"/>
              </w:rPr>
              <w:t>ing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emotions and access</w:t>
            </w:r>
            <w:r w:rsidR="00525349">
              <w:rPr>
                <w:rFonts w:asciiTheme="minorHAnsi" w:hAnsiTheme="minorHAnsi" w:cstheme="minorHAnsi"/>
                <w:szCs w:val="22"/>
              </w:rPr>
              <w:t>ing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supports to enhance mental well-being.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374F02" w14:textId="6F57FB6D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6</w:t>
            </w:r>
            <w:r>
              <w:rPr>
                <w:rFonts w:cstheme="minorHAnsi"/>
                <w:b/>
              </w:rPr>
              <w:t xml:space="preserve">) </w:t>
            </w:r>
            <w:r w:rsidR="00BD5C12">
              <w:rPr>
                <w:rFonts w:cstheme="minorHAnsi"/>
                <w:b/>
              </w:rPr>
              <w:t xml:space="preserve">Use the </w:t>
            </w:r>
            <w:r w:rsidR="005E29A9">
              <w:rPr>
                <w:rFonts w:cstheme="minorHAnsi"/>
                <w:b/>
              </w:rPr>
              <w:t>Zones of Regulation</w:t>
            </w:r>
            <w:r w:rsidR="00BD5C12">
              <w:rPr>
                <w:rFonts w:cstheme="minorHAnsi"/>
                <w:b/>
              </w:rPr>
              <w:t xml:space="preserve"> as a strategy.</w:t>
            </w:r>
          </w:p>
          <w:p w14:paraId="1D5564BC" w14:textId="77777777" w:rsidR="008D2D4E" w:rsidRDefault="008D2D4E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8DEADCE" w14:textId="5DF97A55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DE6A37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Calming corner</w:t>
            </w:r>
            <w:r w:rsidR="00BD5C12">
              <w:rPr>
                <w:rFonts w:cstheme="minorHAnsi"/>
                <w:b/>
              </w:rPr>
              <w:t>s</w:t>
            </w:r>
          </w:p>
          <w:p w14:paraId="71BEACDF" w14:textId="70063591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DE6A37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SEL group</w:t>
            </w:r>
          </w:p>
          <w:p w14:paraId="39420180" w14:textId="77777777" w:rsidR="008D2D4E" w:rsidRDefault="008D2D4E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AFADC93" w14:textId="1E551836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561ECA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91F4B">
              <w:rPr>
                <w:rFonts w:cstheme="minorHAnsi"/>
                <w:b/>
              </w:rPr>
              <w:t xml:space="preserve">Set up and continue to build the </w:t>
            </w:r>
            <w:r w:rsidR="005E29A9">
              <w:rPr>
                <w:rFonts w:cstheme="minorHAnsi"/>
                <w:b/>
              </w:rPr>
              <w:t>Sensory room</w:t>
            </w:r>
          </w:p>
          <w:p w14:paraId="44ECCD17" w14:textId="49FCBD51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0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Opportunities for staff to connect outside of school</w:t>
            </w:r>
          </w:p>
          <w:p w14:paraId="3BDBFCC2" w14:textId="7C982173" w:rsidR="00D72817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1</w:t>
            </w:r>
            <w:r>
              <w:rPr>
                <w:rFonts w:cstheme="minorHAnsi"/>
                <w:b/>
              </w:rPr>
              <w:t xml:space="preserve">) </w:t>
            </w:r>
            <w:r w:rsidR="00B91F4B">
              <w:rPr>
                <w:rFonts w:cstheme="minorHAnsi"/>
                <w:b/>
              </w:rPr>
              <w:t>Staff Social Fund</w:t>
            </w:r>
          </w:p>
          <w:p w14:paraId="2B288D73" w14:textId="6F7B6E22" w:rsidR="00D83977" w:rsidRPr="00D83977" w:rsidRDefault="00EF6183" w:rsidP="00D83977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2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D83977">
              <w:rPr>
                <w:rFonts w:cstheme="minorHAnsi"/>
                <w:b/>
              </w:rPr>
              <w:t xml:space="preserve">use language of expected </w:t>
            </w:r>
            <w:proofErr w:type="spellStart"/>
            <w:r w:rsidR="00D83977" w:rsidRPr="00D83977">
              <w:rPr>
                <w:rFonts w:cstheme="minorHAnsi"/>
                <w:b/>
              </w:rPr>
              <w:t>behaviour</w:t>
            </w:r>
            <w:proofErr w:type="spellEnd"/>
          </w:p>
          <w:p w14:paraId="4DC73BBC" w14:textId="36B6CE48" w:rsidR="00D83977" w:rsidRPr="00D83977" w:rsidRDefault="00EF6183" w:rsidP="00D83977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3</w:t>
            </w:r>
            <w:r>
              <w:rPr>
                <w:rFonts w:cstheme="minorHAnsi"/>
                <w:b/>
              </w:rPr>
              <w:t xml:space="preserve">) </w:t>
            </w:r>
            <w:r w:rsidR="00D83977">
              <w:rPr>
                <w:rFonts w:cstheme="minorHAnsi"/>
                <w:b/>
              </w:rPr>
              <w:t>B</w:t>
            </w:r>
            <w:r w:rsidR="00D83977" w:rsidRPr="00D83977">
              <w:rPr>
                <w:rFonts w:cstheme="minorHAnsi"/>
                <w:b/>
              </w:rPr>
              <w:t>uddy bench</w:t>
            </w:r>
          </w:p>
          <w:p w14:paraId="6F4B75A8" w14:textId="3D77CA43" w:rsidR="00D83977" w:rsidRPr="00862604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4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>go over big and little problems</w:t>
            </w:r>
          </w:p>
          <w:p w14:paraId="47829A85" w14:textId="2073C2EB" w:rsidR="00194DD0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5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>teach kids “I” statement</w:t>
            </w:r>
            <w:r w:rsidR="00194DD0">
              <w:rPr>
                <w:rFonts w:cstheme="minorHAnsi"/>
                <w:b/>
              </w:rPr>
              <w:t>s</w:t>
            </w:r>
          </w:p>
          <w:p w14:paraId="059841AB" w14:textId="1D56C7FD" w:rsidR="00D83977" w:rsidRPr="00862604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6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>mental health speakers</w:t>
            </w:r>
          </w:p>
          <w:p w14:paraId="7944B1F7" w14:textId="1504B6AE" w:rsidR="0043587A" w:rsidRPr="0012715C" w:rsidRDefault="00EF6183" w:rsidP="000570F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862604" w:rsidRPr="000570F4">
              <w:rPr>
                <w:rFonts w:cstheme="minorHAnsi"/>
                <w:b/>
              </w:rPr>
              <w:t xml:space="preserve">School </w:t>
            </w:r>
            <w:r w:rsidR="00D83977" w:rsidRPr="000570F4">
              <w:rPr>
                <w:rFonts w:cstheme="minorHAnsi"/>
                <w:b/>
              </w:rPr>
              <w:t>Counsellor</w:t>
            </w:r>
          </w:p>
          <w:p w14:paraId="74013EDE" w14:textId="002A94AC" w:rsidR="0012715C" w:rsidRPr="00CE5A6E" w:rsidRDefault="00EF6183" w:rsidP="000570F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BE5F9B">
              <w:rPr>
                <w:rFonts w:cstheme="minorHAnsi"/>
                <w:b/>
              </w:rPr>
              <w:t xml:space="preserve">Central Office support for </w:t>
            </w:r>
            <w:r w:rsidR="00497350">
              <w:rPr>
                <w:rFonts w:cstheme="minorHAnsi"/>
                <w:b/>
              </w:rPr>
              <w:t>serious incidents.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080F38DC" w14:textId="315A46B9" w:rsidR="0043587A" w:rsidRPr="008D2D4E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D2D4E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</w:t>
            </w:r>
            <w:r w:rsidR="00CA3D48" w:rsidRPr="008D2D4E">
              <w:rPr>
                <w:rFonts w:asciiTheme="minorHAnsi" w:hAnsiTheme="minorHAnsi" w:cstheme="minorHAnsi"/>
                <w:b/>
                <w:color w:val="00B050"/>
              </w:rPr>
              <w:t>66</w:t>
            </w:r>
            <w:r w:rsidRPr="008D2D4E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 Our Counsellor and </w:t>
            </w:r>
            <w:proofErr w:type="gramStart"/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>CT’s</w:t>
            </w:r>
            <w:proofErr w:type="gramEnd"/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 continue to </w:t>
            </w:r>
            <w:r w:rsidR="008D2D4E" w:rsidRPr="008D2D4E">
              <w:rPr>
                <w:rFonts w:asciiTheme="minorHAnsi" w:hAnsiTheme="minorHAnsi" w:cstheme="minorHAnsi"/>
                <w:b/>
                <w:color w:val="00B050"/>
              </w:rPr>
              <w:t xml:space="preserve">educate and </w:t>
            </w:r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use the Zones of Regulation </w:t>
            </w:r>
            <w:r w:rsidR="008D2D4E" w:rsidRPr="008D2D4E">
              <w:rPr>
                <w:rFonts w:asciiTheme="minorHAnsi" w:hAnsiTheme="minorHAnsi" w:cstheme="minorHAnsi"/>
                <w:b/>
                <w:color w:val="00B050"/>
              </w:rPr>
              <w:t>in the classroom</w:t>
            </w:r>
          </w:p>
          <w:p w14:paraId="500257C6" w14:textId="07E14D7F" w:rsidR="0089383C" w:rsidRPr="00C32176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C32176">
              <w:rPr>
                <w:rFonts w:asciiTheme="minorHAnsi" w:hAnsiTheme="minorHAnsi" w:cstheme="minorHAnsi"/>
                <w:b/>
                <w:color w:val="FFC000"/>
              </w:rPr>
              <w:t>SWB #</w:t>
            </w:r>
            <w:r w:rsidR="00CA3D48" w:rsidRPr="00C32176">
              <w:rPr>
                <w:rFonts w:asciiTheme="minorHAnsi" w:hAnsiTheme="minorHAnsi" w:cstheme="minorHAnsi"/>
                <w:b/>
                <w:color w:val="FFC000"/>
              </w:rPr>
              <w:t>6</w:t>
            </w:r>
            <w:r w:rsidRPr="00C32176">
              <w:rPr>
                <w:rFonts w:asciiTheme="minorHAnsi" w:hAnsiTheme="minorHAnsi" w:cstheme="minorHAnsi"/>
                <w:b/>
                <w:color w:val="FFC000"/>
              </w:rPr>
              <w:t>7 –</w:t>
            </w:r>
          </w:p>
          <w:p w14:paraId="4C0825AA" w14:textId="7B9A41FB" w:rsidR="0089383C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CA3D48">
              <w:rPr>
                <w:rFonts w:asciiTheme="minorHAnsi" w:hAnsiTheme="minorHAnsi" w:cstheme="minorHAnsi"/>
                <w:b/>
              </w:rPr>
              <w:t>68</w:t>
            </w:r>
            <w:r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67E23178" w14:textId="77777777" w:rsidR="008D2D4E" w:rsidRDefault="008D2D4E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A7D73F3" w14:textId="641F281A" w:rsidR="0089383C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CA3D48">
              <w:rPr>
                <w:rFonts w:asciiTheme="minorHAnsi" w:hAnsiTheme="minorHAnsi" w:cstheme="minorHAnsi"/>
                <w:b/>
              </w:rPr>
              <w:t>69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="005D2D9C">
              <w:rPr>
                <w:rFonts w:asciiTheme="minorHAnsi" w:hAnsiTheme="minorHAnsi" w:cstheme="minorHAnsi"/>
                <w:b/>
              </w:rPr>
              <w:t>–</w:t>
            </w:r>
            <w:r w:rsidR="006932F9">
              <w:rPr>
                <w:rFonts w:asciiTheme="minorHAnsi" w:hAnsiTheme="minorHAnsi" w:cstheme="minorHAnsi"/>
                <w:b/>
              </w:rPr>
              <w:t xml:space="preserve">Thanks to all involved </w:t>
            </w:r>
            <w:r w:rsidR="00570563">
              <w:rPr>
                <w:rFonts w:asciiTheme="minorHAnsi" w:hAnsiTheme="minorHAnsi" w:cstheme="minorHAnsi"/>
                <w:b/>
              </w:rPr>
              <w:t>moving our sensory room to its new location and getting it set up and ready for use</w:t>
            </w:r>
            <w:r w:rsidR="005D2D9C">
              <w:rPr>
                <w:rFonts w:asciiTheme="minorHAnsi" w:hAnsiTheme="minorHAnsi" w:cstheme="minorHAnsi"/>
                <w:b/>
              </w:rPr>
              <w:t xml:space="preserve"> See Slide #</w:t>
            </w:r>
            <w:r w:rsidR="00570563">
              <w:rPr>
                <w:rFonts w:asciiTheme="minorHAnsi" w:hAnsiTheme="minorHAnsi" w:cstheme="minorHAnsi"/>
                <w:b/>
              </w:rPr>
              <w:t>23</w:t>
            </w:r>
          </w:p>
          <w:p w14:paraId="6FFFF766" w14:textId="77777777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CC366A" w14:textId="30106E7B" w:rsidR="005D2D9C" w:rsidRPr="001F2ED5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1F2ED5">
              <w:rPr>
                <w:rFonts w:asciiTheme="minorHAnsi" w:hAnsiTheme="minorHAnsi" w:cstheme="minorHAnsi"/>
                <w:b/>
                <w:color w:val="FFC000"/>
              </w:rPr>
              <w:t>SWB #</w:t>
            </w:r>
            <w:r w:rsidR="00CA3D48" w:rsidRPr="001F2ED5">
              <w:rPr>
                <w:rFonts w:asciiTheme="minorHAnsi" w:hAnsiTheme="minorHAnsi" w:cstheme="minorHAnsi"/>
                <w:b/>
                <w:color w:val="FFC000"/>
              </w:rPr>
              <w:t>70</w:t>
            </w:r>
            <w:r w:rsidRPr="001F2ED5">
              <w:rPr>
                <w:rFonts w:asciiTheme="minorHAnsi" w:hAnsiTheme="minorHAnsi" w:cstheme="minorHAnsi"/>
                <w:b/>
                <w:color w:val="FFC000"/>
              </w:rPr>
              <w:t xml:space="preserve"> –</w:t>
            </w:r>
          </w:p>
          <w:p w14:paraId="2F18DB78" w14:textId="77777777" w:rsidR="005D2D9C" w:rsidRPr="001F2ED5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7A31D8C3" w14:textId="139EC9A4" w:rsidR="005D2D9C" w:rsidRPr="001F2ED5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1F2ED5">
              <w:rPr>
                <w:rFonts w:asciiTheme="minorHAnsi" w:hAnsiTheme="minorHAnsi" w:cstheme="minorHAnsi"/>
                <w:b/>
                <w:color w:val="FFC000"/>
              </w:rPr>
              <w:t>SWB #</w:t>
            </w:r>
            <w:r w:rsidR="00CA3D48" w:rsidRPr="001F2ED5">
              <w:rPr>
                <w:rFonts w:asciiTheme="minorHAnsi" w:hAnsiTheme="minorHAnsi" w:cstheme="minorHAnsi"/>
                <w:b/>
                <w:color w:val="FFC000"/>
              </w:rPr>
              <w:t>71</w:t>
            </w:r>
            <w:r w:rsidRPr="001F2ED5">
              <w:rPr>
                <w:rFonts w:asciiTheme="minorHAnsi" w:hAnsiTheme="minorHAnsi" w:cstheme="minorHAnsi"/>
                <w:b/>
                <w:color w:val="FFC000"/>
              </w:rPr>
              <w:t xml:space="preserve"> –</w:t>
            </w:r>
          </w:p>
          <w:p w14:paraId="0F96F06E" w14:textId="3848AFF3" w:rsidR="005D2D9C" w:rsidRPr="001F2ED5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1F2ED5">
              <w:rPr>
                <w:rFonts w:asciiTheme="minorHAnsi" w:hAnsiTheme="minorHAnsi" w:cstheme="minorHAnsi"/>
                <w:b/>
                <w:color w:val="FFC000"/>
              </w:rPr>
              <w:t>SWB #</w:t>
            </w:r>
            <w:r w:rsidR="00CA3D48" w:rsidRPr="001F2ED5">
              <w:rPr>
                <w:rFonts w:asciiTheme="minorHAnsi" w:hAnsiTheme="minorHAnsi" w:cstheme="minorHAnsi"/>
                <w:b/>
                <w:color w:val="FFC000"/>
              </w:rPr>
              <w:t>72</w:t>
            </w:r>
            <w:r w:rsidRPr="001F2ED5">
              <w:rPr>
                <w:rFonts w:asciiTheme="minorHAnsi" w:hAnsiTheme="minorHAnsi" w:cstheme="minorHAnsi"/>
                <w:b/>
                <w:color w:val="FFC000"/>
              </w:rPr>
              <w:t xml:space="preserve"> –</w:t>
            </w:r>
          </w:p>
          <w:p w14:paraId="51D51508" w14:textId="722707A0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CA3D48">
              <w:rPr>
                <w:rFonts w:asciiTheme="minorHAnsi" w:hAnsiTheme="minorHAnsi" w:cstheme="minorHAnsi"/>
                <w:b/>
              </w:rPr>
              <w:t>73</w:t>
            </w:r>
            <w:r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2C52CFBB" w14:textId="0FCD6070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8346AD">
              <w:rPr>
                <w:rFonts w:asciiTheme="minorHAnsi" w:hAnsiTheme="minorHAnsi" w:cstheme="minorHAnsi"/>
                <w:b/>
              </w:rPr>
              <w:t>74</w:t>
            </w:r>
            <w:r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4C632FA3" w14:textId="76FC9BAE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8346AD">
              <w:rPr>
                <w:rFonts w:asciiTheme="minorHAnsi" w:hAnsiTheme="minorHAnsi" w:cstheme="minorHAnsi"/>
                <w:b/>
              </w:rPr>
              <w:t>75</w:t>
            </w:r>
            <w:r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27B4B307" w14:textId="4C33B254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8346AD">
              <w:rPr>
                <w:rFonts w:asciiTheme="minorHAnsi" w:hAnsiTheme="minorHAnsi" w:cstheme="minorHAnsi"/>
                <w:b/>
              </w:rPr>
              <w:t>76</w:t>
            </w:r>
            <w:r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19995C1A" w14:textId="05B9D517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8346AD">
              <w:rPr>
                <w:rFonts w:asciiTheme="minorHAnsi" w:hAnsiTheme="minorHAnsi" w:cstheme="minorHAnsi"/>
                <w:b/>
              </w:rPr>
              <w:t>7</w:t>
            </w:r>
            <w:r>
              <w:rPr>
                <w:rFonts w:asciiTheme="minorHAnsi" w:hAnsiTheme="minorHAnsi" w:cstheme="minorHAnsi"/>
                <w:b/>
              </w:rPr>
              <w:t>7 –</w:t>
            </w:r>
          </w:p>
          <w:p w14:paraId="6ED5B891" w14:textId="031A280E" w:rsidR="005D2D9C" w:rsidRPr="00CE5A6E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8346AD">
              <w:rPr>
                <w:rFonts w:asciiTheme="minorHAnsi" w:hAnsiTheme="minorHAnsi" w:cstheme="minorHAnsi"/>
                <w:b/>
              </w:rPr>
              <w:t>78</w:t>
            </w:r>
            <w:r>
              <w:rPr>
                <w:rFonts w:asciiTheme="minorHAnsi" w:hAnsiTheme="minorHAnsi" w:cstheme="minorHAnsi"/>
                <w:b/>
              </w:rPr>
              <w:t xml:space="preserve"> -</w:t>
            </w:r>
            <w:r w:rsidR="00C6494E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24DBEA89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23C15872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0A94E51A" w14:textId="4B6ADC9D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7E5067BB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  <w:tr w:rsidR="0043587A" w:rsidRPr="00CE5A6E" w14:paraId="2996F8A6" w14:textId="6DA859E8" w:rsidTr="000C6254">
        <w:trPr>
          <w:trHeight w:val="597"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F81A558" w14:textId="4E421A9E" w:rsidR="0043587A" w:rsidRPr="00CE5A6E" w:rsidRDefault="005F7742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Cs w:val="22"/>
              </w:rPr>
              <w:t xml:space="preserve">By June 30, 2023, schools will follow </w:t>
            </w:r>
            <w:r w:rsidR="000C6254">
              <w:rPr>
                <w:rFonts w:asciiTheme="minorHAnsi" w:hAnsiTheme="minorHAnsi" w:cstheme="minorHAnsi"/>
                <w:color w:val="000000"/>
                <w:szCs w:val="22"/>
              </w:rPr>
              <w:t xml:space="preserve">established processes when responding to identity-based harassment involving students and staff. 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D4D03F5" w14:textId="2A5B1D79" w:rsidR="00E90BB3" w:rsidRDefault="006A6B56" w:rsidP="00E90BB3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E90BB3">
              <w:rPr>
                <w:rFonts w:cstheme="minorHAnsi"/>
                <w:b/>
              </w:rPr>
              <w:t>Gender Neutral Bathrooms</w:t>
            </w:r>
          </w:p>
          <w:p w14:paraId="1E9DABE4" w14:textId="359D269C" w:rsidR="00E90BB3" w:rsidRDefault="006A6B56" w:rsidP="00E90BB3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0</w:t>
            </w:r>
            <w:r>
              <w:rPr>
                <w:rFonts w:cstheme="minorHAnsi"/>
                <w:b/>
              </w:rPr>
              <w:t xml:space="preserve">) </w:t>
            </w:r>
            <w:r w:rsidR="00E90BB3">
              <w:rPr>
                <w:rFonts w:cstheme="minorHAnsi"/>
                <w:b/>
              </w:rPr>
              <w:t>Division directed processes</w:t>
            </w:r>
            <w:r w:rsidR="005F688D">
              <w:rPr>
                <w:rFonts w:cstheme="minorHAnsi"/>
                <w:b/>
              </w:rPr>
              <w:t xml:space="preserve">, Review </w:t>
            </w:r>
            <w:proofErr w:type="gramStart"/>
            <w:r w:rsidR="005F688D">
              <w:rPr>
                <w:rFonts w:cstheme="minorHAnsi"/>
                <w:b/>
              </w:rPr>
              <w:t>AP’s</w:t>
            </w:r>
            <w:proofErr w:type="gramEnd"/>
            <w:r w:rsidR="005F688D">
              <w:rPr>
                <w:rFonts w:cstheme="minorHAnsi"/>
                <w:b/>
              </w:rPr>
              <w:t xml:space="preserve"> available.</w:t>
            </w:r>
          </w:p>
          <w:p w14:paraId="253308F9" w14:textId="1521BE94" w:rsid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1</w:t>
            </w:r>
            <w:r>
              <w:rPr>
                <w:rFonts w:cstheme="minorHAnsi"/>
                <w:b/>
              </w:rPr>
              <w:t xml:space="preserve">) </w:t>
            </w:r>
            <w:r w:rsidR="00876924" w:rsidRPr="00876924">
              <w:rPr>
                <w:rFonts w:cstheme="minorHAnsi"/>
                <w:b/>
              </w:rPr>
              <w:t>R360 documentation</w:t>
            </w:r>
            <w:r w:rsidR="005F688D">
              <w:rPr>
                <w:rFonts w:cstheme="minorHAnsi"/>
                <w:b/>
              </w:rPr>
              <w:t xml:space="preserve"> of </w:t>
            </w:r>
            <w:r w:rsidR="00312FD7">
              <w:rPr>
                <w:rFonts w:cstheme="minorHAnsi"/>
                <w:b/>
              </w:rPr>
              <w:t xml:space="preserve">unacceptable </w:t>
            </w:r>
            <w:proofErr w:type="spellStart"/>
            <w:r w:rsidR="00312FD7">
              <w:rPr>
                <w:rFonts w:cstheme="minorHAnsi"/>
                <w:b/>
              </w:rPr>
              <w:t>behaviour</w:t>
            </w:r>
            <w:proofErr w:type="spellEnd"/>
          </w:p>
          <w:p w14:paraId="4A98E4FE" w14:textId="77777777" w:rsidR="00E46C8D" w:rsidRPr="00876924" w:rsidRDefault="00E46C8D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1EBFD8B" w14:textId="20EE1488" w:rsidR="00876924" w:rsidRP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2</w:t>
            </w:r>
            <w:r>
              <w:rPr>
                <w:rFonts w:cstheme="minorHAnsi"/>
                <w:b/>
              </w:rPr>
              <w:t xml:space="preserve">) </w:t>
            </w:r>
            <w:r w:rsidR="00876924" w:rsidRPr="00876924">
              <w:rPr>
                <w:rFonts w:cstheme="minorHAnsi"/>
                <w:b/>
              </w:rPr>
              <w:t>build capacity on staff with this topic.</w:t>
            </w:r>
          </w:p>
          <w:p w14:paraId="456A831B" w14:textId="7052DD03" w:rsidR="00876924" w:rsidRDefault="00B16F15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SWB #83) </w:t>
            </w:r>
            <w:r w:rsidR="00876924" w:rsidRPr="00876924">
              <w:rPr>
                <w:rFonts w:cstheme="minorHAnsi"/>
                <w:b/>
              </w:rPr>
              <w:t>starting assemblies with land acknowledgments.</w:t>
            </w:r>
          </w:p>
          <w:p w14:paraId="35F5C044" w14:textId="77777777" w:rsidR="001F2ED5" w:rsidRDefault="001F2ED5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71E51A8C" w14:textId="78CCAF28" w:rsidR="007C470D" w:rsidRP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B16F15">
              <w:rPr>
                <w:rFonts w:cstheme="minorHAnsi"/>
                <w:b/>
              </w:rPr>
              <w:t>84</w:t>
            </w:r>
            <w:r>
              <w:rPr>
                <w:rFonts w:cstheme="minorHAnsi"/>
                <w:b/>
              </w:rPr>
              <w:t xml:space="preserve">) </w:t>
            </w:r>
            <w:r w:rsidR="00B12FA1">
              <w:rPr>
                <w:rFonts w:cstheme="minorHAnsi"/>
                <w:b/>
              </w:rPr>
              <w:t xml:space="preserve">Professional </w:t>
            </w:r>
            <w:proofErr w:type="spellStart"/>
            <w:r w:rsidR="00B12FA1">
              <w:rPr>
                <w:rFonts w:cstheme="minorHAnsi"/>
                <w:b/>
              </w:rPr>
              <w:t>Devlpt</w:t>
            </w:r>
            <w:proofErr w:type="spellEnd"/>
            <w:r w:rsidR="00B12FA1">
              <w:rPr>
                <w:rFonts w:cstheme="minorHAnsi"/>
                <w:b/>
              </w:rPr>
              <w:t>. Opportunities for staff on diversity and anti-racism biases.</w:t>
            </w:r>
          </w:p>
          <w:p w14:paraId="1BB0F26B" w14:textId="7C3E43BD" w:rsidR="00E90BB3" w:rsidRPr="00E90BB3" w:rsidRDefault="00E90BB3" w:rsidP="00876924">
            <w:pPr>
              <w:pStyle w:val="ListParagraph"/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1D87BADF" w14:textId="525C4B5B" w:rsidR="0043587A" w:rsidRPr="003F0DD0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F0DD0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</w:t>
            </w:r>
            <w:r w:rsidR="008346AD" w:rsidRPr="003F0DD0">
              <w:rPr>
                <w:rFonts w:asciiTheme="minorHAnsi" w:hAnsiTheme="minorHAnsi" w:cstheme="minorHAnsi"/>
                <w:b/>
                <w:color w:val="00B050"/>
              </w:rPr>
              <w:t>79</w:t>
            </w:r>
            <w:r w:rsidRPr="003F0DD0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A3D48" w:rsidRPr="003F0DD0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3F0DD0" w:rsidRPr="003F0DD0">
              <w:rPr>
                <w:rFonts w:asciiTheme="minorHAnsi" w:hAnsiTheme="minorHAnsi" w:cstheme="minorHAnsi"/>
                <w:b/>
                <w:color w:val="00B050"/>
              </w:rPr>
              <w:t xml:space="preserve"> CJES has 2 Gender neutral Bathrooms</w:t>
            </w:r>
          </w:p>
          <w:p w14:paraId="36FBA2EE" w14:textId="414159AD" w:rsidR="00CA3D48" w:rsidRPr="00C6494E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6494E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C6494E">
              <w:rPr>
                <w:rFonts w:asciiTheme="minorHAnsi" w:hAnsiTheme="minorHAnsi" w:cstheme="minorHAnsi"/>
                <w:b/>
                <w:color w:val="00B050"/>
              </w:rPr>
              <w:t>80</w:t>
            </w:r>
            <w:r w:rsidRPr="00C6494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A14A5" w:rsidRPr="00C6494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F6059E" w:rsidRPr="00C6494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6494E" w:rsidRPr="00C6494E">
              <w:rPr>
                <w:rFonts w:asciiTheme="minorHAnsi" w:hAnsiTheme="minorHAnsi" w:cstheme="minorHAnsi"/>
                <w:b/>
                <w:color w:val="00B050"/>
              </w:rPr>
              <w:t xml:space="preserve">GSSD </w:t>
            </w:r>
            <w:r w:rsidR="00BA14A5" w:rsidRPr="00C6494E">
              <w:rPr>
                <w:rFonts w:asciiTheme="minorHAnsi" w:hAnsiTheme="minorHAnsi" w:cstheme="minorHAnsi"/>
                <w:b/>
                <w:color w:val="00B050"/>
              </w:rPr>
              <w:t>AP 170</w:t>
            </w:r>
            <w:r w:rsidR="00C6494E" w:rsidRPr="00C6494E">
              <w:rPr>
                <w:rFonts w:asciiTheme="minorHAnsi" w:hAnsiTheme="minorHAnsi" w:cstheme="minorHAnsi"/>
                <w:b/>
                <w:color w:val="00B050"/>
              </w:rPr>
              <w:t>, AP 170-1, AP 175</w:t>
            </w:r>
          </w:p>
          <w:p w14:paraId="7EAD2C44" w14:textId="77777777" w:rsidR="00F856B6" w:rsidRDefault="00F856B6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752107B" w14:textId="0DF12CFD" w:rsidR="00F856B6" w:rsidRPr="00E46C8D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46C8D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E46C8D">
              <w:rPr>
                <w:rFonts w:asciiTheme="minorHAnsi" w:hAnsiTheme="minorHAnsi" w:cstheme="minorHAnsi"/>
                <w:b/>
                <w:color w:val="00B050"/>
              </w:rPr>
              <w:t>81</w:t>
            </w:r>
            <w:r w:rsidRPr="00E46C8D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C54CCA" w:rsidRPr="00E46C8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60731" w:rsidRPr="00E46C8D">
              <w:rPr>
                <w:rFonts w:asciiTheme="minorHAnsi" w:hAnsiTheme="minorHAnsi" w:cstheme="minorHAnsi"/>
                <w:b/>
                <w:color w:val="00B050"/>
              </w:rPr>
              <w:t xml:space="preserve">We continue to document all </w:t>
            </w:r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 xml:space="preserve">incidents of unacceptable </w:t>
            </w:r>
            <w:proofErr w:type="spellStart"/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>behaviour</w:t>
            </w:r>
            <w:proofErr w:type="spellEnd"/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 xml:space="preserve"> on R360</w:t>
            </w:r>
          </w:p>
          <w:p w14:paraId="782D1629" w14:textId="31054449" w:rsidR="00CA3D48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21970A6" w14:textId="4497E7E3" w:rsidR="00CA3D48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</w:t>
            </w:r>
            <w:r w:rsidR="008346AD">
              <w:rPr>
                <w:rFonts w:asciiTheme="minorHAnsi" w:hAnsiTheme="minorHAnsi" w:cstheme="minorHAnsi"/>
                <w:b/>
              </w:rPr>
              <w:t>82</w:t>
            </w:r>
            <w:r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6E149FF2" w14:textId="6FF83400" w:rsidR="00F856B6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SWB #</w:t>
            </w:r>
            <w:r w:rsidR="008346AD">
              <w:rPr>
                <w:rFonts w:asciiTheme="minorHAnsi" w:hAnsiTheme="minorHAnsi" w:cstheme="minorHAnsi"/>
                <w:b/>
              </w:rPr>
              <w:t>83</w:t>
            </w:r>
            <w:r>
              <w:rPr>
                <w:rFonts w:asciiTheme="minorHAnsi" w:hAnsiTheme="minorHAnsi" w:cstheme="minorHAnsi"/>
                <w:b/>
              </w:rPr>
              <w:t xml:space="preserve"> -</w:t>
            </w:r>
          </w:p>
          <w:p w14:paraId="10952A69" w14:textId="068D578E" w:rsidR="00F856B6" w:rsidRDefault="00F856B6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764A7AB" w14:textId="77777777" w:rsidR="003F0DD0" w:rsidRDefault="003F0DD0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E50B75A" w14:textId="6C9FBD97" w:rsidR="00F856B6" w:rsidRPr="00CE5A6E" w:rsidRDefault="00F856B6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3F0DD0">
              <w:rPr>
                <w:rFonts w:asciiTheme="minorHAnsi" w:hAnsiTheme="minorHAnsi" w:cstheme="minorHAnsi"/>
                <w:b/>
                <w:color w:val="00B050"/>
              </w:rPr>
              <w:t>SWB #84 – Oct. 11</w:t>
            </w:r>
            <w:r w:rsidRPr="003F0DD0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Pr="003F0DD0">
              <w:rPr>
                <w:rFonts w:asciiTheme="minorHAnsi" w:hAnsiTheme="minorHAnsi" w:cstheme="minorHAnsi"/>
                <w:b/>
                <w:color w:val="00B050"/>
              </w:rPr>
              <w:t xml:space="preserve">/22 School Based PD Days </w:t>
            </w:r>
            <w:r w:rsidR="00CB524A" w:rsidRPr="003F0DD0">
              <w:rPr>
                <w:rFonts w:asciiTheme="minorHAnsi" w:hAnsiTheme="minorHAnsi" w:cstheme="minorHAnsi"/>
                <w:b/>
                <w:color w:val="00B050"/>
              </w:rPr>
              <w:t xml:space="preserve">included “Under </w:t>
            </w:r>
            <w:r w:rsidR="00ED344E" w:rsidRPr="003F0DD0">
              <w:rPr>
                <w:rFonts w:asciiTheme="minorHAnsi" w:hAnsiTheme="minorHAnsi" w:cstheme="minorHAnsi"/>
                <w:b/>
                <w:color w:val="00B050"/>
              </w:rPr>
              <w:t>One</w:t>
            </w:r>
            <w:r w:rsidR="00CB524A" w:rsidRPr="003F0DD0">
              <w:rPr>
                <w:rFonts w:asciiTheme="minorHAnsi" w:hAnsiTheme="minorHAnsi" w:cstheme="minorHAnsi"/>
                <w:b/>
                <w:color w:val="00B050"/>
              </w:rPr>
              <w:t xml:space="preserve"> Sun” training K to 3 and “</w:t>
            </w:r>
            <w:r w:rsidR="00052D06" w:rsidRPr="003F0DD0">
              <w:rPr>
                <w:rFonts w:asciiTheme="minorHAnsi" w:hAnsiTheme="minorHAnsi" w:cstheme="minorHAnsi"/>
                <w:b/>
                <w:color w:val="00B050"/>
              </w:rPr>
              <w:t>Take Action for Reconciliation” training for Gr. 4 to 8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5D9E4CA6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1CEF5F70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7FA5FE8C" w14:textId="262D0B14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6E8E058D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27CEC32D" w14:textId="0B5908BB" w:rsidR="00602003" w:rsidRDefault="00602003" w:rsidP="00EA478A">
      <w:pPr>
        <w:spacing w:after="0" w:line="240" w:lineRule="auto"/>
        <w:rPr>
          <w:rFonts w:cstheme="minorHAnsi"/>
          <w:b/>
        </w:rPr>
      </w:pPr>
    </w:p>
    <w:p w14:paraId="1F1B2E9F" w14:textId="77777777" w:rsidR="00AC657B" w:rsidRPr="00EF317B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18720" w:type="dxa"/>
        <w:tblInd w:w="-455" w:type="dxa"/>
        <w:tblLook w:val="04A0" w:firstRow="1" w:lastRow="0" w:firstColumn="1" w:lastColumn="0" w:noHBand="0" w:noVBand="1"/>
      </w:tblPr>
      <w:tblGrid>
        <w:gridCol w:w="18720"/>
      </w:tblGrid>
      <w:tr w:rsidR="004F22D4" w:rsidRPr="00EF317B" w14:paraId="645522EC" w14:textId="77777777" w:rsidTr="00AC657B">
        <w:tc>
          <w:tcPr>
            <w:tcW w:w="18720" w:type="dxa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5AF42C52" w14:textId="2A3ED8BC" w:rsidR="004F22D4" w:rsidRPr="00C26EB5" w:rsidRDefault="00F77B1E" w:rsidP="00F77B1E">
            <w:pPr>
              <w:jc w:val="center"/>
              <w:rPr>
                <w:rFonts w:cstheme="minorHAnsi"/>
                <w:b/>
                <w:color w:val="62002F"/>
              </w:rPr>
            </w:pPr>
            <w:r w:rsidRPr="007F6ACA">
              <w:rPr>
                <w:rFonts w:cstheme="minorHAnsi"/>
                <w:b/>
                <w:color w:val="002060"/>
              </w:rPr>
              <w:t>PLAN</w:t>
            </w:r>
            <w:r w:rsidR="007F6ACA">
              <w:rPr>
                <w:rFonts w:cstheme="minorHAnsi"/>
                <w:b/>
                <w:color w:val="002060"/>
              </w:rPr>
              <w:t xml:space="preserve"> REVIEW</w:t>
            </w:r>
            <w:r w:rsidR="00415EAB">
              <w:rPr>
                <w:rFonts w:cstheme="minorHAnsi"/>
                <w:b/>
                <w:color w:val="002060"/>
              </w:rPr>
              <w:t xml:space="preserve"> &amp; REVISION</w:t>
            </w:r>
          </w:p>
        </w:tc>
      </w:tr>
      <w:tr w:rsidR="004F22D4" w:rsidRPr="00EF317B" w14:paraId="7B5D6AAA" w14:textId="77777777" w:rsidTr="00AC657B">
        <w:tc>
          <w:tcPr>
            <w:tcW w:w="18720" w:type="dxa"/>
            <w:tcBorders>
              <w:top w:val="double" w:sz="4" w:space="0" w:color="auto"/>
              <w:bottom w:val="single" w:sz="4" w:space="0" w:color="auto"/>
            </w:tcBorders>
          </w:tcPr>
          <w:p w14:paraId="273D727A" w14:textId="6BDCB2B0" w:rsidR="004F22D4" w:rsidRPr="00EF317B" w:rsidRDefault="004F22D4" w:rsidP="000305A4">
            <w:pPr>
              <w:rPr>
                <w:rFonts w:cstheme="minorHAnsi"/>
              </w:rPr>
            </w:pPr>
            <w:r w:rsidRPr="00EF317B">
              <w:rPr>
                <w:rFonts w:cstheme="minorHAnsi"/>
                <w:b/>
              </w:rPr>
              <w:t xml:space="preserve">Three times per year, the school team should unpack their </w:t>
            </w:r>
            <w:r w:rsidR="003D6AAE">
              <w:rPr>
                <w:rFonts w:cstheme="minorHAnsi"/>
                <w:b/>
              </w:rPr>
              <w:t>School Level Plans</w:t>
            </w:r>
            <w:r w:rsidRPr="00EF317B">
              <w:rPr>
                <w:rFonts w:cstheme="minorHAnsi"/>
                <w:b/>
              </w:rPr>
              <w:t>. Emphasis should be placed on</w:t>
            </w:r>
            <w:r w:rsidR="000305A4">
              <w:rPr>
                <w:rFonts w:cstheme="minorHAnsi"/>
                <w:b/>
              </w:rPr>
              <w:t xml:space="preserve"> progress</w:t>
            </w:r>
            <w:r w:rsidRPr="00EF317B">
              <w:rPr>
                <w:rFonts w:cstheme="minorHAnsi"/>
                <w:b/>
              </w:rPr>
              <w:t xml:space="preserve">. The following questions </w:t>
            </w:r>
            <w:r w:rsidR="008A1E7E" w:rsidRPr="00EF317B">
              <w:rPr>
                <w:rFonts w:cstheme="minorHAnsi"/>
                <w:b/>
              </w:rPr>
              <w:t>may</w:t>
            </w:r>
            <w:r w:rsidRPr="00EF317B">
              <w:rPr>
                <w:rFonts w:cstheme="minorHAnsi"/>
                <w:b/>
              </w:rPr>
              <w:t xml:space="preserve"> be used a</w:t>
            </w:r>
            <w:r w:rsidR="00A62B0B" w:rsidRPr="00EF317B">
              <w:rPr>
                <w:rFonts w:cstheme="minorHAnsi"/>
                <w:b/>
              </w:rPr>
              <w:t>s</w:t>
            </w:r>
            <w:r w:rsidRPr="00EF317B">
              <w:rPr>
                <w:rFonts w:cstheme="minorHAnsi"/>
                <w:b/>
              </w:rPr>
              <w:t xml:space="preserve"> prompts for discussion.  </w:t>
            </w:r>
          </w:p>
        </w:tc>
      </w:tr>
      <w:tr w:rsidR="004F22D4" w:rsidRPr="00EF317B" w14:paraId="4826971F" w14:textId="77777777" w:rsidTr="00AC657B">
        <w:tc>
          <w:tcPr>
            <w:tcW w:w="18720" w:type="dxa"/>
            <w:tcBorders>
              <w:top w:val="single" w:sz="4" w:space="0" w:color="auto"/>
            </w:tcBorders>
          </w:tcPr>
          <w:p w14:paraId="46F91B40" w14:textId="77777777" w:rsidR="004F22D4" w:rsidRPr="00EF317B" w:rsidRDefault="004F22D4" w:rsidP="007A0080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is on and off target?</w:t>
            </w:r>
          </w:p>
          <w:p w14:paraId="0BFBC121" w14:textId="77777777" w:rsidR="004F22D4" w:rsidRPr="00EF317B" w:rsidRDefault="004F22D4" w:rsidP="00A224B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do we need to adapt in our plan?</w:t>
            </w:r>
          </w:p>
          <w:p w14:paraId="1C149117" w14:textId="77777777" w:rsidR="004F22D4" w:rsidRPr="00EF317B" w:rsidRDefault="004F22D4" w:rsidP="007A0080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can we do to be more effective as a team?</w:t>
            </w:r>
          </w:p>
          <w:p w14:paraId="040ED5A4" w14:textId="5157DA06" w:rsidR="004F22D4" w:rsidRPr="00EF317B" w:rsidRDefault="004F22D4" w:rsidP="00A716C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can I do to be a more effective team member?</w:t>
            </w:r>
          </w:p>
        </w:tc>
      </w:tr>
    </w:tbl>
    <w:p w14:paraId="1C7780EE" w14:textId="3B061AB6" w:rsidR="00F77B1E" w:rsidRDefault="00F77B1E" w:rsidP="00F77B1E">
      <w:pPr>
        <w:spacing w:after="0" w:line="240" w:lineRule="auto"/>
        <w:rPr>
          <w:rFonts w:cstheme="minorHAnsi"/>
          <w:b/>
          <w:caps/>
        </w:rPr>
      </w:pPr>
    </w:p>
    <w:p w14:paraId="743B9540" w14:textId="77777777" w:rsidR="00F503C6" w:rsidRPr="00EF317B" w:rsidRDefault="00F503C6" w:rsidP="00F77B1E">
      <w:pPr>
        <w:spacing w:after="0" w:line="240" w:lineRule="auto"/>
        <w:rPr>
          <w:rFonts w:cstheme="minorHAnsi"/>
          <w:b/>
          <w:caps/>
        </w:rPr>
      </w:pPr>
    </w:p>
    <w:tbl>
      <w:tblPr>
        <w:tblStyle w:val="TableGrid"/>
        <w:tblW w:w="18720" w:type="dxa"/>
        <w:tblInd w:w="-455" w:type="dxa"/>
        <w:tblLook w:val="04A0" w:firstRow="1" w:lastRow="0" w:firstColumn="1" w:lastColumn="0" w:noHBand="0" w:noVBand="1"/>
      </w:tblPr>
      <w:tblGrid>
        <w:gridCol w:w="18720"/>
      </w:tblGrid>
      <w:tr w:rsidR="00850FA6" w:rsidRPr="00EF317B" w14:paraId="5DB1E8FE" w14:textId="77777777" w:rsidTr="00AC657B">
        <w:tc>
          <w:tcPr>
            <w:tcW w:w="18720" w:type="dxa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701E83C4" w14:textId="663C944C" w:rsidR="00850FA6" w:rsidRPr="00D85D39" w:rsidRDefault="00F77B1E" w:rsidP="00F77B1E">
            <w:pPr>
              <w:jc w:val="center"/>
              <w:rPr>
                <w:rFonts w:cstheme="minorHAnsi"/>
                <w:b/>
                <w:color w:val="C00000"/>
              </w:rPr>
            </w:pPr>
            <w:r w:rsidRPr="007F6ACA">
              <w:rPr>
                <w:rFonts w:cstheme="minorHAnsi"/>
                <w:b/>
                <w:color w:val="002060"/>
              </w:rPr>
              <w:t xml:space="preserve">COMMUNICATION </w:t>
            </w:r>
            <w:r w:rsidR="00415EAB">
              <w:rPr>
                <w:rFonts w:cstheme="minorHAnsi"/>
                <w:b/>
                <w:color w:val="002060"/>
              </w:rPr>
              <w:t>STRATEGY</w:t>
            </w:r>
          </w:p>
        </w:tc>
      </w:tr>
      <w:tr w:rsidR="00850FA6" w:rsidRPr="00EF317B" w14:paraId="5D252F74" w14:textId="77777777" w:rsidTr="00AC657B">
        <w:tc>
          <w:tcPr>
            <w:tcW w:w="18720" w:type="dxa"/>
            <w:tcBorders>
              <w:top w:val="double" w:sz="4" w:space="0" w:color="auto"/>
              <w:bottom w:val="single" w:sz="4" w:space="0" w:color="auto"/>
            </w:tcBorders>
          </w:tcPr>
          <w:p w14:paraId="54ED746C" w14:textId="5B1DEBD4" w:rsidR="00850FA6" w:rsidRPr="00EF317B" w:rsidRDefault="00850FA6" w:rsidP="00EE6509">
            <w:pPr>
              <w:rPr>
                <w:rFonts w:cstheme="minorHAnsi"/>
              </w:rPr>
            </w:pPr>
            <w:r w:rsidRPr="00EF317B">
              <w:rPr>
                <w:rFonts w:cstheme="minorHAnsi"/>
                <w:b/>
              </w:rPr>
              <w:t>How will the plan and progress be communicated to the school community</w:t>
            </w:r>
            <w:r w:rsidRPr="00EF317B">
              <w:rPr>
                <w:rFonts w:cstheme="minorHAnsi"/>
              </w:rPr>
              <w:t xml:space="preserve">? Note, a copy of the signed </w:t>
            </w:r>
            <w:r w:rsidR="00ED1F97">
              <w:rPr>
                <w:rFonts w:cstheme="minorHAnsi"/>
              </w:rPr>
              <w:t>School Level Plan</w:t>
            </w:r>
            <w:r w:rsidRPr="00EF317B">
              <w:rPr>
                <w:rFonts w:cstheme="minorHAnsi"/>
              </w:rPr>
              <w:t xml:space="preserve"> should be posted on the school website. </w:t>
            </w:r>
          </w:p>
          <w:p w14:paraId="1081C311" w14:textId="77777777" w:rsidR="00850FA6" w:rsidRPr="00EF317B" w:rsidRDefault="00850FA6" w:rsidP="00331E28">
            <w:pPr>
              <w:rPr>
                <w:rFonts w:cstheme="minorHAnsi"/>
              </w:rPr>
            </w:pPr>
          </w:p>
        </w:tc>
      </w:tr>
      <w:tr w:rsidR="00331E28" w:rsidRPr="00EF317B" w14:paraId="0D06CC41" w14:textId="77777777" w:rsidTr="00AC657B">
        <w:tc>
          <w:tcPr>
            <w:tcW w:w="18720" w:type="dxa"/>
            <w:tcBorders>
              <w:top w:val="single" w:sz="4" w:space="0" w:color="auto"/>
            </w:tcBorders>
          </w:tcPr>
          <w:p w14:paraId="0D06CC40" w14:textId="77777777" w:rsidR="00634172" w:rsidRPr="00EF317B" w:rsidRDefault="00634172" w:rsidP="00331E28">
            <w:pPr>
              <w:rPr>
                <w:rFonts w:cstheme="minorHAnsi"/>
              </w:rPr>
            </w:pPr>
          </w:p>
        </w:tc>
      </w:tr>
    </w:tbl>
    <w:p w14:paraId="0D06CC42" w14:textId="3E1B66B7" w:rsidR="00331E28" w:rsidRDefault="00331E28" w:rsidP="00331E28">
      <w:pPr>
        <w:spacing w:after="0" w:line="240" w:lineRule="auto"/>
        <w:rPr>
          <w:rFonts w:cstheme="minorHAnsi"/>
          <w:b/>
        </w:rPr>
      </w:pPr>
    </w:p>
    <w:p w14:paraId="02E13F53" w14:textId="16470342" w:rsidR="00212FD9" w:rsidRDefault="00212FD9" w:rsidP="00331E28">
      <w:pPr>
        <w:spacing w:after="0" w:line="240" w:lineRule="auto"/>
        <w:rPr>
          <w:rFonts w:cstheme="minorHAnsi"/>
          <w:b/>
        </w:rPr>
      </w:pPr>
    </w:p>
    <w:p w14:paraId="3D54C5FC" w14:textId="783C1834" w:rsidR="00212FD9" w:rsidRDefault="00212FD9" w:rsidP="00331E28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13751" w:type="dxa"/>
        <w:tblInd w:w="-289" w:type="dxa"/>
        <w:tblLook w:val="04A0" w:firstRow="1" w:lastRow="0" w:firstColumn="1" w:lastColumn="0" w:noHBand="0" w:noVBand="1"/>
      </w:tblPr>
      <w:tblGrid>
        <w:gridCol w:w="9649"/>
        <w:gridCol w:w="4102"/>
      </w:tblGrid>
      <w:tr w:rsidR="001549BA" w:rsidRPr="00EF317B" w14:paraId="0EF694B0" w14:textId="77777777" w:rsidTr="00AC657B">
        <w:trPr>
          <w:trHeight w:val="486"/>
        </w:trPr>
        <w:tc>
          <w:tcPr>
            <w:tcW w:w="9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EBBC83" w14:textId="77777777" w:rsidR="001549BA" w:rsidRPr="00EF317B" w:rsidRDefault="001549BA">
            <w:pPr>
              <w:jc w:val="center"/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br w:type="page"/>
            </w:r>
          </w:p>
        </w:tc>
        <w:tc>
          <w:tcPr>
            <w:tcW w:w="41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0ABEED7" w14:textId="36413A94" w:rsidR="001549BA" w:rsidRPr="00EF317B" w:rsidRDefault="00F503C6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</w:t>
            </w:r>
          </w:p>
        </w:tc>
      </w:tr>
      <w:tr w:rsidR="001549BA" w:rsidRPr="00EF317B" w14:paraId="3E9C9FB0" w14:textId="77777777" w:rsidTr="00AC657B">
        <w:tc>
          <w:tcPr>
            <w:tcW w:w="96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4B2CAAD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In-School Administrator(s) Signature</w:t>
            </w:r>
          </w:p>
        </w:tc>
        <w:tc>
          <w:tcPr>
            <w:tcW w:w="41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A162529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Date</w:t>
            </w:r>
          </w:p>
        </w:tc>
      </w:tr>
      <w:tr w:rsidR="001549BA" w:rsidRPr="00EF317B" w14:paraId="5B8935EF" w14:textId="77777777" w:rsidTr="00AC657B">
        <w:trPr>
          <w:trHeight w:val="630"/>
        </w:trPr>
        <w:tc>
          <w:tcPr>
            <w:tcW w:w="9649" w:type="dxa"/>
            <w:tcBorders>
              <w:top w:val="nil"/>
              <w:left w:val="nil"/>
              <w:bottom w:val="nil"/>
              <w:right w:val="nil"/>
            </w:tcBorders>
          </w:tcPr>
          <w:p w14:paraId="19A6FE47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</w:tcPr>
          <w:p w14:paraId="3675AD61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</w:tr>
      <w:tr w:rsidR="001549BA" w:rsidRPr="00EF317B" w14:paraId="3CD5575D" w14:textId="77777777" w:rsidTr="00AC657B">
        <w:trPr>
          <w:trHeight w:val="450"/>
        </w:trPr>
        <w:tc>
          <w:tcPr>
            <w:tcW w:w="9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E6E78B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  <w:tc>
          <w:tcPr>
            <w:tcW w:w="41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4D918A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</w:tr>
      <w:tr w:rsidR="001549BA" w:rsidRPr="00EF317B" w14:paraId="56C89988" w14:textId="77777777" w:rsidTr="00AC657B">
        <w:tc>
          <w:tcPr>
            <w:tcW w:w="96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F856AC4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School Community Council Chairperson Signature</w:t>
            </w:r>
          </w:p>
        </w:tc>
        <w:tc>
          <w:tcPr>
            <w:tcW w:w="41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C5DD532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Date</w:t>
            </w:r>
          </w:p>
        </w:tc>
      </w:tr>
    </w:tbl>
    <w:p w14:paraId="1287B025" w14:textId="0F3A131A" w:rsidR="00212FD9" w:rsidRDefault="00212FD9">
      <w:pPr>
        <w:rPr>
          <w:rFonts w:cstheme="minorHAnsi"/>
          <w:b/>
          <w:color w:val="62002F"/>
          <w:sz w:val="32"/>
          <w:szCs w:val="32"/>
        </w:rPr>
      </w:pPr>
    </w:p>
    <w:sectPr w:rsidR="00212FD9" w:rsidSect="00FA04D7">
      <w:pgSz w:w="20160" w:h="12240" w:orient="landscape" w:code="5"/>
      <w:pgMar w:top="1440" w:right="1440" w:bottom="72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13C5"/>
    <w:multiLevelType w:val="hybridMultilevel"/>
    <w:tmpl w:val="5AB2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879E7"/>
    <w:multiLevelType w:val="multilevel"/>
    <w:tmpl w:val="B78CEF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3352FD6"/>
    <w:multiLevelType w:val="hybridMultilevel"/>
    <w:tmpl w:val="774AC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53554"/>
    <w:multiLevelType w:val="multilevel"/>
    <w:tmpl w:val="1BE0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5B7F6B"/>
    <w:multiLevelType w:val="hybridMultilevel"/>
    <w:tmpl w:val="F2206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A200C"/>
    <w:multiLevelType w:val="hybridMultilevel"/>
    <w:tmpl w:val="62D88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994678"/>
    <w:multiLevelType w:val="multilevel"/>
    <w:tmpl w:val="7E8EA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29C2850"/>
    <w:multiLevelType w:val="hybridMultilevel"/>
    <w:tmpl w:val="9A9E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C3C9A"/>
    <w:multiLevelType w:val="multilevel"/>
    <w:tmpl w:val="5DD42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16197B11"/>
    <w:multiLevelType w:val="hybridMultilevel"/>
    <w:tmpl w:val="42644296"/>
    <w:lvl w:ilvl="0" w:tplc="806C1F1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auto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B7359"/>
    <w:multiLevelType w:val="hybridMultilevel"/>
    <w:tmpl w:val="DEE8E5A8"/>
    <w:lvl w:ilvl="0" w:tplc="04090001">
      <w:start w:val="1"/>
      <w:numFmt w:val="bullet"/>
      <w:lvlText w:val=""/>
      <w:lvlJc w:val="left"/>
      <w:pPr>
        <w:ind w:left="17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6" w:hanging="360"/>
      </w:pPr>
      <w:rPr>
        <w:rFonts w:ascii="Wingdings" w:hAnsi="Wingdings" w:hint="default"/>
      </w:rPr>
    </w:lvl>
  </w:abstractNum>
  <w:abstractNum w:abstractNumId="11" w15:restartNumberingAfterBreak="0">
    <w:nsid w:val="1A6262B9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F00022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FD1E63"/>
    <w:multiLevelType w:val="hybridMultilevel"/>
    <w:tmpl w:val="F8B6FC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AC3B4C"/>
    <w:multiLevelType w:val="hybridMultilevel"/>
    <w:tmpl w:val="1D6AB544"/>
    <w:lvl w:ilvl="0" w:tplc="B79A17AE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C680F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B742C0"/>
    <w:multiLevelType w:val="hybridMultilevel"/>
    <w:tmpl w:val="C4BCD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B7DAF"/>
    <w:multiLevelType w:val="hybridMultilevel"/>
    <w:tmpl w:val="21EEF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B16B3"/>
    <w:multiLevelType w:val="hybridMultilevel"/>
    <w:tmpl w:val="2F5086C0"/>
    <w:lvl w:ilvl="0" w:tplc="B79A17AE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2A3BC9"/>
    <w:multiLevelType w:val="hybridMultilevel"/>
    <w:tmpl w:val="909A0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E40736"/>
    <w:multiLevelType w:val="hybridMultilevel"/>
    <w:tmpl w:val="AA2E2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DE18C9"/>
    <w:multiLevelType w:val="hybridMultilevel"/>
    <w:tmpl w:val="2A30E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36A8D"/>
    <w:multiLevelType w:val="multilevel"/>
    <w:tmpl w:val="D700B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9372F5"/>
    <w:multiLevelType w:val="multilevel"/>
    <w:tmpl w:val="169CB5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60C36AD4"/>
    <w:multiLevelType w:val="hybridMultilevel"/>
    <w:tmpl w:val="BCA24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39E65B6"/>
    <w:multiLevelType w:val="multilevel"/>
    <w:tmpl w:val="895286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64705C2B"/>
    <w:multiLevelType w:val="multilevel"/>
    <w:tmpl w:val="458C8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7FD2653"/>
    <w:multiLevelType w:val="hybridMultilevel"/>
    <w:tmpl w:val="12C8CD50"/>
    <w:lvl w:ilvl="0" w:tplc="481E00F4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A6CD6"/>
    <w:multiLevelType w:val="multilevel"/>
    <w:tmpl w:val="27E83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B4032A"/>
    <w:multiLevelType w:val="hybridMultilevel"/>
    <w:tmpl w:val="54387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9C5C8C"/>
    <w:multiLevelType w:val="hybridMultilevel"/>
    <w:tmpl w:val="74601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01542B"/>
    <w:multiLevelType w:val="hybridMultilevel"/>
    <w:tmpl w:val="9CDE6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941F32"/>
    <w:multiLevelType w:val="hybridMultilevel"/>
    <w:tmpl w:val="15500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400037">
    <w:abstractNumId w:val="10"/>
  </w:num>
  <w:num w:numId="2" w16cid:durableId="11879517">
    <w:abstractNumId w:val="13"/>
  </w:num>
  <w:num w:numId="3" w16cid:durableId="375617452">
    <w:abstractNumId w:val="21"/>
  </w:num>
  <w:num w:numId="4" w16cid:durableId="1061753782">
    <w:abstractNumId w:val="3"/>
  </w:num>
  <w:num w:numId="5" w16cid:durableId="1101142472">
    <w:abstractNumId w:val="22"/>
  </w:num>
  <w:num w:numId="6" w16cid:durableId="2009090499">
    <w:abstractNumId w:val="11"/>
  </w:num>
  <w:num w:numId="7" w16cid:durableId="1329871409">
    <w:abstractNumId w:val="28"/>
  </w:num>
  <w:num w:numId="8" w16cid:durableId="1781101430">
    <w:abstractNumId w:val="26"/>
  </w:num>
  <w:num w:numId="9" w16cid:durableId="1380476981">
    <w:abstractNumId w:val="15"/>
  </w:num>
  <w:num w:numId="10" w16cid:durableId="1942374153">
    <w:abstractNumId w:val="12"/>
  </w:num>
  <w:num w:numId="11" w16cid:durableId="1924030042">
    <w:abstractNumId w:val="1"/>
  </w:num>
  <w:num w:numId="12" w16cid:durableId="75251613">
    <w:abstractNumId w:val="14"/>
  </w:num>
  <w:num w:numId="13" w16cid:durableId="906107320">
    <w:abstractNumId w:val="9"/>
  </w:num>
  <w:num w:numId="14" w16cid:durableId="36977943">
    <w:abstractNumId w:val="18"/>
  </w:num>
  <w:num w:numId="15" w16cid:durableId="1701084335">
    <w:abstractNumId w:val="24"/>
  </w:num>
  <w:num w:numId="16" w16cid:durableId="858279119">
    <w:abstractNumId w:val="27"/>
  </w:num>
  <w:num w:numId="17" w16cid:durableId="820269006">
    <w:abstractNumId w:val="23"/>
  </w:num>
  <w:num w:numId="18" w16cid:durableId="913735332">
    <w:abstractNumId w:val="8"/>
  </w:num>
  <w:num w:numId="19" w16cid:durableId="427580869">
    <w:abstractNumId w:val="25"/>
  </w:num>
  <w:num w:numId="20" w16cid:durableId="1816726936">
    <w:abstractNumId w:val="6"/>
  </w:num>
  <w:num w:numId="21" w16cid:durableId="455415914">
    <w:abstractNumId w:val="29"/>
  </w:num>
  <w:num w:numId="22" w16cid:durableId="775174043">
    <w:abstractNumId w:val="16"/>
  </w:num>
  <w:num w:numId="23" w16cid:durableId="1048258989">
    <w:abstractNumId w:val="31"/>
  </w:num>
  <w:num w:numId="24" w16cid:durableId="1855656340">
    <w:abstractNumId w:val="0"/>
  </w:num>
  <w:num w:numId="25" w16cid:durableId="2131432116">
    <w:abstractNumId w:val="2"/>
  </w:num>
  <w:num w:numId="26" w16cid:durableId="1995596441">
    <w:abstractNumId w:val="19"/>
  </w:num>
  <w:num w:numId="27" w16cid:durableId="459425564">
    <w:abstractNumId w:val="32"/>
  </w:num>
  <w:num w:numId="28" w16cid:durableId="1688369139">
    <w:abstractNumId w:val="20"/>
  </w:num>
  <w:num w:numId="29" w16cid:durableId="4989060">
    <w:abstractNumId w:val="30"/>
  </w:num>
  <w:num w:numId="30" w16cid:durableId="1750078925">
    <w:abstractNumId w:val="5"/>
  </w:num>
  <w:num w:numId="31" w16cid:durableId="949816182">
    <w:abstractNumId w:val="7"/>
  </w:num>
  <w:num w:numId="32" w16cid:durableId="1716272018">
    <w:abstractNumId w:val="4"/>
  </w:num>
  <w:num w:numId="33" w16cid:durableId="2059965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7OwMDYztjAyMTVW0lEKTi0uzszPAykwNKgFAG1Nj60tAAAA"/>
  </w:docVars>
  <w:rsids>
    <w:rsidRoot w:val="00EA478A"/>
    <w:rsid w:val="00001000"/>
    <w:rsid w:val="0000148D"/>
    <w:rsid w:val="00010460"/>
    <w:rsid w:val="00012A94"/>
    <w:rsid w:val="000130FF"/>
    <w:rsid w:val="00017400"/>
    <w:rsid w:val="00024B6C"/>
    <w:rsid w:val="000305A4"/>
    <w:rsid w:val="00030C90"/>
    <w:rsid w:val="000335B2"/>
    <w:rsid w:val="00033B0A"/>
    <w:rsid w:val="00037028"/>
    <w:rsid w:val="0004167F"/>
    <w:rsid w:val="000515C3"/>
    <w:rsid w:val="00052118"/>
    <w:rsid w:val="00052522"/>
    <w:rsid w:val="0005256D"/>
    <w:rsid w:val="00052D06"/>
    <w:rsid w:val="00054CCD"/>
    <w:rsid w:val="00055416"/>
    <w:rsid w:val="000570F4"/>
    <w:rsid w:val="00063818"/>
    <w:rsid w:val="000656A6"/>
    <w:rsid w:val="00074A57"/>
    <w:rsid w:val="00081C57"/>
    <w:rsid w:val="00082D63"/>
    <w:rsid w:val="000962CA"/>
    <w:rsid w:val="00097D16"/>
    <w:rsid w:val="000A2965"/>
    <w:rsid w:val="000A4335"/>
    <w:rsid w:val="000B2410"/>
    <w:rsid w:val="000C276A"/>
    <w:rsid w:val="000C36F6"/>
    <w:rsid w:val="000C4432"/>
    <w:rsid w:val="000C5885"/>
    <w:rsid w:val="000C6254"/>
    <w:rsid w:val="000D4407"/>
    <w:rsid w:val="000D52AA"/>
    <w:rsid w:val="000D6767"/>
    <w:rsid w:val="000E1525"/>
    <w:rsid w:val="000F0AF1"/>
    <w:rsid w:val="000F5DB3"/>
    <w:rsid w:val="001061A6"/>
    <w:rsid w:val="00107F3B"/>
    <w:rsid w:val="0011711C"/>
    <w:rsid w:val="00117778"/>
    <w:rsid w:val="001202B1"/>
    <w:rsid w:val="00120C55"/>
    <w:rsid w:val="00120E65"/>
    <w:rsid w:val="00121958"/>
    <w:rsid w:val="0012715C"/>
    <w:rsid w:val="00131608"/>
    <w:rsid w:val="001549BA"/>
    <w:rsid w:val="0016270F"/>
    <w:rsid w:val="00163598"/>
    <w:rsid w:val="0017405D"/>
    <w:rsid w:val="00175D00"/>
    <w:rsid w:val="00177ACD"/>
    <w:rsid w:val="0018057D"/>
    <w:rsid w:val="00194DD0"/>
    <w:rsid w:val="00197441"/>
    <w:rsid w:val="001A077C"/>
    <w:rsid w:val="001A308A"/>
    <w:rsid w:val="001B020E"/>
    <w:rsid w:val="001B29C6"/>
    <w:rsid w:val="001B68F7"/>
    <w:rsid w:val="001C46EC"/>
    <w:rsid w:val="001D569D"/>
    <w:rsid w:val="001D5D8E"/>
    <w:rsid w:val="001E06A1"/>
    <w:rsid w:val="001E3034"/>
    <w:rsid w:val="001E6623"/>
    <w:rsid w:val="001E7AF5"/>
    <w:rsid w:val="001F0B33"/>
    <w:rsid w:val="001F2ED5"/>
    <w:rsid w:val="001F3023"/>
    <w:rsid w:val="001F44C2"/>
    <w:rsid w:val="00202208"/>
    <w:rsid w:val="00207638"/>
    <w:rsid w:val="00212FD9"/>
    <w:rsid w:val="00213559"/>
    <w:rsid w:val="00216189"/>
    <w:rsid w:val="00226074"/>
    <w:rsid w:val="00230239"/>
    <w:rsid w:val="00234D13"/>
    <w:rsid w:val="0023569E"/>
    <w:rsid w:val="00236EF7"/>
    <w:rsid w:val="002374AF"/>
    <w:rsid w:val="00240EFB"/>
    <w:rsid w:val="002441D7"/>
    <w:rsid w:val="00247C5D"/>
    <w:rsid w:val="00262F49"/>
    <w:rsid w:val="00265C3E"/>
    <w:rsid w:val="00271316"/>
    <w:rsid w:val="00271530"/>
    <w:rsid w:val="00274562"/>
    <w:rsid w:val="00275C07"/>
    <w:rsid w:val="00280BD5"/>
    <w:rsid w:val="00286140"/>
    <w:rsid w:val="00291855"/>
    <w:rsid w:val="002A415A"/>
    <w:rsid w:val="002B1A4B"/>
    <w:rsid w:val="002B2D1D"/>
    <w:rsid w:val="002C0D8C"/>
    <w:rsid w:val="002C426D"/>
    <w:rsid w:val="002C752B"/>
    <w:rsid w:val="002C78B4"/>
    <w:rsid w:val="002F50F7"/>
    <w:rsid w:val="002F60AB"/>
    <w:rsid w:val="00300043"/>
    <w:rsid w:val="00300F0D"/>
    <w:rsid w:val="003013EA"/>
    <w:rsid w:val="00306FF9"/>
    <w:rsid w:val="003128A3"/>
    <w:rsid w:val="00312FD7"/>
    <w:rsid w:val="00321B73"/>
    <w:rsid w:val="003236A6"/>
    <w:rsid w:val="00325FDE"/>
    <w:rsid w:val="00330AB5"/>
    <w:rsid w:val="00331E28"/>
    <w:rsid w:val="00332777"/>
    <w:rsid w:val="003338AB"/>
    <w:rsid w:val="00335D6C"/>
    <w:rsid w:val="00350AAF"/>
    <w:rsid w:val="00353460"/>
    <w:rsid w:val="003625E2"/>
    <w:rsid w:val="003627E5"/>
    <w:rsid w:val="00366B98"/>
    <w:rsid w:val="00367BF0"/>
    <w:rsid w:val="00381F38"/>
    <w:rsid w:val="00390030"/>
    <w:rsid w:val="00394000"/>
    <w:rsid w:val="003A1356"/>
    <w:rsid w:val="003B0557"/>
    <w:rsid w:val="003B2CB6"/>
    <w:rsid w:val="003B4A8E"/>
    <w:rsid w:val="003B5132"/>
    <w:rsid w:val="003C1D69"/>
    <w:rsid w:val="003C4EE7"/>
    <w:rsid w:val="003C582A"/>
    <w:rsid w:val="003D00D8"/>
    <w:rsid w:val="003D6AAE"/>
    <w:rsid w:val="003F0A36"/>
    <w:rsid w:val="003F0DD0"/>
    <w:rsid w:val="003F65DF"/>
    <w:rsid w:val="004019B1"/>
    <w:rsid w:val="00405441"/>
    <w:rsid w:val="00406111"/>
    <w:rsid w:val="00406E57"/>
    <w:rsid w:val="00415612"/>
    <w:rsid w:val="004158C8"/>
    <w:rsid w:val="00415EAB"/>
    <w:rsid w:val="00422013"/>
    <w:rsid w:val="004246A3"/>
    <w:rsid w:val="004345A7"/>
    <w:rsid w:val="0043587A"/>
    <w:rsid w:val="00442858"/>
    <w:rsid w:val="00445DED"/>
    <w:rsid w:val="004519AB"/>
    <w:rsid w:val="00463598"/>
    <w:rsid w:val="004719C9"/>
    <w:rsid w:val="00474052"/>
    <w:rsid w:val="004741E8"/>
    <w:rsid w:val="00476796"/>
    <w:rsid w:val="00476F1C"/>
    <w:rsid w:val="004842DB"/>
    <w:rsid w:val="00485FCF"/>
    <w:rsid w:val="00486371"/>
    <w:rsid w:val="00494358"/>
    <w:rsid w:val="00496DC9"/>
    <w:rsid w:val="00497350"/>
    <w:rsid w:val="004A5D91"/>
    <w:rsid w:val="004B449E"/>
    <w:rsid w:val="004B5D24"/>
    <w:rsid w:val="004C06B8"/>
    <w:rsid w:val="004C213E"/>
    <w:rsid w:val="004C2DD3"/>
    <w:rsid w:val="004C3D88"/>
    <w:rsid w:val="004C4350"/>
    <w:rsid w:val="004C4A4C"/>
    <w:rsid w:val="004C5995"/>
    <w:rsid w:val="004C680C"/>
    <w:rsid w:val="004D0CBA"/>
    <w:rsid w:val="004E0230"/>
    <w:rsid w:val="004E42FE"/>
    <w:rsid w:val="004E57C5"/>
    <w:rsid w:val="004F22D4"/>
    <w:rsid w:val="004F7C86"/>
    <w:rsid w:val="005006CA"/>
    <w:rsid w:val="00504DA6"/>
    <w:rsid w:val="005059FF"/>
    <w:rsid w:val="00505C7B"/>
    <w:rsid w:val="00507CCA"/>
    <w:rsid w:val="005129A4"/>
    <w:rsid w:val="00516559"/>
    <w:rsid w:val="005215E0"/>
    <w:rsid w:val="00525349"/>
    <w:rsid w:val="00533A9F"/>
    <w:rsid w:val="00534AAE"/>
    <w:rsid w:val="0053588D"/>
    <w:rsid w:val="00542341"/>
    <w:rsid w:val="00550305"/>
    <w:rsid w:val="00550605"/>
    <w:rsid w:val="00551B0E"/>
    <w:rsid w:val="00561ECA"/>
    <w:rsid w:val="00562E97"/>
    <w:rsid w:val="00563A9E"/>
    <w:rsid w:val="00570563"/>
    <w:rsid w:val="00575466"/>
    <w:rsid w:val="005808A9"/>
    <w:rsid w:val="00581E00"/>
    <w:rsid w:val="00582710"/>
    <w:rsid w:val="00583422"/>
    <w:rsid w:val="005851FE"/>
    <w:rsid w:val="00585BD1"/>
    <w:rsid w:val="00590D38"/>
    <w:rsid w:val="00592325"/>
    <w:rsid w:val="0059558D"/>
    <w:rsid w:val="005A08E0"/>
    <w:rsid w:val="005A37D9"/>
    <w:rsid w:val="005C4815"/>
    <w:rsid w:val="005C7C48"/>
    <w:rsid w:val="005D2D9C"/>
    <w:rsid w:val="005D67DE"/>
    <w:rsid w:val="005E211D"/>
    <w:rsid w:val="005E29A9"/>
    <w:rsid w:val="005E622F"/>
    <w:rsid w:val="005F688D"/>
    <w:rsid w:val="005F7742"/>
    <w:rsid w:val="00602003"/>
    <w:rsid w:val="0060663B"/>
    <w:rsid w:val="00621F5F"/>
    <w:rsid w:val="00624D73"/>
    <w:rsid w:val="00634172"/>
    <w:rsid w:val="00634CB0"/>
    <w:rsid w:val="00637FF8"/>
    <w:rsid w:val="00641012"/>
    <w:rsid w:val="006451BA"/>
    <w:rsid w:val="006468EB"/>
    <w:rsid w:val="00646925"/>
    <w:rsid w:val="00651022"/>
    <w:rsid w:val="006531ED"/>
    <w:rsid w:val="00656635"/>
    <w:rsid w:val="00656CE7"/>
    <w:rsid w:val="00657D5A"/>
    <w:rsid w:val="00660731"/>
    <w:rsid w:val="00663C79"/>
    <w:rsid w:val="0067648F"/>
    <w:rsid w:val="00677C60"/>
    <w:rsid w:val="006819DE"/>
    <w:rsid w:val="0068795B"/>
    <w:rsid w:val="00692774"/>
    <w:rsid w:val="006932F9"/>
    <w:rsid w:val="006936F5"/>
    <w:rsid w:val="006A0D57"/>
    <w:rsid w:val="006A3FB4"/>
    <w:rsid w:val="006A6B56"/>
    <w:rsid w:val="006B33FA"/>
    <w:rsid w:val="006C1797"/>
    <w:rsid w:val="006C37A9"/>
    <w:rsid w:val="006C64B2"/>
    <w:rsid w:val="006C7A73"/>
    <w:rsid w:val="006D2789"/>
    <w:rsid w:val="006D3C23"/>
    <w:rsid w:val="006D4B15"/>
    <w:rsid w:val="006E0149"/>
    <w:rsid w:val="006E4A18"/>
    <w:rsid w:val="006E4D4E"/>
    <w:rsid w:val="006E672F"/>
    <w:rsid w:val="006F4F9E"/>
    <w:rsid w:val="0070507F"/>
    <w:rsid w:val="007059C9"/>
    <w:rsid w:val="007127BB"/>
    <w:rsid w:val="00712C73"/>
    <w:rsid w:val="00717156"/>
    <w:rsid w:val="007227C6"/>
    <w:rsid w:val="007233F1"/>
    <w:rsid w:val="007329FE"/>
    <w:rsid w:val="0073526F"/>
    <w:rsid w:val="0074220C"/>
    <w:rsid w:val="007447A9"/>
    <w:rsid w:val="0074574F"/>
    <w:rsid w:val="007551C2"/>
    <w:rsid w:val="007606AE"/>
    <w:rsid w:val="00761778"/>
    <w:rsid w:val="00763B22"/>
    <w:rsid w:val="0076580C"/>
    <w:rsid w:val="007731D7"/>
    <w:rsid w:val="00790F74"/>
    <w:rsid w:val="00795508"/>
    <w:rsid w:val="0079699E"/>
    <w:rsid w:val="007A0080"/>
    <w:rsid w:val="007A01D5"/>
    <w:rsid w:val="007A5927"/>
    <w:rsid w:val="007A6724"/>
    <w:rsid w:val="007B1EC5"/>
    <w:rsid w:val="007C08F9"/>
    <w:rsid w:val="007C4664"/>
    <w:rsid w:val="007C470D"/>
    <w:rsid w:val="007D2641"/>
    <w:rsid w:val="007D29CE"/>
    <w:rsid w:val="007D6A41"/>
    <w:rsid w:val="007D7CB5"/>
    <w:rsid w:val="007E4BAF"/>
    <w:rsid w:val="007F05CF"/>
    <w:rsid w:val="007F0D12"/>
    <w:rsid w:val="007F6ACA"/>
    <w:rsid w:val="007F773A"/>
    <w:rsid w:val="008057D1"/>
    <w:rsid w:val="00814E22"/>
    <w:rsid w:val="008346AD"/>
    <w:rsid w:val="008425FB"/>
    <w:rsid w:val="0084293C"/>
    <w:rsid w:val="00842C23"/>
    <w:rsid w:val="00850FA6"/>
    <w:rsid w:val="00851C79"/>
    <w:rsid w:val="008531D0"/>
    <w:rsid w:val="0085464A"/>
    <w:rsid w:val="00854687"/>
    <w:rsid w:val="0085589A"/>
    <w:rsid w:val="00860CB6"/>
    <w:rsid w:val="00862604"/>
    <w:rsid w:val="00865784"/>
    <w:rsid w:val="00874E78"/>
    <w:rsid w:val="00876924"/>
    <w:rsid w:val="00882731"/>
    <w:rsid w:val="00885446"/>
    <w:rsid w:val="0089035B"/>
    <w:rsid w:val="0089383C"/>
    <w:rsid w:val="00896610"/>
    <w:rsid w:val="008A1E7E"/>
    <w:rsid w:val="008A24FF"/>
    <w:rsid w:val="008A787A"/>
    <w:rsid w:val="008B06ED"/>
    <w:rsid w:val="008B2AC5"/>
    <w:rsid w:val="008B38EA"/>
    <w:rsid w:val="008B3F5A"/>
    <w:rsid w:val="008C00C0"/>
    <w:rsid w:val="008C055C"/>
    <w:rsid w:val="008C3321"/>
    <w:rsid w:val="008C7814"/>
    <w:rsid w:val="008D16F2"/>
    <w:rsid w:val="008D17F3"/>
    <w:rsid w:val="008D2A35"/>
    <w:rsid w:val="008D2D4E"/>
    <w:rsid w:val="008D4302"/>
    <w:rsid w:val="008E155C"/>
    <w:rsid w:val="008E178B"/>
    <w:rsid w:val="008E25F6"/>
    <w:rsid w:val="008E6527"/>
    <w:rsid w:val="008E7ECB"/>
    <w:rsid w:val="008F0A24"/>
    <w:rsid w:val="008F2B35"/>
    <w:rsid w:val="00900D30"/>
    <w:rsid w:val="00900D57"/>
    <w:rsid w:val="00914E0C"/>
    <w:rsid w:val="00925F21"/>
    <w:rsid w:val="0092675F"/>
    <w:rsid w:val="0094340F"/>
    <w:rsid w:val="00945C9D"/>
    <w:rsid w:val="009545EF"/>
    <w:rsid w:val="009756DE"/>
    <w:rsid w:val="00982CE7"/>
    <w:rsid w:val="00987B32"/>
    <w:rsid w:val="0099786D"/>
    <w:rsid w:val="009A411D"/>
    <w:rsid w:val="009B04F4"/>
    <w:rsid w:val="009B1E35"/>
    <w:rsid w:val="009B68B6"/>
    <w:rsid w:val="009C498A"/>
    <w:rsid w:val="009C7D1B"/>
    <w:rsid w:val="009D2176"/>
    <w:rsid w:val="009D6BAF"/>
    <w:rsid w:val="009D7D73"/>
    <w:rsid w:val="009E2996"/>
    <w:rsid w:val="009E32DB"/>
    <w:rsid w:val="00A0352B"/>
    <w:rsid w:val="00A06FB7"/>
    <w:rsid w:val="00A12044"/>
    <w:rsid w:val="00A161B7"/>
    <w:rsid w:val="00A16B5F"/>
    <w:rsid w:val="00A16FE4"/>
    <w:rsid w:val="00A224B2"/>
    <w:rsid w:val="00A27048"/>
    <w:rsid w:val="00A321C2"/>
    <w:rsid w:val="00A44A49"/>
    <w:rsid w:val="00A45774"/>
    <w:rsid w:val="00A5671C"/>
    <w:rsid w:val="00A603F5"/>
    <w:rsid w:val="00A62B0B"/>
    <w:rsid w:val="00A64C8D"/>
    <w:rsid w:val="00A6724B"/>
    <w:rsid w:val="00A8024F"/>
    <w:rsid w:val="00A91263"/>
    <w:rsid w:val="00A915B2"/>
    <w:rsid w:val="00A9249D"/>
    <w:rsid w:val="00A937CD"/>
    <w:rsid w:val="00A94997"/>
    <w:rsid w:val="00AA2CA6"/>
    <w:rsid w:val="00AB0040"/>
    <w:rsid w:val="00AB2F7F"/>
    <w:rsid w:val="00AB36D9"/>
    <w:rsid w:val="00AB4159"/>
    <w:rsid w:val="00AB6B81"/>
    <w:rsid w:val="00AC2D38"/>
    <w:rsid w:val="00AC657B"/>
    <w:rsid w:val="00AD5950"/>
    <w:rsid w:val="00AE63B0"/>
    <w:rsid w:val="00AF1E72"/>
    <w:rsid w:val="00B0084D"/>
    <w:rsid w:val="00B038FC"/>
    <w:rsid w:val="00B068A1"/>
    <w:rsid w:val="00B12FA1"/>
    <w:rsid w:val="00B132E5"/>
    <w:rsid w:val="00B13A0F"/>
    <w:rsid w:val="00B164FB"/>
    <w:rsid w:val="00B16F15"/>
    <w:rsid w:val="00B26171"/>
    <w:rsid w:val="00B26326"/>
    <w:rsid w:val="00B273E2"/>
    <w:rsid w:val="00B4500F"/>
    <w:rsid w:val="00B457A2"/>
    <w:rsid w:val="00B502C7"/>
    <w:rsid w:val="00B5033B"/>
    <w:rsid w:val="00B5641D"/>
    <w:rsid w:val="00B65102"/>
    <w:rsid w:val="00B674A1"/>
    <w:rsid w:val="00B740A5"/>
    <w:rsid w:val="00B86061"/>
    <w:rsid w:val="00B9020C"/>
    <w:rsid w:val="00B91F4B"/>
    <w:rsid w:val="00B92E62"/>
    <w:rsid w:val="00B94944"/>
    <w:rsid w:val="00B94F8C"/>
    <w:rsid w:val="00B96978"/>
    <w:rsid w:val="00BA14A5"/>
    <w:rsid w:val="00BA1ABD"/>
    <w:rsid w:val="00BA24B6"/>
    <w:rsid w:val="00BA7ADA"/>
    <w:rsid w:val="00BB19A9"/>
    <w:rsid w:val="00BB1FD0"/>
    <w:rsid w:val="00BB2A8C"/>
    <w:rsid w:val="00BB3466"/>
    <w:rsid w:val="00BB7477"/>
    <w:rsid w:val="00BC53DD"/>
    <w:rsid w:val="00BC64DA"/>
    <w:rsid w:val="00BC70EA"/>
    <w:rsid w:val="00BC78D2"/>
    <w:rsid w:val="00BD3BAA"/>
    <w:rsid w:val="00BD5C12"/>
    <w:rsid w:val="00BD6590"/>
    <w:rsid w:val="00BE211E"/>
    <w:rsid w:val="00BE57C6"/>
    <w:rsid w:val="00BE5F0F"/>
    <w:rsid w:val="00BE5F9B"/>
    <w:rsid w:val="00BE7CA2"/>
    <w:rsid w:val="00BF2936"/>
    <w:rsid w:val="00BF4A32"/>
    <w:rsid w:val="00C0076D"/>
    <w:rsid w:val="00C03084"/>
    <w:rsid w:val="00C125F8"/>
    <w:rsid w:val="00C13D1A"/>
    <w:rsid w:val="00C17422"/>
    <w:rsid w:val="00C21171"/>
    <w:rsid w:val="00C26EB5"/>
    <w:rsid w:val="00C2769A"/>
    <w:rsid w:val="00C32176"/>
    <w:rsid w:val="00C3265D"/>
    <w:rsid w:val="00C33BF7"/>
    <w:rsid w:val="00C419C5"/>
    <w:rsid w:val="00C42D3E"/>
    <w:rsid w:val="00C47DD7"/>
    <w:rsid w:val="00C54CCA"/>
    <w:rsid w:val="00C61909"/>
    <w:rsid w:val="00C61D4B"/>
    <w:rsid w:val="00C63C32"/>
    <w:rsid w:val="00C6494E"/>
    <w:rsid w:val="00C64AC7"/>
    <w:rsid w:val="00C66E0D"/>
    <w:rsid w:val="00C66E65"/>
    <w:rsid w:val="00C7014E"/>
    <w:rsid w:val="00C76ABC"/>
    <w:rsid w:val="00C8430B"/>
    <w:rsid w:val="00C86D07"/>
    <w:rsid w:val="00C938D7"/>
    <w:rsid w:val="00C93B0F"/>
    <w:rsid w:val="00C96A12"/>
    <w:rsid w:val="00CA3D48"/>
    <w:rsid w:val="00CA4637"/>
    <w:rsid w:val="00CA4C37"/>
    <w:rsid w:val="00CB2720"/>
    <w:rsid w:val="00CB326A"/>
    <w:rsid w:val="00CB4127"/>
    <w:rsid w:val="00CB524A"/>
    <w:rsid w:val="00CC19B8"/>
    <w:rsid w:val="00CC3259"/>
    <w:rsid w:val="00CC68D9"/>
    <w:rsid w:val="00CD2F9D"/>
    <w:rsid w:val="00CE4508"/>
    <w:rsid w:val="00CE4DD7"/>
    <w:rsid w:val="00CE59A6"/>
    <w:rsid w:val="00CE5A6E"/>
    <w:rsid w:val="00CE73F1"/>
    <w:rsid w:val="00CF15E1"/>
    <w:rsid w:val="00CF1BFB"/>
    <w:rsid w:val="00CF35D8"/>
    <w:rsid w:val="00CF4830"/>
    <w:rsid w:val="00CF6081"/>
    <w:rsid w:val="00D03935"/>
    <w:rsid w:val="00D054AE"/>
    <w:rsid w:val="00D13BB8"/>
    <w:rsid w:val="00D143CD"/>
    <w:rsid w:val="00D14A79"/>
    <w:rsid w:val="00D1631D"/>
    <w:rsid w:val="00D16B04"/>
    <w:rsid w:val="00D207AC"/>
    <w:rsid w:val="00D22181"/>
    <w:rsid w:val="00D22D88"/>
    <w:rsid w:val="00D362AC"/>
    <w:rsid w:val="00D37B14"/>
    <w:rsid w:val="00D43D1E"/>
    <w:rsid w:val="00D45316"/>
    <w:rsid w:val="00D45AF4"/>
    <w:rsid w:val="00D52DE6"/>
    <w:rsid w:val="00D6129B"/>
    <w:rsid w:val="00D70663"/>
    <w:rsid w:val="00D72817"/>
    <w:rsid w:val="00D736CD"/>
    <w:rsid w:val="00D809CA"/>
    <w:rsid w:val="00D83977"/>
    <w:rsid w:val="00D85D39"/>
    <w:rsid w:val="00D91F65"/>
    <w:rsid w:val="00DA0B71"/>
    <w:rsid w:val="00DA3733"/>
    <w:rsid w:val="00DA4AF5"/>
    <w:rsid w:val="00DB22DF"/>
    <w:rsid w:val="00DC070F"/>
    <w:rsid w:val="00DC2BDC"/>
    <w:rsid w:val="00DD3149"/>
    <w:rsid w:val="00DD3536"/>
    <w:rsid w:val="00DD7109"/>
    <w:rsid w:val="00DD7F6E"/>
    <w:rsid w:val="00DE07E5"/>
    <w:rsid w:val="00DE1EC6"/>
    <w:rsid w:val="00DE63E6"/>
    <w:rsid w:val="00DE6A37"/>
    <w:rsid w:val="00E033D3"/>
    <w:rsid w:val="00E049A9"/>
    <w:rsid w:val="00E14178"/>
    <w:rsid w:val="00E145BA"/>
    <w:rsid w:val="00E21ECD"/>
    <w:rsid w:val="00E23B3C"/>
    <w:rsid w:val="00E30546"/>
    <w:rsid w:val="00E30C0E"/>
    <w:rsid w:val="00E4433D"/>
    <w:rsid w:val="00E44614"/>
    <w:rsid w:val="00E46C8D"/>
    <w:rsid w:val="00E54DE6"/>
    <w:rsid w:val="00E564B4"/>
    <w:rsid w:val="00E579DE"/>
    <w:rsid w:val="00E57E3B"/>
    <w:rsid w:val="00E6055E"/>
    <w:rsid w:val="00E60779"/>
    <w:rsid w:val="00E6366A"/>
    <w:rsid w:val="00E677F1"/>
    <w:rsid w:val="00E71AC0"/>
    <w:rsid w:val="00E73AFD"/>
    <w:rsid w:val="00E771A0"/>
    <w:rsid w:val="00E77911"/>
    <w:rsid w:val="00E80DB3"/>
    <w:rsid w:val="00E82A8A"/>
    <w:rsid w:val="00E83D0E"/>
    <w:rsid w:val="00E87314"/>
    <w:rsid w:val="00E90BB3"/>
    <w:rsid w:val="00EA211F"/>
    <w:rsid w:val="00EA478A"/>
    <w:rsid w:val="00EA4B5D"/>
    <w:rsid w:val="00EA70B2"/>
    <w:rsid w:val="00EB33C2"/>
    <w:rsid w:val="00EB6DAF"/>
    <w:rsid w:val="00EC0E1A"/>
    <w:rsid w:val="00EC586D"/>
    <w:rsid w:val="00ED029A"/>
    <w:rsid w:val="00ED04AB"/>
    <w:rsid w:val="00ED1F97"/>
    <w:rsid w:val="00ED344E"/>
    <w:rsid w:val="00ED41D1"/>
    <w:rsid w:val="00EE01FA"/>
    <w:rsid w:val="00EE3CD7"/>
    <w:rsid w:val="00EE426D"/>
    <w:rsid w:val="00EE6509"/>
    <w:rsid w:val="00EF1A13"/>
    <w:rsid w:val="00EF2104"/>
    <w:rsid w:val="00EF317B"/>
    <w:rsid w:val="00EF4B8D"/>
    <w:rsid w:val="00EF5E21"/>
    <w:rsid w:val="00EF6183"/>
    <w:rsid w:val="00F01CEE"/>
    <w:rsid w:val="00F03E72"/>
    <w:rsid w:val="00F10054"/>
    <w:rsid w:val="00F16299"/>
    <w:rsid w:val="00F175E2"/>
    <w:rsid w:val="00F27542"/>
    <w:rsid w:val="00F3482F"/>
    <w:rsid w:val="00F37399"/>
    <w:rsid w:val="00F417C4"/>
    <w:rsid w:val="00F44EA4"/>
    <w:rsid w:val="00F503C6"/>
    <w:rsid w:val="00F5066D"/>
    <w:rsid w:val="00F568D4"/>
    <w:rsid w:val="00F5717D"/>
    <w:rsid w:val="00F6059E"/>
    <w:rsid w:val="00F61075"/>
    <w:rsid w:val="00F6603D"/>
    <w:rsid w:val="00F7738B"/>
    <w:rsid w:val="00F77B1E"/>
    <w:rsid w:val="00F815BB"/>
    <w:rsid w:val="00F8289F"/>
    <w:rsid w:val="00F856B6"/>
    <w:rsid w:val="00F86B1A"/>
    <w:rsid w:val="00F90894"/>
    <w:rsid w:val="00F92C61"/>
    <w:rsid w:val="00F978C0"/>
    <w:rsid w:val="00FA04D7"/>
    <w:rsid w:val="00FA1BE7"/>
    <w:rsid w:val="00FA3EA8"/>
    <w:rsid w:val="00FC5AEF"/>
    <w:rsid w:val="00FD0956"/>
    <w:rsid w:val="00FD2290"/>
    <w:rsid w:val="00FD2A29"/>
    <w:rsid w:val="00FD356D"/>
    <w:rsid w:val="00FD5C2D"/>
    <w:rsid w:val="00FE3E80"/>
    <w:rsid w:val="00FE4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06CB9E"/>
  <w15:docId w15:val="{7E62A9C3-D866-4409-804F-556D3D530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7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B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B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6AB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9020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23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34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C36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476F1C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CF608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F6081"/>
    <w:rPr>
      <w:rFonts w:ascii="Calibri" w:eastAsia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445D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D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35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4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cs.google.com/presentation/d/18FZCw0x5YybJ7IKku1EIVMj3lBnJZkx7nTkX3iqT1_8/edit?usp=sharin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10.jp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E6C2E38D184325923D7C998915F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1E256-C9AF-4C10-AA60-D552D4B8E0FC}"/>
      </w:docPartPr>
      <w:docPartBody>
        <w:p w:rsidR="001E6833" w:rsidRDefault="00195DB4" w:rsidP="00195DB4">
          <w:pPr>
            <w:pStyle w:val="10E6C2E38D184325923D7C998915F7BB"/>
          </w:pPr>
          <w:r w:rsidRPr="001B6A9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060A"/>
    <w:rsid w:val="00024E04"/>
    <w:rsid w:val="00100179"/>
    <w:rsid w:val="001529D2"/>
    <w:rsid w:val="00195DB4"/>
    <w:rsid w:val="001E6833"/>
    <w:rsid w:val="00214A1F"/>
    <w:rsid w:val="00216441"/>
    <w:rsid w:val="00242460"/>
    <w:rsid w:val="002528DB"/>
    <w:rsid w:val="00253B9E"/>
    <w:rsid w:val="00260362"/>
    <w:rsid w:val="00264B84"/>
    <w:rsid w:val="00264BF4"/>
    <w:rsid w:val="002A0815"/>
    <w:rsid w:val="002A6C9B"/>
    <w:rsid w:val="002B5961"/>
    <w:rsid w:val="002E1AAC"/>
    <w:rsid w:val="002F34F5"/>
    <w:rsid w:val="002F6B06"/>
    <w:rsid w:val="003363A9"/>
    <w:rsid w:val="00340EAB"/>
    <w:rsid w:val="003521BE"/>
    <w:rsid w:val="00495A3B"/>
    <w:rsid w:val="0053650C"/>
    <w:rsid w:val="0055261E"/>
    <w:rsid w:val="00577208"/>
    <w:rsid w:val="00583F93"/>
    <w:rsid w:val="005A0EFD"/>
    <w:rsid w:val="0061488A"/>
    <w:rsid w:val="00620010"/>
    <w:rsid w:val="0062605B"/>
    <w:rsid w:val="006A609C"/>
    <w:rsid w:val="006D4EEF"/>
    <w:rsid w:val="006F060A"/>
    <w:rsid w:val="0070256B"/>
    <w:rsid w:val="007847B1"/>
    <w:rsid w:val="007E3A27"/>
    <w:rsid w:val="00807471"/>
    <w:rsid w:val="00890278"/>
    <w:rsid w:val="008C5B1F"/>
    <w:rsid w:val="008E2CE1"/>
    <w:rsid w:val="008F5BAC"/>
    <w:rsid w:val="009212C3"/>
    <w:rsid w:val="009348C7"/>
    <w:rsid w:val="00946C1F"/>
    <w:rsid w:val="009B5171"/>
    <w:rsid w:val="009C0B73"/>
    <w:rsid w:val="009F6A83"/>
    <w:rsid w:val="00A14E58"/>
    <w:rsid w:val="00A164DB"/>
    <w:rsid w:val="00B016F1"/>
    <w:rsid w:val="00B0180E"/>
    <w:rsid w:val="00B417A2"/>
    <w:rsid w:val="00B9410C"/>
    <w:rsid w:val="00BC1704"/>
    <w:rsid w:val="00C1381E"/>
    <w:rsid w:val="00C519AE"/>
    <w:rsid w:val="00C55DAC"/>
    <w:rsid w:val="00CC4FB1"/>
    <w:rsid w:val="00CD57AD"/>
    <w:rsid w:val="00CE5A34"/>
    <w:rsid w:val="00D30ACC"/>
    <w:rsid w:val="00D4347B"/>
    <w:rsid w:val="00D81857"/>
    <w:rsid w:val="00D84AB1"/>
    <w:rsid w:val="00DA23D3"/>
    <w:rsid w:val="00DD01A2"/>
    <w:rsid w:val="00DD08D9"/>
    <w:rsid w:val="00DD6A43"/>
    <w:rsid w:val="00DE46B0"/>
    <w:rsid w:val="00E61EEA"/>
    <w:rsid w:val="00F81A0A"/>
    <w:rsid w:val="00F83F9F"/>
    <w:rsid w:val="00FE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4B84"/>
    <w:rPr>
      <w:color w:val="808080"/>
    </w:rPr>
  </w:style>
  <w:style w:type="paragraph" w:customStyle="1" w:styleId="10E6C2E38D184325923D7C998915F7BB">
    <w:name w:val="10E6C2E38D184325923D7C998915F7BB"/>
    <w:rsid w:val="00195DB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1243FE1D0004E8A3D99201E3F8FB8" ma:contentTypeVersion="1" ma:contentTypeDescription="Create a new document." ma:contentTypeScope="" ma:versionID="fcc76e5c425266b4ca81e4770053fe4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84C89-6D13-4C22-A56B-D55A1F7EE6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022933-ABA4-49D1-A764-856F30383D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B44DBE-807B-47B5-9290-1AADE48859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06D768-FFBE-4BF9-B1C4-0BFB9ECE1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9</Pages>
  <Words>3583</Words>
  <Characters>20425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SD</Company>
  <LinksUpToDate>false</LinksUpToDate>
  <CharactersWithSpaces>2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Taylor</dc:creator>
  <cp:keywords/>
  <dc:description/>
  <cp:lastModifiedBy>Rod Steciuk</cp:lastModifiedBy>
  <cp:revision>25</cp:revision>
  <cp:lastPrinted>2019-05-28T14:37:00Z</cp:lastPrinted>
  <dcterms:created xsi:type="dcterms:W3CDTF">2022-12-06T20:12:00Z</dcterms:created>
  <dcterms:modified xsi:type="dcterms:W3CDTF">2022-12-13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1243FE1D0004E8A3D99201E3F8FB8</vt:lpwstr>
  </property>
</Properties>
</file>